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541343" w14:textId="46DCA3DB" w:rsidR="00F04A21" w:rsidRDefault="00F04A21" w:rsidP="0062287A">
      <w:pPr>
        <w:rPr>
          <w:b/>
          <w:bCs/>
          <w:sz w:val="36"/>
          <w:szCs w:val="36"/>
        </w:rPr>
      </w:pPr>
      <w:r w:rsidRPr="00253FFA">
        <w:rPr>
          <w:b/>
          <w:bCs/>
          <w:sz w:val="36"/>
          <w:szCs w:val="36"/>
        </w:rPr>
        <w:t>Aula 04 Power BI</w:t>
      </w:r>
      <w:r w:rsidR="00234ABC">
        <w:rPr>
          <w:b/>
          <w:bCs/>
          <w:sz w:val="36"/>
          <w:szCs w:val="36"/>
        </w:rPr>
        <w:t xml:space="preserve"> </w:t>
      </w:r>
      <w:r w:rsidR="001C022A">
        <w:rPr>
          <w:b/>
          <w:bCs/>
          <w:sz w:val="36"/>
          <w:szCs w:val="36"/>
        </w:rPr>
        <w:t>–</w:t>
      </w:r>
      <w:r w:rsidR="00234ABC">
        <w:rPr>
          <w:b/>
          <w:bCs/>
          <w:sz w:val="36"/>
          <w:szCs w:val="36"/>
        </w:rPr>
        <w:t xml:space="preserve"> RH</w:t>
      </w:r>
    </w:p>
    <w:p w14:paraId="1986ED1D" w14:textId="03E72DC0" w:rsidR="004B72F8" w:rsidRDefault="004B72F8" w:rsidP="0062287A">
      <w:pPr>
        <w:rPr>
          <w:b/>
          <w:bCs/>
          <w:sz w:val="36"/>
          <w:szCs w:val="36"/>
        </w:rPr>
      </w:pPr>
      <w:r w:rsidRPr="009053FA">
        <w:rPr>
          <w:noProof/>
          <w:lang w:eastAsia="pt-BR"/>
        </w:rPr>
        <w:drawing>
          <wp:inline distT="0" distB="0" distL="0" distR="0" wp14:anchorId="56D2DA8B" wp14:editId="03C7C479">
            <wp:extent cx="5400040" cy="3150870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5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594D0" w14:textId="64985DD1" w:rsidR="0062287A" w:rsidRDefault="0062287A" w:rsidP="0062287A">
      <w:r>
        <w:t>Todos os exercícios de PBI tem duas etapas:</w:t>
      </w:r>
    </w:p>
    <w:p w14:paraId="512ACC2C" w14:textId="77777777" w:rsidR="0062287A" w:rsidRDefault="0062287A" w:rsidP="0062287A">
      <w:pPr>
        <w:pStyle w:val="PargrafodaLista"/>
        <w:numPr>
          <w:ilvl w:val="0"/>
          <w:numId w:val="15"/>
        </w:numPr>
      </w:pPr>
      <w:r>
        <w:t>Carregar e transformar os dados-&gt; Ao carregar os dados, vamos direto ao Power Query</w:t>
      </w:r>
    </w:p>
    <w:p w14:paraId="71E7A14D" w14:textId="45F3CEFF" w:rsidR="0062287A" w:rsidRDefault="0062287A" w:rsidP="0062287A">
      <w:pPr>
        <w:pStyle w:val="PargrafodaLista"/>
        <w:numPr>
          <w:ilvl w:val="0"/>
          <w:numId w:val="15"/>
        </w:numPr>
      </w:pPr>
      <w:r>
        <w:t>Fazer as relações entre as tabelas</w:t>
      </w:r>
      <w:r w:rsidR="00F728FE">
        <w:t>,</w:t>
      </w:r>
      <w:r>
        <w:t xml:space="preserve"> se houver mais de uma</w:t>
      </w:r>
    </w:p>
    <w:p w14:paraId="5E2407B3" w14:textId="5B5E3C80" w:rsidR="0062287A" w:rsidRDefault="0062287A" w:rsidP="0062287A">
      <w:pPr>
        <w:pStyle w:val="PargrafodaLista"/>
        <w:numPr>
          <w:ilvl w:val="0"/>
          <w:numId w:val="15"/>
        </w:numPr>
      </w:pPr>
      <w:r>
        <w:t>Fazer os relatórios ou gráficos</w:t>
      </w:r>
      <w:r w:rsidR="007F04BD">
        <w:t>:</w:t>
      </w:r>
    </w:p>
    <w:p w14:paraId="77DD0563" w14:textId="77777777" w:rsidR="007F04BD" w:rsidRDefault="007F04BD" w:rsidP="007F04BD">
      <w:r w:rsidRPr="007F04BD">
        <w:rPr>
          <w:b/>
          <w:bCs/>
          <w:i/>
          <w:iCs/>
        </w:rPr>
        <w:t>Arquivos utilizados nesta aula:</w:t>
      </w:r>
      <w:r>
        <w:t xml:space="preserve"> Aula04_PBI_dados</w:t>
      </w:r>
    </w:p>
    <w:p w14:paraId="28AC2151" w14:textId="15159879" w:rsidR="007F04BD" w:rsidRPr="007F04BD" w:rsidRDefault="007F04BD" w:rsidP="007F04BD">
      <w:r w:rsidRPr="007F04BD">
        <w:rPr>
          <w:b/>
          <w:bCs/>
        </w:rPr>
        <w:t>Dashboard</w:t>
      </w:r>
      <w:r>
        <w:rPr>
          <w:b/>
          <w:bCs/>
        </w:rPr>
        <w:t>s</w:t>
      </w:r>
      <w:r w:rsidRPr="007F04BD">
        <w:rPr>
          <w:b/>
          <w:bCs/>
        </w:rPr>
        <w:t xml:space="preserve"> a ser</w:t>
      </w:r>
      <w:r>
        <w:rPr>
          <w:b/>
          <w:bCs/>
        </w:rPr>
        <w:t>em</w:t>
      </w:r>
      <w:r w:rsidRPr="007F04BD">
        <w:rPr>
          <w:b/>
          <w:bCs/>
        </w:rPr>
        <w:t xml:space="preserve"> realizado</w:t>
      </w:r>
      <w:r>
        <w:rPr>
          <w:b/>
          <w:bCs/>
        </w:rPr>
        <w:t>s</w:t>
      </w:r>
      <w:r w:rsidRPr="007F04BD">
        <w:rPr>
          <w:b/>
          <w:bCs/>
        </w:rPr>
        <w:t xml:space="preserve"> nesta aula:</w:t>
      </w:r>
    </w:p>
    <w:p w14:paraId="666D5D54" w14:textId="1B91989D" w:rsidR="007F04BD" w:rsidRDefault="007F04BD" w:rsidP="007F04BD">
      <w:pPr>
        <w:ind w:left="360"/>
      </w:pPr>
      <w:r>
        <w:t>Em aula:</w:t>
      </w:r>
    </w:p>
    <w:p w14:paraId="59473F10" w14:textId="4D3B4C65" w:rsidR="007F04BD" w:rsidRDefault="007F04BD" w:rsidP="007F04BD">
      <w:pPr>
        <w:pStyle w:val="PargrafodaLista"/>
        <w:numPr>
          <w:ilvl w:val="1"/>
          <w:numId w:val="15"/>
        </w:numPr>
      </w:pPr>
      <w:r>
        <w:t>Contratação anual – gráfico de colunas empilhadas</w:t>
      </w:r>
    </w:p>
    <w:p w14:paraId="17E6BA3D" w14:textId="2BBF4851" w:rsidR="007F04BD" w:rsidRDefault="007F04BD" w:rsidP="007F04BD">
      <w:pPr>
        <w:pStyle w:val="PargrafodaLista"/>
        <w:numPr>
          <w:ilvl w:val="1"/>
          <w:numId w:val="15"/>
        </w:numPr>
      </w:pPr>
      <w:r>
        <w:t>Funcionários por cidade – gráfico tipo funil</w:t>
      </w:r>
    </w:p>
    <w:p w14:paraId="3B132331" w14:textId="37DAC846" w:rsidR="007F04BD" w:rsidRDefault="007F04BD" w:rsidP="007F04BD">
      <w:pPr>
        <w:pStyle w:val="PargrafodaLista"/>
        <w:numPr>
          <w:ilvl w:val="1"/>
          <w:numId w:val="15"/>
        </w:numPr>
      </w:pPr>
      <w:r>
        <w:t>Funcionário demitidos - cartão</w:t>
      </w:r>
    </w:p>
    <w:p w14:paraId="7098CA8B" w14:textId="7BE7E277" w:rsidR="007F04BD" w:rsidRDefault="007F04BD" w:rsidP="007F04BD">
      <w:pPr>
        <w:pStyle w:val="PargrafodaLista"/>
        <w:numPr>
          <w:ilvl w:val="1"/>
          <w:numId w:val="15"/>
        </w:numPr>
      </w:pPr>
      <w:r>
        <w:t>Total de contratados - cartão</w:t>
      </w:r>
    </w:p>
    <w:p w14:paraId="1E222664" w14:textId="7720DD4E" w:rsidR="007F04BD" w:rsidRDefault="007F04BD" w:rsidP="007F04BD">
      <w:pPr>
        <w:pStyle w:val="PargrafodaLista"/>
        <w:numPr>
          <w:ilvl w:val="1"/>
          <w:numId w:val="15"/>
        </w:numPr>
      </w:pPr>
      <w:r>
        <w:t>Funcionário por gênero – rosca</w:t>
      </w:r>
    </w:p>
    <w:p w14:paraId="6EE27451" w14:textId="3B987C67" w:rsidR="007F04BD" w:rsidRDefault="007F04BD" w:rsidP="007F04BD">
      <w:r>
        <w:t xml:space="preserve">   Para casa (Homework):</w:t>
      </w:r>
    </w:p>
    <w:p w14:paraId="08614495" w14:textId="5AC42076" w:rsidR="007F04BD" w:rsidRDefault="007F04BD" w:rsidP="007F04BD">
      <w:pPr>
        <w:pStyle w:val="PargrafodaLista"/>
        <w:numPr>
          <w:ilvl w:val="1"/>
          <w:numId w:val="15"/>
        </w:numPr>
      </w:pPr>
      <w:r>
        <w:t>Botão de Segmentação por demissão/ativos - segmentação</w:t>
      </w:r>
    </w:p>
    <w:p w14:paraId="072247BB" w14:textId="4AFAA84C" w:rsidR="007F04BD" w:rsidRDefault="007F04BD" w:rsidP="007F04BD">
      <w:pPr>
        <w:pStyle w:val="PargrafodaLista"/>
        <w:numPr>
          <w:ilvl w:val="1"/>
          <w:numId w:val="15"/>
        </w:numPr>
      </w:pPr>
      <w:r>
        <w:t>Funcionários ativos - cartão</w:t>
      </w:r>
    </w:p>
    <w:p w14:paraId="4957E669" w14:textId="63DEF2EA" w:rsidR="007F04BD" w:rsidRDefault="00CD63B2" w:rsidP="007F04BD">
      <w:pPr>
        <w:pStyle w:val="PargrafodaLista"/>
        <w:numPr>
          <w:ilvl w:val="1"/>
          <w:numId w:val="15"/>
        </w:numPr>
      </w:pPr>
      <w:r>
        <w:t xml:space="preserve">Demissões </w:t>
      </w:r>
      <w:r w:rsidR="007F04BD">
        <w:t xml:space="preserve"> por cidade </w:t>
      </w:r>
      <w:r w:rsidR="00BE597F">
        <w:t>–</w:t>
      </w:r>
      <w:r w:rsidR="007F04BD">
        <w:t xml:space="preserve"> Scroll</w:t>
      </w:r>
    </w:p>
    <w:p w14:paraId="1B98F83E" w14:textId="4127E456" w:rsidR="00BE597F" w:rsidRDefault="00BE597F" w:rsidP="00BE597F">
      <w:r>
        <w:t>Lembre-se que são 4 etapas</w:t>
      </w:r>
    </w:p>
    <w:p w14:paraId="151C994A" w14:textId="62E1BD00" w:rsidR="00BE597F" w:rsidRDefault="00BE597F" w:rsidP="00BE597F">
      <w:pPr>
        <w:pStyle w:val="PargrafodaLista"/>
        <w:numPr>
          <w:ilvl w:val="0"/>
          <w:numId w:val="39"/>
        </w:numPr>
      </w:pPr>
      <w:r>
        <w:t>Transformar dados</w:t>
      </w:r>
    </w:p>
    <w:p w14:paraId="091C9E31" w14:textId="2E8A1877" w:rsidR="00BE597F" w:rsidRDefault="00BE597F" w:rsidP="00BE597F">
      <w:pPr>
        <w:pStyle w:val="PargrafodaLista"/>
        <w:numPr>
          <w:ilvl w:val="0"/>
          <w:numId w:val="39"/>
        </w:numPr>
      </w:pPr>
      <w:r>
        <w:t>Relacionamento se houver</w:t>
      </w:r>
    </w:p>
    <w:p w14:paraId="02D9699F" w14:textId="7A87EE9A" w:rsidR="00BE597F" w:rsidRDefault="00BE597F" w:rsidP="00BE597F">
      <w:pPr>
        <w:pStyle w:val="PargrafodaLista"/>
        <w:numPr>
          <w:ilvl w:val="0"/>
          <w:numId w:val="39"/>
        </w:numPr>
      </w:pPr>
      <w:r>
        <w:t>Medidas</w:t>
      </w:r>
    </w:p>
    <w:p w14:paraId="4BD97518" w14:textId="5AED18CD" w:rsidR="00BE597F" w:rsidRDefault="00BE597F" w:rsidP="00BE597F">
      <w:pPr>
        <w:pStyle w:val="PargrafodaLista"/>
        <w:numPr>
          <w:ilvl w:val="0"/>
          <w:numId w:val="39"/>
        </w:numPr>
      </w:pPr>
      <w:r>
        <w:t>Gráficos ou relatórios</w:t>
      </w:r>
    </w:p>
    <w:p w14:paraId="54DD4CEF" w14:textId="01775EFB" w:rsidR="00BE597F" w:rsidRDefault="00BE597F" w:rsidP="00BE597F"/>
    <w:p w14:paraId="5B837C81" w14:textId="745F02D1" w:rsidR="009248B1" w:rsidRDefault="009248B1" w:rsidP="00BE597F">
      <w:r>
        <w:lastRenderedPageBreak/>
        <w:t>Qual o nome do arquivo?</w:t>
      </w:r>
      <w:r w:rsidRPr="009248B1">
        <w:t xml:space="preserve"> Aula04_PBI_dados</w:t>
      </w:r>
    </w:p>
    <w:p w14:paraId="7BFC0395" w14:textId="2B59D75F" w:rsidR="009248B1" w:rsidRPr="009248B1" w:rsidRDefault="009248B1" w:rsidP="00BE597F">
      <w:pPr>
        <w:rPr>
          <w:b/>
        </w:rPr>
      </w:pPr>
      <w:r w:rsidRPr="009248B1">
        <w:rPr>
          <w:b/>
        </w:rPr>
        <w:t>NÃO ESQUEÇA DE COLOCAR A SUA DATA DE NASCIMENTO PARA TER OS DADOS PERSONALIZADOS</w:t>
      </w:r>
    </w:p>
    <w:p w14:paraId="24D6F7E9" w14:textId="77777777" w:rsidR="009248B1" w:rsidRDefault="009248B1" w:rsidP="009248B1">
      <w:r>
        <w:t xml:space="preserve">Vamos usar apenas a planilha funcionarios </w:t>
      </w:r>
    </w:p>
    <w:p w14:paraId="1A695226" w14:textId="45687440" w:rsidR="009248B1" w:rsidRDefault="009248B1" w:rsidP="00BE597F">
      <w:r>
        <w:t>Dê uma checada se existe alguma anomalia nos dados para ajustar na etapa 1</w:t>
      </w:r>
    </w:p>
    <w:p w14:paraId="5CB79D66" w14:textId="293CEFE8" w:rsidR="00F04A21" w:rsidRPr="00061874" w:rsidRDefault="00253FFA" w:rsidP="0062287A">
      <w:pPr>
        <w:rPr>
          <w:b/>
          <w:bCs/>
          <w:i/>
          <w:iCs/>
          <w:sz w:val="28"/>
          <w:szCs w:val="28"/>
        </w:rPr>
      </w:pPr>
      <w:r w:rsidRPr="00061874">
        <w:rPr>
          <w:b/>
          <w:bCs/>
          <w:i/>
          <w:iCs/>
          <w:sz w:val="28"/>
          <w:szCs w:val="28"/>
        </w:rPr>
        <w:t>Etapa</w:t>
      </w:r>
      <w:r w:rsidR="00BE597F">
        <w:rPr>
          <w:b/>
          <w:bCs/>
          <w:i/>
          <w:iCs/>
          <w:sz w:val="28"/>
          <w:szCs w:val="28"/>
        </w:rPr>
        <w:t xml:space="preserve"> 1 - </w:t>
      </w:r>
      <w:r w:rsidRPr="00061874">
        <w:rPr>
          <w:b/>
          <w:bCs/>
          <w:i/>
          <w:iCs/>
          <w:sz w:val="28"/>
          <w:szCs w:val="28"/>
        </w:rPr>
        <w:t xml:space="preserve"> de transformação dos dados:</w:t>
      </w:r>
    </w:p>
    <w:p w14:paraId="4C368CAE" w14:textId="0D92D88E" w:rsidR="0062287A" w:rsidRDefault="0062287A" w:rsidP="0062287A">
      <w:r>
        <w:t>Uma vez que os dados foram transformados e estão disponíveis no P</w:t>
      </w:r>
      <w:r w:rsidR="00253FFA">
        <w:t xml:space="preserve">ower Query </w:t>
      </w:r>
      <w:r>
        <w:t>, vamos proceder o processo de limpeza e ajustes</w:t>
      </w:r>
      <w:r w:rsidR="00253FFA">
        <w:t xml:space="preserve">, </w:t>
      </w:r>
      <w:r>
        <w:t xml:space="preserve"> antes de fazer os gráficos</w:t>
      </w:r>
      <w:r w:rsidR="00F728FE">
        <w:t>/relatórios</w:t>
      </w:r>
      <w:r>
        <w:t xml:space="preserve"> no PBI.</w:t>
      </w:r>
    </w:p>
    <w:p w14:paraId="558A75C2" w14:textId="431EB1E4" w:rsidR="009248B1" w:rsidRDefault="009248B1" w:rsidP="0062287A">
      <w:r>
        <w:t xml:space="preserve">Vamos usar apenas a planilha funcionarios </w:t>
      </w:r>
    </w:p>
    <w:p w14:paraId="72150FD2" w14:textId="26DAE8B0" w:rsidR="00253FFA" w:rsidRDefault="00253FFA" w:rsidP="0062287A">
      <w:r w:rsidRPr="00253FFA">
        <w:rPr>
          <w:noProof/>
          <w:lang w:eastAsia="pt-BR"/>
        </w:rPr>
        <w:drawing>
          <wp:inline distT="0" distB="0" distL="0" distR="0" wp14:anchorId="5E6683F5" wp14:editId="138B1719">
            <wp:extent cx="5400040" cy="4182745"/>
            <wp:effectExtent l="0" t="0" r="0" b="8255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18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CA77F" w14:textId="35D36852" w:rsidR="00E0179D" w:rsidRPr="00E0179D" w:rsidRDefault="00E0179D" w:rsidP="0062287A">
      <w:pPr>
        <w:rPr>
          <w:b/>
          <w:sz w:val="36"/>
        </w:rPr>
      </w:pPr>
      <w:r w:rsidRPr="00E0179D">
        <w:rPr>
          <w:b/>
          <w:sz w:val="36"/>
        </w:rPr>
        <w:t xml:space="preserve">SELECIONE </w:t>
      </w:r>
      <w:r w:rsidRPr="00E0179D">
        <w:rPr>
          <w:b/>
          <w:sz w:val="36"/>
          <w:highlight w:val="yellow"/>
        </w:rPr>
        <w:t>TRANSFORMAR DADOS</w:t>
      </w:r>
    </w:p>
    <w:p w14:paraId="371D6F0C" w14:textId="3C039A21" w:rsidR="00253FFA" w:rsidRDefault="00253FFA" w:rsidP="0062287A">
      <w:r>
        <w:t>Agora estamos no PowerQuery (veja no canto superior da tela escrito Editor do Power Query)</w:t>
      </w:r>
    </w:p>
    <w:p w14:paraId="1CBAF7EF" w14:textId="728C9303" w:rsidR="00253FFA" w:rsidRDefault="00253FFA" w:rsidP="0062287A">
      <w:r w:rsidRPr="00253FFA">
        <w:rPr>
          <w:noProof/>
          <w:lang w:eastAsia="pt-BR"/>
        </w:rPr>
        <w:drawing>
          <wp:inline distT="0" distB="0" distL="0" distR="0" wp14:anchorId="15F0CA2F" wp14:editId="5795D298">
            <wp:extent cx="5400040" cy="1365250"/>
            <wp:effectExtent l="0" t="0" r="0" b="635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6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29A9F" w14:textId="77777777" w:rsidR="00253FFA" w:rsidRDefault="00253FFA" w:rsidP="0062287A"/>
    <w:p w14:paraId="113919D1" w14:textId="02202771" w:rsidR="00061874" w:rsidRDefault="0062287A" w:rsidP="00EC2A67">
      <w:pPr>
        <w:pStyle w:val="PargrafodaLista"/>
        <w:numPr>
          <w:ilvl w:val="0"/>
          <w:numId w:val="12"/>
        </w:numPr>
      </w:pPr>
      <w:r>
        <w:t>Linhas em branco: PAGINA INICIAL/REMOVER LINHAS/ REMOVER LINHAS EM BRANCO</w:t>
      </w:r>
      <w:r w:rsidR="002B07CA">
        <w:t xml:space="preserve"> (continuamos no Powerquery)</w:t>
      </w:r>
      <w:r w:rsidR="003561E2">
        <w:t>.  Não colocamos aqui, mas a etapa de checar o tipo de dados em cada coluna é importante.</w:t>
      </w:r>
    </w:p>
    <w:p w14:paraId="778DDAEA" w14:textId="77777777" w:rsidR="00061874" w:rsidRDefault="00061874" w:rsidP="00061874">
      <w:pPr>
        <w:pStyle w:val="PargrafodaLista"/>
      </w:pPr>
      <w:r w:rsidRPr="00061874">
        <w:rPr>
          <w:noProof/>
          <w:lang w:eastAsia="pt-BR"/>
        </w:rPr>
        <w:drawing>
          <wp:inline distT="0" distB="0" distL="0" distR="0" wp14:anchorId="75A342B3" wp14:editId="1342BE2C">
            <wp:extent cx="2514951" cy="1848108"/>
            <wp:effectExtent l="0" t="0" r="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14951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F28BF" w14:textId="397AA024" w:rsidR="0062287A" w:rsidRDefault="00E0179D" w:rsidP="00EC2A67">
      <w:pPr>
        <w:pStyle w:val="PargrafodaLista"/>
        <w:numPr>
          <w:ilvl w:val="0"/>
          <w:numId w:val="12"/>
        </w:numPr>
      </w:pPr>
      <w:r>
        <w:t xml:space="preserve">Incluir uma nova coluna ANO - </w:t>
      </w:r>
      <w:r w:rsidR="0062287A">
        <w:t xml:space="preserve">SELECIONAR COLUNA DE </w:t>
      </w:r>
      <w:r>
        <w:t>funciona</w:t>
      </w:r>
      <w:r w:rsidR="002B07CA">
        <w:t>rios_</w:t>
      </w:r>
      <w:r w:rsidR="0062287A">
        <w:t>DATA</w:t>
      </w:r>
      <w:r w:rsidR="002B07CA">
        <w:t>_</w:t>
      </w:r>
      <w:r w:rsidR="0062287A">
        <w:t xml:space="preserve"> CONTRATACAO/ADICIONAR COLUNA/</w:t>
      </w:r>
      <w:r w:rsidR="00061874">
        <w:t>DATA/</w:t>
      </w:r>
      <w:r w:rsidR="0062287A">
        <w:t>ANO</w:t>
      </w:r>
      <w:r w:rsidR="00211550">
        <w:t>/ANO</w:t>
      </w:r>
      <w:r w:rsidR="002B07CA">
        <w:t xml:space="preserve"> (continuamos no Powerquery)</w:t>
      </w:r>
    </w:p>
    <w:p w14:paraId="07627A58" w14:textId="230F37EF" w:rsidR="00061874" w:rsidRDefault="00061874" w:rsidP="00061874">
      <w:r w:rsidRPr="00061874">
        <w:rPr>
          <w:noProof/>
          <w:lang w:eastAsia="pt-BR"/>
        </w:rPr>
        <w:drawing>
          <wp:inline distT="0" distB="0" distL="0" distR="0" wp14:anchorId="19E19748" wp14:editId="7E755542">
            <wp:extent cx="2886478" cy="1829055"/>
            <wp:effectExtent l="0" t="0" r="9525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B1289" w14:textId="55405C14" w:rsidR="0062287A" w:rsidRDefault="0062287A" w:rsidP="0062287A">
      <w:pPr>
        <w:pStyle w:val="PargrafodaLista"/>
        <w:numPr>
          <w:ilvl w:val="0"/>
          <w:numId w:val="12"/>
        </w:numPr>
      </w:pPr>
      <w:r>
        <w:t>Renomear coluna para: Ano</w:t>
      </w:r>
      <w:r w:rsidR="00061874">
        <w:t>_c</w:t>
      </w:r>
      <w:r>
        <w:t>ontrata</w:t>
      </w:r>
      <w:r w:rsidR="00061874">
        <w:t>ca</w:t>
      </w:r>
      <w:r>
        <w:t>o</w:t>
      </w:r>
    </w:p>
    <w:p w14:paraId="121D3019" w14:textId="5CCC3047" w:rsidR="00061874" w:rsidRDefault="00061874" w:rsidP="00061874">
      <w:r w:rsidRPr="00061874">
        <w:rPr>
          <w:noProof/>
          <w:lang w:eastAsia="pt-BR"/>
        </w:rPr>
        <w:drawing>
          <wp:inline distT="0" distB="0" distL="0" distR="0" wp14:anchorId="20650EC1" wp14:editId="5FF3B85C">
            <wp:extent cx="2514951" cy="1552792"/>
            <wp:effectExtent l="0" t="0" r="0" b="952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14951" cy="155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2E1DF" w14:textId="2FAF9BF9" w:rsidR="0062287A" w:rsidRDefault="0062287A" w:rsidP="0062287A">
      <w:pPr>
        <w:pStyle w:val="PargrafodaLista"/>
        <w:numPr>
          <w:ilvl w:val="0"/>
          <w:numId w:val="12"/>
        </w:numPr>
      </w:pPr>
      <w:r>
        <w:t xml:space="preserve">Criar nova coluna </w:t>
      </w:r>
      <w:r w:rsidRPr="00211550">
        <w:rPr>
          <w:sz w:val="44"/>
        </w:rPr>
        <w:t>cidade</w:t>
      </w:r>
      <w:r>
        <w:t xml:space="preserve"> a partir da coluna Endereço</w:t>
      </w:r>
      <w:r w:rsidR="00BE7F0E">
        <w:t xml:space="preserve">. O PBI tem este recurso que facilita muito a nossa vida. Ele vai extrair a cidade do endereço com </w:t>
      </w:r>
      <w:r w:rsidR="002B188D">
        <w:t>uma</w:t>
      </w:r>
      <w:r w:rsidR="00BE7F0E">
        <w:t xml:space="preserve"> ajudinha</w:t>
      </w:r>
      <w:r w:rsidR="00F728FE">
        <w:t xml:space="preserve"> sua</w:t>
      </w:r>
    </w:p>
    <w:p w14:paraId="2685061E" w14:textId="4F66B6EE" w:rsidR="00800AFA" w:rsidRDefault="0062287A" w:rsidP="004D3B86">
      <w:pPr>
        <w:pStyle w:val="PargrafodaLista"/>
        <w:numPr>
          <w:ilvl w:val="1"/>
          <w:numId w:val="12"/>
        </w:numPr>
      </w:pPr>
      <w:r>
        <w:lastRenderedPageBreak/>
        <w:t xml:space="preserve">Selecionar </w:t>
      </w:r>
      <w:r w:rsidR="002B07CA">
        <w:t>o rótulo da</w:t>
      </w:r>
      <w:r w:rsidR="00250B18">
        <w:t xml:space="preserve"> </w:t>
      </w:r>
      <w:r>
        <w:t xml:space="preserve"> coluna</w:t>
      </w:r>
      <w:r w:rsidR="00211550">
        <w:t xml:space="preserve"> funcionario_enderec</w:t>
      </w:r>
      <w:r w:rsidR="00F728FE">
        <w:t xml:space="preserve">o  </w:t>
      </w:r>
      <w:r>
        <w:t>menu</w:t>
      </w:r>
      <w:r w:rsidR="002B07CA">
        <w:t>/</w:t>
      </w:r>
      <w:r>
        <w:t>ADICIONAR COLUNA</w:t>
      </w:r>
      <w:r w:rsidR="002B07CA">
        <w:t xml:space="preserve">/ </w:t>
      </w:r>
      <w:r>
        <w:t>COLUNA DE EXEMPLOS/</w:t>
      </w:r>
      <w:r w:rsidRPr="002B188D">
        <w:rPr>
          <w:highlight w:val="yellow"/>
        </w:rPr>
        <w:t>DA SELEÇÃO</w:t>
      </w:r>
      <w:r w:rsidR="002B07CA">
        <w:t xml:space="preserve"> - (continuamos no Powerquery)</w:t>
      </w:r>
      <w:r w:rsidR="00800AFA">
        <w:t xml:space="preserve">. </w:t>
      </w:r>
      <w:r w:rsidR="00800AFA" w:rsidRPr="00800AFA">
        <w:rPr>
          <w:noProof/>
          <w:lang w:eastAsia="pt-BR"/>
        </w:rPr>
        <w:drawing>
          <wp:inline distT="0" distB="0" distL="0" distR="0" wp14:anchorId="354EC91D" wp14:editId="2A863474">
            <wp:extent cx="3419952" cy="1352739"/>
            <wp:effectExtent l="0" t="0" r="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19952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3F092" w14:textId="3F7F8260" w:rsidR="0062287A" w:rsidRDefault="0062287A" w:rsidP="0062287A">
      <w:pPr>
        <w:pStyle w:val="PargrafodaLista"/>
        <w:numPr>
          <w:ilvl w:val="1"/>
          <w:numId w:val="12"/>
        </w:numPr>
      </w:pPr>
      <w:r>
        <w:t>Comece a partir da primeira linha digitar o nome da cidade correta na nova coluna criada</w:t>
      </w:r>
      <w:r w:rsidR="00800AFA">
        <w:t xml:space="preserve"> (</w:t>
      </w:r>
      <w:r w:rsidR="00211550">
        <w:t>o nome</w:t>
      </w:r>
      <w:r w:rsidR="00800AFA">
        <w:t xml:space="preserve"> estará na coluna endereço)</w:t>
      </w:r>
      <w:r>
        <w:t xml:space="preserve">. </w:t>
      </w:r>
      <w:r w:rsidR="00800AFA">
        <w:t xml:space="preserve">Digite e dê o &lt;enter&gt;. </w:t>
      </w:r>
      <w:r>
        <w:t xml:space="preserve">Faça o mesmo até </w:t>
      </w:r>
      <w:r w:rsidR="00800AFA">
        <w:t>perceba que ele</w:t>
      </w:r>
      <w:r w:rsidR="00F728FE">
        <w:t xml:space="preserve"> (o p</w:t>
      </w:r>
      <w:r w:rsidR="003561E2">
        <w:t>o</w:t>
      </w:r>
      <w:r w:rsidR="00F728FE">
        <w:t>wer query)</w:t>
      </w:r>
      <w:r w:rsidR="00800AFA">
        <w:t xml:space="preserve"> já preencheu as demais linhas de forma correta e dê </w:t>
      </w:r>
      <w:r>
        <w:t>OK no botão amarelo para finalizar o processo.</w:t>
      </w:r>
      <w:r w:rsidR="00800AFA">
        <w:t xml:space="preserve"> Dê </w:t>
      </w:r>
      <w:r w:rsidR="00AA19EA">
        <w:t>uma conferida</w:t>
      </w:r>
      <w:r w:rsidR="00800AFA">
        <w:t xml:space="preserve"> e, se necessário, ajuste.</w:t>
      </w:r>
      <w:r w:rsidR="002B188D">
        <w:t xml:space="preserve"> Normalmente ele aprende depois de 3 ou 4 ajudas!</w:t>
      </w:r>
    </w:p>
    <w:p w14:paraId="45CDB632" w14:textId="3A83D3ED" w:rsidR="00F728FE" w:rsidRDefault="00F728FE" w:rsidP="00F728FE">
      <w:pPr>
        <w:ind w:left="1080"/>
      </w:pPr>
      <w:r w:rsidRPr="00F728FE">
        <w:rPr>
          <w:noProof/>
          <w:lang w:eastAsia="pt-BR"/>
        </w:rPr>
        <w:drawing>
          <wp:inline distT="0" distB="0" distL="0" distR="0" wp14:anchorId="72C3ABE0" wp14:editId="57A59347">
            <wp:extent cx="1962424" cy="809738"/>
            <wp:effectExtent l="0" t="0" r="0" b="952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60CA7" w14:textId="591A05B8" w:rsidR="002B188D" w:rsidRDefault="002B188D" w:rsidP="00F728FE">
      <w:pPr>
        <w:ind w:left="1080"/>
      </w:pPr>
      <w:r>
        <w:t>Não esquece do OK e renomeio o rótulo para “cidade”</w:t>
      </w:r>
    </w:p>
    <w:p w14:paraId="33FDC584" w14:textId="2AD3D986" w:rsidR="00800AFA" w:rsidRDefault="00800AFA" w:rsidP="00800AFA">
      <w:r w:rsidRPr="00800AFA">
        <w:rPr>
          <w:noProof/>
          <w:lang w:eastAsia="pt-BR"/>
        </w:rPr>
        <w:drawing>
          <wp:inline distT="0" distB="0" distL="0" distR="0" wp14:anchorId="5FA4961E" wp14:editId="481FF143">
            <wp:extent cx="2276793" cy="828791"/>
            <wp:effectExtent l="0" t="0" r="0" b="952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CA3E7" w14:textId="77A5D31F" w:rsidR="00AA19EA" w:rsidRDefault="00AA19EA" w:rsidP="00800AFA">
      <w:r w:rsidRPr="00AA19EA">
        <w:rPr>
          <w:noProof/>
          <w:lang w:eastAsia="pt-BR"/>
        </w:rPr>
        <w:lastRenderedPageBreak/>
        <w:drawing>
          <wp:inline distT="0" distB="0" distL="0" distR="0" wp14:anchorId="2FA139CF" wp14:editId="57338341">
            <wp:extent cx="1962424" cy="7020905"/>
            <wp:effectExtent l="0" t="0" r="0" b="889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702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109AC" w14:textId="77777777" w:rsidR="0062287A" w:rsidRDefault="0062287A" w:rsidP="0062287A">
      <w:pPr>
        <w:pStyle w:val="PargrafodaLista"/>
        <w:numPr>
          <w:ilvl w:val="1"/>
          <w:numId w:val="12"/>
        </w:numPr>
      </w:pPr>
      <w:r>
        <w:t>Renomeie a coluna para cidade</w:t>
      </w:r>
    </w:p>
    <w:p w14:paraId="4CACF668" w14:textId="4D50FE11" w:rsidR="0062287A" w:rsidRDefault="0062287A" w:rsidP="0062287A">
      <w:pPr>
        <w:pStyle w:val="PargrafodaLista"/>
        <w:numPr>
          <w:ilvl w:val="0"/>
          <w:numId w:val="12"/>
        </w:numPr>
        <w:pBdr>
          <w:bottom w:val="double" w:sz="6" w:space="1" w:color="auto"/>
        </w:pBdr>
      </w:pPr>
      <w:r>
        <w:t>FECHAR E APLICAR (este é a parte mais importante) quando voltamos para o PBI e carregamos a tabela na memória para que possamos fazer os gráficos</w:t>
      </w:r>
    </w:p>
    <w:p w14:paraId="372FAA38" w14:textId="33764F95" w:rsidR="00AA19EA" w:rsidRDefault="00AA19EA" w:rsidP="00AA19EA">
      <w:pPr>
        <w:pBdr>
          <w:bottom w:val="double" w:sz="6" w:space="1" w:color="auto"/>
        </w:pBdr>
        <w:ind w:left="360"/>
      </w:pPr>
      <w:r w:rsidRPr="00AA19EA">
        <w:rPr>
          <w:noProof/>
          <w:lang w:eastAsia="pt-BR"/>
        </w:rPr>
        <w:lastRenderedPageBreak/>
        <w:drawing>
          <wp:inline distT="0" distB="0" distL="0" distR="0" wp14:anchorId="5CD7C7CA" wp14:editId="5D188738">
            <wp:extent cx="2486372" cy="1200318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5D56A" w14:textId="77777777" w:rsidR="0062287A" w:rsidRDefault="0062287A" w:rsidP="0062287A">
      <w:pPr>
        <w:ind w:left="360"/>
      </w:pPr>
      <w:r>
        <w:t>Voltando ao PowerBI</w:t>
      </w:r>
    </w:p>
    <w:p w14:paraId="1D8910FC" w14:textId="5D387D26" w:rsidR="0062287A" w:rsidRDefault="0062287A" w:rsidP="0062287A">
      <w:pPr>
        <w:pStyle w:val="PargrafodaLista"/>
        <w:numPr>
          <w:ilvl w:val="0"/>
          <w:numId w:val="13"/>
        </w:numPr>
      </w:pPr>
      <w:r>
        <w:t>Não tem que fazer relação alguma devido ao fato de termos apenas uma tabela</w:t>
      </w:r>
      <w:r w:rsidR="000A7996">
        <w:t xml:space="preserve"> - </w:t>
      </w:r>
      <w:r w:rsidR="000A7996" w:rsidRPr="000A7996">
        <w:rPr>
          <w:noProof/>
          <w:lang w:eastAsia="pt-BR"/>
        </w:rPr>
        <w:drawing>
          <wp:inline distT="0" distB="0" distL="0" distR="0" wp14:anchorId="5B260BB8" wp14:editId="5D9C87C8">
            <wp:extent cx="304843" cy="428685"/>
            <wp:effectExtent l="0" t="0" r="0" b="9525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4843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D6658" w14:textId="71735933" w:rsidR="0062287A" w:rsidRDefault="0062287A" w:rsidP="0062287A">
      <w:pPr>
        <w:pStyle w:val="PargrafodaLista"/>
        <w:numPr>
          <w:ilvl w:val="0"/>
          <w:numId w:val="13"/>
        </w:numPr>
      </w:pPr>
      <w:r>
        <w:t>Pode checar as colunas clicando no ícone dados</w:t>
      </w:r>
    </w:p>
    <w:p w14:paraId="7131F0F6" w14:textId="2EF0AED6" w:rsidR="00902A78" w:rsidRDefault="00902A78" w:rsidP="00902A78">
      <w:pPr>
        <w:ind w:left="720"/>
      </w:pPr>
      <w:r w:rsidRPr="00902A78">
        <w:rPr>
          <w:noProof/>
          <w:lang w:eastAsia="pt-BR"/>
        </w:rPr>
        <w:drawing>
          <wp:inline distT="0" distB="0" distL="0" distR="0" wp14:anchorId="6270119F" wp14:editId="0060DE5A">
            <wp:extent cx="333422" cy="457264"/>
            <wp:effectExtent l="0" t="0" r="9525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E2FA9" w14:textId="5C1AA2A0" w:rsidR="00BE597F" w:rsidRDefault="00BE597F" w:rsidP="0062287A">
      <w:pPr>
        <w:ind w:left="360"/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 xml:space="preserve">Etapa 2 – </w:t>
      </w:r>
      <w:r w:rsidR="002B188D">
        <w:rPr>
          <w:b/>
          <w:bCs/>
          <w:i/>
          <w:iCs/>
          <w:sz w:val="32"/>
          <w:szCs w:val="32"/>
        </w:rPr>
        <w:t>RELACIONAMENTO</w:t>
      </w:r>
      <w:r>
        <w:rPr>
          <w:b/>
          <w:bCs/>
          <w:i/>
          <w:iCs/>
          <w:sz w:val="32"/>
          <w:szCs w:val="32"/>
        </w:rPr>
        <w:t xml:space="preserve"> </w:t>
      </w:r>
    </w:p>
    <w:p w14:paraId="655220F7" w14:textId="77777777" w:rsidR="00BE597F" w:rsidRPr="002B188D" w:rsidRDefault="00BE597F" w:rsidP="0062287A">
      <w:pPr>
        <w:ind w:left="360"/>
        <w:rPr>
          <w:bCs/>
          <w:iCs/>
          <w:sz w:val="32"/>
          <w:szCs w:val="32"/>
        </w:rPr>
      </w:pPr>
      <w:r w:rsidRPr="002B188D">
        <w:rPr>
          <w:bCs/>
          <w:iCs/>
          <w:sz w:val="32"/>
          <w:szCs w:val="32"/>
        </w:rPr>
        <w:t>Não aplicável</w:t>
      </w:r>
    </w:p>
    <w:p w14:paraId="4AB47F2B" w14:textId="77777777" w:rsidR="00BE597F" w:rsidRDefault="00BE597F" w:rsidP="0062287A">
      <w:pPr>
        <w:ind w:left="360"/>
        <w:rPr>
          <w:b/>
          <w:bCs/>
          <w:i/>
          <w:iCs/>
          <w:sz w:val="32"/>
          <w:szCs w:val="32"/>
        </w:rPr>
      </w:pPr>
    </w:p>
    <w:p w14:paraId="51D08F4C" w14:textId="5984A14D" w:rsidR="00902A78" w:rsidRPr="00902A78" w:rsidRDefault="00BE597F" w:rsidP="0062287A">
      <w:pPr>
        <w:ind w:left="360"/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 xml:space="preserve">Etapa 3 - </w:t>
      </w:r>
      <w:r w:rsidR="00902A78" w:rsidRPr="00902A78">
        <w:rPr>
          <w:b/>
          <w:bCs/>
          <w:i/>
          <w:iCs/>
          <w:sz w:val="32"/>
          <w:szCs w:val="32"/>
        </w:rPr>
        <w:t>MEDIDAS</w:t>
      </w:r>
    </w:p>
    <w:p w14:paraId="502C0CCB" w14:textId="17C73F35" w:rsidR="0062287A" w:rsidRDefault="0062287A" w:rsidP="0062287A">
      <w:pPr>
        <w:ind w:left="360"/>
      </w:pPr>
      <w:r>
        <w:t>Vamos fazer alguns Relatórios, mas antes devemos fazer algumas medidas (fórmulas) para que o nosso relatório fique mais sofisticado.</w:t>
      </w:r>
    </w:p>
    <w:p w14:paraId="44F3A4E2" w14:textId="13FE2BEF" w:rsidR="0062287A" w:rsidRDefault="0062287A" w:rsidP="0062287A">
      <w:pPr>
        <w:ind w:left="360"/>
      </w:pPr>
      <w:r>
        <w:t>Clicar no ícone DADOS (planilha a esquerda da tela)</w:t>
      </w:r>
    </w:p>
    <w:p w14:paraId="18E83642" w14:textId="1F7651ED" w:rsidR="000A7996" w:rsidRDefault="000A7996" w:rsidP="0062287A">
      <w:pPr>
        <w:ind w:left="360"/>
      </w:pPr>
      <w:r w:rsidRPr="00902A78">
        <w:rPr>
          <w:noProof/>
          <w:lang w:eastAsia="pt-BR"/>
        </w:rPr>
        <w:drawing>
          <wp:inline distT="0" distB="0" distL="0" distR="0" wp14:anchorId="1931C3AC" wp14:editId="252C5768">
            <wp:extent cx="333422" cy="457264"/>
            <wp:effectExtent l="0" t="0" r="9525" b="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94379" w14:textId="1B65B353" w:rsidR="0062287A" w:rsidRDefault="0062287A" w:rsidP="0062287A">
      <w:pPr>
        <w:ind w:left="360"/>
      </w:pPr>
      <w:r>
        <w:t>Ferramentas de tabela/Nova medida</w:t>
      </w:r>
      <w:r w:rsidR="00902A78">
        <w:t>:</w:t>
      </w:r>
    </w:p>
    <w:p w14:paraId="23EE91E9" w14:textId="5BBD7621" w:rsidR="00902A78" w:rsidRDefault="00902A78" w:rsidP="00902A78">
      <w:pPr>
        <w:pStyle w:val="PargrafodaLista"/>
        <w:numPr>
          <w:ilvl w:val="0"/>
          <w:numId w:val="18"/>
        </w:numPr>
      </w:pPr>
      <w:r>
        <w:t>Total de contratac</w:t>
      </w:r>
      <w:r w:rsidR="000008B9">
        <w:t>oes</w:t>
      </w:r>
    </w:p>
    <w:p w14:paraId="58B6097D" w14:textId="020BD7E2" w:rsidR="00902A78" w:rsidRDefault="00902A78" w:rsidP="00902A78">
      <w:pPr>
        <w:pStyle w:val="PargrafodaLista"/>
        <w:numPr>
          <w:ilvl w:val="0"/>
          <w:numId w:val="18"/>
        </w:numPr>
      </w:pPr>
      <w:r>
        <w:t>Total de funcionários ativos (sem data de demissão)</w:t>
      </w:r>
    </w:p>
    <w:p w14:paraId="515E3BA6" w14:textId="283FE50A" w:rsidR="00902A78" w:rsidRDefault="00902A78" w:rsidP="00902A78">
      <w:pPr>
        <w:pStyle w:val="PargrafodaLista"/>
        <w:numPr>
          <w:ilvl w:val="0"/>
          <w:numId w:val="18"/>
        </w:numPr>
      </w:pPr>
      <w:r>
        <w:t>Total de funcionários demitidos (com data de demissão)</w:t>
      </w:r>
    </w:p>
    <w:p w14:paraId="73CCE772" w14:textId="356BCC19" w:rsidR="00902A78" w:rsidRDefault="00902A78" w:rsidP="00902A78">
      <w:pPr>
        <w:pStyle w:val="PargrafodaLista"/>
        <w:numPr>
          <w:ilvl w:val="0"/>
          <w:numId w:val="18"/>
        </w:numPr>
      </w:pPr>
      <w:r>
        <w:t>Desvio de meta</w:t>
      </w:r>
    </w:p>
    <w:p w14:paraId="7398DF0E" w14:textId="4449237B" w:rsidR="00902A78" w:rsidRDefault="00902A78" w:rsidP="00902A78">
      <w:pPr>
        <w:pStyle w:val="PargrafodaLista"/>
        <w:numPr>
          <w:ilvl w:val="0"/>
          <w:numId w:val="18"/>
        </w:numPr>
      </w:pPr>
      <w:r>
        <w:t>Meta</w:t>
      </w:r>
      <w:r w:rsidR="00CD63B2">
        <w:t>demissões</w:t>
      </w:r>
    </w:p>
    <w:p w14:paraId="486E5CD6" w14:textId="0148E439" w:rsidR="0062287A" w:rsidRDefault="000008B9" w:rsidP="0062287A">
      <w:pPr>
        <w:ind w:left="360"/>
      </w:pPr>
      <w:r>
        <w:t>Descrição</w:t>
      </w:r>
    </w:p>
    <w:p w14:paraId="4CEC5C73" w14:textId="6DF741C8" w:rsidR="0062287A" w:rsidRDefault="0062287A" w:rsidP="000008B9">
      <w:pPr>
        <w:pStyle w:val="PargrafodaLista"/>
        <w:numPr>
          <w:ilvl w:val="0"/>
          <w:numId w:val="19"/>
        </w:numPr>
      </w:pPr>
      <w:r>
        <w:t>Total de contrata</w:t>
      </w:r>
      <w:r w:rsidR="00902A78">
        <w:t>coes</w:t>
      </w:r>
      <w:r>
        <w:t xml:space="preserve"> – deve-se usar a função DAX COUNT na coluna (campo) NOME COMPLETO e na planilha BASEFUNCIONARIO</w:t>
      </w:r>
    </w:p>
    <w:p w14:paraId="22A39866" w14:textId="32A476B1" w:rsidR="0062287A" w:rsidRDefault="0062287A" w:rsidP="000008B9">
      <w:pPr>
        <w:pStyle w:val="PargrafodaLista"/>
        <w:numPr>
          <w:ilvl w:val="0"/>
          <w:numId w:val="19"/>
        </w:numPr>
      </w:pPr>
      <w:r>
        <w:t xml:space="preserve">Funcionários ativos – Aqui vamos usar a função </w:t>
      </w:r>
      <w:r w:rsidR="00962D64">
        <w:t>D</w:t>
      </w:r>
      <w:r>
        <w:t xml:space="preserve">AX  CALCULATE.A primeira parte da função é o total de contratações e o filtro é a segunda parte do </w:t>
      </w:r>
      <w:r w:rsidR="000008B9">
        <w:t>C</w:t>
      </w:r>
      <w:r w:rsidR="000008B9" w:rsidRPr="000008B9">
        <w:rPr>
          <w:i/>
          <w:iCs/>
          <w:u w:val="single"/>
        </w:rPr>
        <w:t>ALCULATE</w:t>
      </w:r>
      <w:r w:rsidR="000008B9">
        <w:t xml:space="preserve"> </w:t>
      </w:r>
      <w:r>
        <w:t>onde vamos pegar apenas as linhas cuja data de demissão seja BLANK() (estar em branco, significa que não foi demitido)</w:t>
      </w:r>
    </w:p>
    <w:p w14:paraId="791A34C1" w14:textId="7276066D" w:rsidR="0062287A" w:rsidRDefault="0062287A" w:rsidP="000008B9">
      <w:pPr>
        <w:pStyle w:val="PargrafodaLista"/>
        <w:numPr>
          <w:ilvl w:val="0"/>
          <w:numId w:val="19"/>
        </w:numPr>
      </w:pPr>
      <w:r>
        <w:t xml:space="preserve">Funcionários </w:t>
      </w:r>
      <w:r w:rsidR="00902A78">
        <w:t>demitidos</w:t>
      </w:r>
      <w:r>
        <w:t xml:space="preserve"> – Igual o anterior, mas com data de demissão válida (&gt;0)</w:t>
      </w:r>
    </w:p>
    <w:p w14:paraId="7D66B6B0" w14:textId="72B00DB2" w:rsidR="0062287A" w:rsidRDefault="0062287A" w:rsidP="000008B9">
      <w:pPr>
        <w:pStyle w:val="PargrafodaLista"/>
        <w:numPr>
          <w:ilvl w:val="0"/>
          <w:numId w:val="19"/>
        </w:numPr>
      </w:pPr>
      <w:r>
        <w:lastRenderedPageBreak/>
        <w:t>Turnover é a razão entre a fórmula que acabamos de fazer (funcionários de</w:t>
      </w:r>
      <w:r w:rsidR="00902A78">
        <w:t>mitidos</w:t>
      </w:r>
      <w:r>
        <w:t xml:space="preserve">) sobre a outra função que já criamos chamada Total </w:t>
      </w:r>
      <w:r w:rsidR="00902A78">
        <w:t xml:space="preserve">de </w:t>
      </w:r>
      <w:r w:rsidR="00902A78" w:rsidRPr="00902A78">
        <w:t>contratacoes</w:t>
      </w:r>
    </w:p>
    <w:p w14:paraId="687B7166" w14:textId="77777777" w:rsidR="0062287A" w:rsidRDefault="0062287A" w:rsidP="000008B9">
      <w:pPr>
        <w:pStyle w:val="PargrafodaLista"/>
        <w:numPr>
          <w:ilvl w:val="0"/>
          <w:numId w:val="19"/>
        </w:numPr>
      </w:pPr>
      <w:r>
        <w:t>Meta do turnover é um valor fixo definido por você</w:t>
      </w:r>
    </w:p>
    <w:p w14:paraId="62BA52CF" w14:textId="231302CD" w:rsidR="0062287A" w:rsidRDefault="0062287A" w:rsidP="000008B9">
      <w:r>
        <w:t xml:space="preserve">Não vamos dar a fórmula pronta desta vez. Cada um vai ter que digitar a sua. </w:t>
      </w:r>
      <w:r w:rsidR="00902A78">
        <w:t>Lembre-se</w:t>
      </w:r>
      <w:r>
        <w:t xml:space="preserve"> que deve clicar NOVA MEDIDA ao criar uma nova função!</w:t>
      </w:r>
    </w:p>
    <w:p w14:paraId="2B5F27D3" w14:textId="3F18511B" w:rsidR="000A7996" w:rsidRPr="000A7996" w:rsidRDefault="000A7996" w:rsidP="000008B9">
      <w:pPr>
        <w:rPr>
          <w:b/>
          <w:bCs/>
          <w:i/>
          <w:iCs/>
          <w:sz w:val="28"/>
          <w:szCs w:val="28"/>
        </w:rPr>
      </w:pPr>
      <w:r w:rsidRPr="000A7996">
        <w:rPr>
          <w:b/>
          <w:bCs/>
          <w:i/>
          <w:iCs/>
          <w:sz w:val="28"/>
          <w:szCs w:val="28"/>
        </w:rPr>
        <w:t>Medida 1:</w:t>
      </w:r>
    </w:p>
    <w:p w14:paraId="04878ED3" w14:textId="2CD591B1" w:rsidR="000A7996" w:rsidRDefault="000A7996" w:rsidP="0025363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0A7996">
        <w:rPr>
          <w:rFonts w:ascii="Consolas" w:eastAsia="Times New Roman" w:hAnsi="Consolas" w:cs="Times New Roman"/>
          <w:noProof/>
          <w:color w:val="000000"/>
          <w:sz w:val="18"/>
          <w:szCs w:val="18"/>
          <w:lang w:eastAsia="pt-BR"/>
        </w:rPr>
        <w:drawing>
          <wp:inline distT="0" distB="0" distL="0" distR="0" wp14:anchorId="2E346639" wp14:editId="2B4262D0">
            <wp:extent cx="4496427" cy="495369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2FBC2" w14:textId="37AFB2BE" w:rsidR="000A7996" w:rsidRDefault="000A7996" w:rsidP="0025363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Checar se não deu erro na coluna campos</w:t>
      </w:r>
      <w:r w:rsidR="00962D64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 xml:space="preserve"> (ao lado direito da tela</w:t>
      </w:r>
      <w:r w:rsidR="0063181C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 xml:space="preserve"> deve aparecer a medida sem o losango amarelo</w:t>
      </w:r>
      <w:r w:rsidR="00962D64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)</w:t>
      </w:r>
      <w:r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:</w:t>
      </w:r>
    </w:p>
    <w:p w14:paraId="5C1C2545" w14:textId="108ACD2B" w:rsidR="000A7996" w:rsidRDefault="000A7996" w:rsidP="0025363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0A7996">
        <w:rPr>
          <w:rFonts w:ascii="Consolas" w:eastAsia="Times New Roman" w:hAnsi="Consolas" w:cs="Times New Roman"/>
          <w:noProof/>
          <w:color w:val="000000"/>
          <w:sz w:val="18"/>
          <w:szCs w:val="18"/>
          <w:lang w:eastAsia="pt-BR"/>
        </w:rPr>
        <w:drawing>
          <wp:inline distT="0" distB="0" distL="0" distR="0" wp14:anchorId="464F91E3" wp14:editId="759C8442">
            <wp:extent cx="1629002" cy="5239481"/>
            <wp:effectExtent l="0" t="0" r="9525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629002" cy="5239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DA165" w14:textId="4588C940" w:rsidR="000A7996" w:rsidRDefault="000A7996" w:rsidP="0025363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</w:p>
    <w:p w14:paraId="2B9D83CD" w14:textId="69B9D3D1" w:rsidR="000A7996" w:rsidRPr="000A7996" w:rsidRDefault="000A7996" w:rsidP="000A7996">
      <w:pPr>
        <w:rPr>
          <w:b/>
          <w:bCs/>
          <w:i/>
          <w:iCs/>
          <w:sz w:val="28"/>
          <w:szCs w:val="28"/>
        </w:rPr>
      </w:pPr>
      <w:r w:rsidRPr="000A7996">
        <w:rPr>
          <w:b/>
          <w:bCs/>
          <w:i/>
          <w:iCs/>
          <w:sz w:val="28"/>
          <w:szCs w:val="28"/>
        </w:rPr>
        <w:t xml:space="preserve">Medida 2: </w:t>
      </w:r>
      <w:r w:rsidR="00DE0191">
        <w:rPr>
          <w:b/>
          <w:bCs/>
          <w:i/>
          <w:iCs/>
          <w:sz w:val="28"/>
          <w:szCs w:val="28"/>
        </w:rPr>
        <w:t>(pode ser necessário substituir “ ;” pela  ”,” conforme configuração do seu computador )</w:t>
      </w:r>
    </w:p>
    <w:p w14:paraId="5589D090" w14:textId="1C162948" w:rsidR="000A7996" w:rsidRDefault="000A7996" w:rsidP="0025363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0A7996">
        <w:rPr>
          <w:rFonts w:ascii="Consolas" w:eastAsia="Times New Roman" w:hAnsi="Consolas" w:cs="Times New Roman"/>
          <w:noProof/>
          <w:color w:val="000000"/>
          <w:sz w:val="18"/>
          <w:szCs w:val="18"/>
          <w:lang w:eastAsia="pt-BR"/>
        </w:rPr>
        <w:lastRenderedPageBreak/>
        <w:drawing>
          <wp:inline distT="0" distB="0" distL="0" distR="0" wp14:anchorId="01D1E4D6" wp14:editId="6C4487AF">
            <wp:extent cx="3553321" cy="628738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A7E82" w14:textId="2DA9D818" w:rsidR="000A7996" w:rsidRDefault="000A7996" w:rsidP="0025363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</w:p>
    <w:p w14:paraId="67D3E011" w14:textId="5A925433" w:rsidR="000A7996" w:rsidRDefault="000A7996" w:rsidP="0025363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Veja se não deu erro:</w:t>
      </w:r>
    </w:p>
    <w:p w14:paraId="3AB51EFD" w14:textId="46A61C22" w:rsidR="000A7996" w:rsidRDefault="000A7996" w:rsidP="0025363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0A7996">
        <w:rPr>
          <w:rFonts w:ascii="Consolas" w:eastAsia="Times New Roman" w:hAnsi="Consolas" w:cs="Times New Roman"/>
          <w:noProof/>
          <w:color w:val="000000"/>
          <w:sz w:val="18"/>
          <w:szCs w:val="18"/>
          <w:lang w:eastAsia="pt-BR"/>
        </w:rPr>
        <w:drawing>
          <wp:inline distT="0" distB="0" distL="0" distR="0" wp14:anchorId="226D6A2F" wp14:editId="5A8F4DBC">
            <wp:extent cx="1781424" cy="5430008"/>
            <wp:effectExtent l="0" t="0" r="9525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781424" cy="5430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88D54" w14:textId="0DB2ACA0" w:rsidR="00F3397D" w:rsidRDefault="00F3397D" w:rsidP="00F3397D">
      <w:pPr>
        <w:ind w:left="360"/>
        <w:rPr>
          <w:color w:val="FF0000"/>
        </w:rPr>
      </w:pPr>
    </w:p>
    <w:p w14:paraId="1A952076" w14:textId="4ED4D41E" w:rsidR="000A7996" w:rsidRPr="000A7996" w:rsidRDefault="000A7996" w:rsidP="000A7996">
      <w:pPr>
        <w:rPr>
          <w:b/>
          <w:bCs/>
          <w:i/>
          <w:iCs/>
          <w:sz w:val="28"/>
          <w:szCs w:val="28"/>
        </w:rPr>
      </w:pPr>
      <w:r w:rsidRPr="000A7996">
        <w:rPr>
          <w:b/>
          <w:bCs/>
          <w:i/>
          <w:iCs/>
          <w:sz w:val="28"/>
          <w:szCs w:val="28"/>
        </w:rPr>
        <w:t>Medida 3:</w:t>
      </w:r>
      <w:r w:rsidR="004B72F8" w:rsidRPr="004B72F8">
        <w:rPr>
          <w:b/>
          <w:bCs/>
          <w:i/>
          <w:iCs/>
          <w:sz w:val="28"/>
          <w:szCs w:val="28"/>
        </w:rPr>
        <w:t xml:space="preserve"> </w:t>
      </w:r>
      <w:r w:rsidR="004B72F8">
        <w:rPr>
          <w:b/>
          <w:bCs/>
          <w:i/>
          <w:iCs/>
          <w:sz w:val="28"/>
          <w:szCs w:val="28"/>
        </w:rPr>
        <w:t>(pode ser necessário substituir “ ;” pela  ”,” conforme configuração do seu computador )</w:t>
      </w:r>
    </w:p>
    <w:p w14:paraId="5230B5D6" w14:textId="4BC553A3" w:rsidR="000A7996" w:rsidRDefault="000A7996" w:rsidP="00F3397D">
      <w:pPr>
        <w:ind w:left="360"/>
        <w:rPr>
          <w:color w:val="FF0000"/>
        </w:rPr>
      </w:pPr>
      <w:r w:rsidRPr="000A7996">
        <w:rPr>
          <w:noProof/>
          <w:color w:val="FF0000"/>
          <w:lang w:eastAsia="pt-BR"/>
        </w:rPr>
        <w:drawing>
          <wp:inline distT="0" distB="0" distL="0" distR="0" wp14:anchorId="342C1E45" wp14:editId="1B92048D">
            <wp:extent cx="3743847" cy="685896"/>
            <wp:effectExtent l="0" t="0" r="0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743847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679D1" w14:textId="52173D9F" w:rsidR="000A7996" w:rsidRDefault="000A7996" w:rsidP="00F3397D">
      <w:pPr>
        <w:ind w:left="360"/>
        <w:rPr>
          <w:color w:val="FF0000"/>
        </w:rPr>
      </w:pPr>
      <w:r>
        <w:rPr>
          <w:color w:val="FF0000"/>
        </w:rPr>
        <w:t>Vamos ver se deu certo:</w:t>
      </w:r>
    </w:p>
    <w:p w14:paraId="4ACC22F3" w14:textId="77777777" w:rsidR="00946D4C" w:rsidRDefault="000A7996" w:rsidP="00F3397D">
      <w:pPr>
        <w:ind w:left="360"/>
        <w:rPr>
          <w:b/>
          <w:bCs/>
          <w:sz w:val="56"/>
          <w:szCs w:val="56"/>
        </w:rPr>
      </w:pPr>
      <w:r w:rsidRPr="000A7996">
        <w:rPr>
          <w:noProof/>
          <w:color w:val="FF0000"/>
          <w:lang w:eastAsia="pt-BR"/>
        </w:rPr>
        <w:lastRenderedPageBreak/>
        <w:drawing>
          <wp:anchor distT="0" distB="0" distL="114300" distR="114300" simplePos="0" relativeHeight="251661312" behindDoc="0" locked="0" layoutInCell="1" allowOverlap="1" wp14:anchorId="4D26E42B" wp14:editId="2705FBA4">
            <wp:simplePos x="1308100" y="901700"/>
            <wp:positionH relativeFrom="column">
              <wp:align>left</wp:align>
            </wp:positionH>
            <wp:positionV relativeFrom="paragraph">
              <wp:align>top</wp:align>
            </wp:positionV>
            <wp:extent cx="1629002" cy="5515745"/>
            <wp:effectExtent l="0" t="0" r="9525" b="8890"/>
            <wp:wrapSquare wrapText="bothSides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9002" cy="5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A8DCF7" w14:textId="77777777" w:rsidR="00946D4C" w:rsidRPr="00946D4C" w:rsidRDefault="00946D4C" w:rsidP="00946D4C"/>
    <w:p w14:paraId="6770CA55" w14:textId="77777777" w:rsidR="00946D4C" w:rsidRPr="00946D4C" w:rsidRDefault="00946D4C" w:rsidP="00946D4C"/>
    <w:p w14:paraId="75091E40" w14:textId="77777777" w:rsidR="00946D4C" w:rsidRPr="00946D4C" w:rsidRDefault="00946D4C" w:rsidP="00946D4C"/>
    <w:p w14:paraId="4D3126B7" w14:textId="77777777" w:rsidR="00946D4C" w:rsidRPr="00946D4C" w:rsidRDefault="00946D4C" w:rsidP="00946D4C"/>
    <w:p w14:paraId="33B1C938" w14:textId="77777777" w:rsidR="00946D4C" w:rsidRPr="00946D4C" w:rsidRDefault="00946D4C" w:rsidP="00946D4C"/>
    <w:p w14:paraId="653253D1" w14:textId="77777777" w:rsidR="00946D4C" w:rsidRPr="00946D4C" w:rsidRDefault="00946D4C" w:rsidP="00946D4C"/>
    <w:p w14:paraId="14FF913C" w14:textId="77777777" w:rsidR="00946D4C" w:rsidRPr="00946D4C" w:rsidRDefault="00946D4C" w:rsidP="00946D4C"/>
    <w:p w14:paraId="063EDAB9" w14:textId="77777777" w:rsidR="00946D4C" w:rsidRPr="00946D4C" w:rsidRDefault="00946D4C" w:rsidP="00946D4C"/>
    <w:p w14:paraId="6D96AC54" w14:textId="77777777" w:rsidR="00946D4C" w:rsidRPr="00946D4C" w:rsidRDefault="00946D4C" w:rsidP="00946D4C"/>
    <w:p w14:paraId="5B76F4CC" w14:textId="77777777" w:rsidR="00946D4C" w:rsidRPr="00946D4C" w:rsidRDefault="00946D4C" w:rsidP="00946D4C"/>
    <w:p w14:paraId="1C42B95B" w14:textId="77777777" w:rsidR="00946D4C" w:rsidRPr="00946D4C" w:rsidRDefault="00946D4C" w:rsidP="00946D4C"/>
    <w:p w14:paraId="56B99514" w14:textId="77777777" w:rsidR="00946D4C" w:rsidRPr="00946D4C" w:rsidRDefault="00946D4C" w:rsidP="00946D4C"/>
    <w:p w14:paraId="10DF228D" w14:textId="77777777" w:rsidR="00946D4C" w:rsidRPr="00946D4C" w:rsidRDefault="00946D4C" w:rsidP="00946D4C"/>
    <w:p w14:paraId="569F8A67" w14:textId="77777777" w:rsidR="00946D4C" w:rsidRPr="00946D4C" w:rsidRDefault="00946D4C" w:rsidP="00946D4C"/>
    <w:p w14:paraId="6BF376A4" w14:textId="77777777" w:rsidR="00946D4C" w:rsidRPr="00946D4C" w:rsidRDefault="00946D4C" w:rsidP="00946D4C"/>
    <w:p w14:paraId="164A9302" w14:textId="77777777" w:rsidR="00946D4C" w:rsidRPr="00946D4C" w:rsidRDefault="00946D4C" w:rsidP="00946D4C"/>
    <w:p w14:paraId="1BDEA52A" w14:textId="77777777" w:rsidR="00946D4C" w:rsidRPr="00946D4C" w:rsidRDefault="00946D4C" w:rsidP="00946D4C"/>
    <w:p w14:paraId="21C5358E" w14:textId="77777777" w:rsidR="00946D4C" w:rsidRDefault="00946D4C" w:rsidP="00F3397D">
      <w:pPr>
        <w:ind w:left="360"/>
        <w:rPr>
          <w:color w:val="FF0000"/>
        </w:rPr>
      </w:pPr>
    </w:p>
    <w:p w14:paraId="29DD3543" w14:textId="1B1B7857" w:rsidR="00946D4C" w:rsidRDefault="00946D4C" w:rsidP="00F3397D">
      <w:pPr>
        <w:ind w:left="360"/>
        <w:rPr>
          <w:color w:val="FF0000"/>
        </w:rPr>
      </w:pPr>
    </w:p>
    <w:p w14:paraId="726001C6" w14:textId="2E58117C" w:rsidR="00D858D9" w:rsidRPr="00D858D9" w:rsidRDefault="00D858D9" w:rsidP="00F3397D">
      <w:pPr>
        <w:ind w:left="360"/>
        <w:rPr>
          <w:b/>
          <w:color w:val="FF0000"/>
          <w:sz w:val="24"/>
        </w:rPr>
      </w:pPr>
      <w:r w:rsidRPr="00D858D9">
        <w:rPr>
          <w:b/>
          <w:color w:val="FF0000"/>
          <w:sz w:val="24"/>
        </w:rPr>
        <w:t>Estas</w:t>
      </w:r>
      <w:r w:rsidR="004B72F8" w:rsidRPr="00D858D9">
        <w:rPr>
          <w:b/>
          <w:color w:val="FF0000"/>
          <w:sz w:val="24"/>
        </w:rPr>
        <w:t xml:space="preserve"> duas medidas </w:t>
      </w:r>
      <w:r w:rsidRPr="00D858D9">
        <w:rPr>
          <w:b/>
          <w:color w:val="FF0000"/>
          <w:sz w:val="24"/>
        </w:rPr>
        <w:t>poderão ser muito úteis. Anote aí.</w:t>
      </w:r>
    </w:p>
    <w:p w14:paraId="0F5CC616" w14:textId="2430DC72" w:rsidR="004B72F8" w:rsidRDefault="004B72F8" w:rsidP="00F3397D">
      <w:pPr>
        <w:ind w:left="360"/>
        <w:rPr>
          <w:color w:val="FF0000"/>
        </w:rPr>
      </w:pPr>
      <w:r w:rsidRPr="004B72F8">
        <w:rPr>
          <w:noProof/>
          <w:color w:val="FF0000"/>
          <w:lang w:eastAsia="pt-BR"/>
        </w:rPr>
        <w:drawing>
          <wp:inline distT="0" distB="0" distL="0" distR="0" wp14:anchorId="44B82BF9" wp14:editId="1D7C3B9E">
            <wp:extent cx="5400040" cy="530225"/>
            <wp:effectExtent l="0" t="0" r="0" b="3175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3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5CB99" w14:textId="77777777" w:rsidR="004B72F8" w:rsidRDefault="004B72F8" w:rsidP="00F3397D">
      <w:pPr>
        <w:ind w:left="360"/>
        <w:rPr>
          <w:color w:val="FF0000"/>
        </w:rPr>
      </w:pPr>
    </w:p>
    <w:p w14:paraId="60FC9C62" w14:textId="50995873" w:rsidR="000A7996" w:rsidRPr="000A7996" w:rsidRDefault="00BE597F" w:rsidP="000A7996">
      <w:pPr>
        <w:pBdr>
          <w:bottom w:val="double" w:sz="6" w:space="1" w:color="auto"/>
        </w:pBd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Etapa 4 - </w:t>
      </w:r>
      <w:r w:rsidR="000A7996" w:rsidRPr="000A7996">
        <w:rPr>
          <w:b/>
          <w:bCs/>
          <w:sz w:val="32"/>
          <w:szCs w:val="32"/>
        </w:rPr>
        <w:t>RELATÓRIOS/GRÁFICOS</w:t>
      </w:r>
    </w:p>
    <w:p w14:paraId="226BCA72" w14:textId="0A3CEC10" w:rsidR="000A7996" w:rsidRDefault="000A7996" w:rsidP="000A7996">
      <w:pPr>
        <w:pBdr>
          <w:bottom w:val="double" w:sz="6" w:space="1" w:color="auto"/>
        </w:pBdr>
      </w:pPr>
      <w:r>
        <w:t xml:space="preserve">Findo as medidas, agora vamos a parte </w:t>
      </w:r>
      <w:r w:rsidR="00CD63B2">
        <w:t>dos relatórios</w:t>
      </w:r>
      <w:r>
        <w:t xml:space="preserve"> ou gráficos (a parte de relacionamento não existe neste caso)</w:t>
      </w:r>
    </w:p>
    <w:p w14:paraId="521A1880" w14:textId="77777777" w:rsidR="007F04BD" w:rsidRPr="007F04BD" w:rsidRDefault="007F04BD" w:rsidP="007F04BD">
      <w:r w:rsidRPr="007F04BD">
        <w:rPr>
          <w:b/>
          <w:bCs/>
        </w:rPr>
        <w:t>Dashboard</w:t>
      </w:r>
      <w:r>
        <w:rPr>
          <w:b/>
          <w:bCs/>
        </w:rPr>
        <w:t>s</w:t>
      </w:r>
      <w:r w:rsidRPr="007F04BD">
        <w:rPr>
          <w:b/>
          <w:bCs/>
        </w:rPr>
        <w:t xml:space="preserve"> a ser</w:t>
      </w:r>
      <w:r>
        <w:rPr>
          <w:b/>
          <w:bCs/>
        </w:rPr>
        <w:t>em</w:t>
      </w:r>
      <w:r w:rsidRPr="007F04BD">
        <w:rPr>
          <w:b/>
          <w:bCs/>
        </w:rPr>
        <w:t xml:space="preserve"> realizado</w:t>
      </w:r>
      <w:r>
        <w:rPr>
          <w:b/>
          <w:bCs/>
        </w:rPr>
        <w:t>s</w:t>
      </w:r>
      <w:r w:rsidRPr="007F04BD">
        <w:rPr>
          <w:b/>
          <w:bCs/>
        </w:rPr>
        <w:t xml:space="preserve"> nesta aula:</w:t>
      </w:r>
    </w:p>
    <w:p w14:paraId="4E2AC715" w14:textId="77777777" w:rsidR="007F04BD" w:rsidRDefault="007F04BD" w:rsidP="007F04BD">
      <w:pPr>
        <w:ind w:left="360"/>
      </w:pPr>
      <w:r>
        <w:t>Em aula:</w:t>
      </w:r>
    </w:p>
    <w:p w14:paraId="5A244FA3" w14:textId="77777777" w:rsidR="007F04BD" w:rsidRDefault="007F04BD" w:rsidP="007F04BD">
      <w:pPr>
        <w:pStyle w:val="PargrafodaLista"/>
        <w:numPr>
          <w:ilvl w:val="0"/>
          <w:numId w:val="20"/>
        </w:numPr>
      </w:pPr>
      <w:r>
        <w:t>Contratação anual – gráfico de colunas empilhadas</w:t>
      </w:r>
    </w:p>
    <w:p w14:paraId="3E100658" w14:textId="60D79692" w:rsidR="007F04BD" w:rsidRDefault="007F04BD" w:rsidP="007F04BD">
      <w:pPr>
        <w:pStyle w:val="PargrafodaLista"/>
        <w:numPr>
          <w:ilvl w:val="0"/>
          <w:numId w:val="20"/>
        </w:numPr>
      </w:pPr>
      <w:r>
        <w:lastRenderedPageBreak/>
        <w:t xml:space="preserve">Funcionários </w:t>
      </w:r>
      <w:r w:rsidR="00F16588">
        <w:t xml:space="preserve">contratados </w:t>
      </w:r>
      <w:r>
        <w:t>por cidade – gráfico tipo funil</w:t>
      </w:r>
    </w:p>
    <w:p w14:paraId="07D0278D" w14:textId="3FE478EE" w:rsidR="007F04BD" w:rsidRDefault="007F04BD" w:rsidP="007F04BD">
      <w:pPr>
        <w:pStyle w:val="PargrafodaLista"/>
        <w:numPr>
          <w:ilvl w:val="0"/>
          <w:numId w:val="20"/>
        </w:numPr>
      </w:pPr>
      <w:r>
        <w:t xml:space="preserve">Funcionário demitidos </w:t>
      </w:r>
      <w:r w:rsidR="00234ABC">
        <w:t>–</w:t>
      </w:r>
      <w:r>
        <w:t xml:space="preserve"> cartão</w:t>
      </w:r>
      <w:r w:rsidR="00234ABC">
        <w:t xml:space="preserve"> com foto</w:t>
      </w:r>
    </w:p>
    <w:p w14:paraId="578A0DEF" w14:textId="50BF0526" w:rsidR="007F04BD" w:rsidRDefault="007F04BD" w:rsidP="007F04BD">
      <w:pPr>
        <w:pStyle w:val="PargrafodaLista"/>
        <w:numPr>
          <w:ilvl w:val="0"/>
          <w:numId w:val="20"/>
        </w:numPr>
      </w:pPr>
      <w:r>
        <w:t xml:space="preserve">Total de contratados </w:t>
      </w:r>
      <w:r w:rsidR="00234ABC">
        <w:t>–</w:t>
      </w:r>
      <w:r>
        <w:t xml:space="preserve"> cartão</w:t>
      </w:r>
      <w:r w:rsidR="00234ABC">
        <w:t xml:space="preserve"> com foto</w:t>
      </w:r>
    </w:p>
    <w:p w14:paraId="66456F20" w14:textId="77777777" w:rsidR="007F04BD" w:rsidRDefault="007F04BD" w:rsidP="007F04BD">
      <w:pPr>
        <w:pStyle w:val="PargrafodaLista"/>
        <w:numPr>
          <w:ilvl w:val="0"/>
          <w:numId w:val="20"/>
        </w:numPr>
      </w:pPr>
      <w:r>
        <w:t>Funcionário por gênero – rosca</w:t>
      </w:r>
    </w:p>
    <w:p w14:paraId="51E82682" w14:textId="77777777" w:rsidR="007F04BD" w:rsidRDefault="007F04BD" w:rsidP="000A7996">
      <w:pPr>
        <w:pBdr>
          <w:bottom w:val="double" w:sz="6" w:space="1" w:color="auto"/>
        </w:pBdr>
      </w:pPr>
    </w:p>
    <w:p w14:paraId="6EF719A7" w14:textId="7CA5A1C2" w:rsidR="007F72F4" w:rsidRDefault="007F72F4" w:rsidP="007F72F4">
      <w:pPr>
        <w:pBdr>
          <w:bottom w:val="double" w:sz="6" w:space="1" w:color="auto"/>
        </w:pBdr>
      </w:pPr>
      <w:r w:rsidRPr="007F72F4">
        <w:t>Antes de iniciar os relatórios/gráficos, devemos colocar o fundo que foi desenvolvido usando o Powerpoint ou software equivalente e gravado no formato PNG</w:t>
      </w:r>
      <w:r w:rsidR="008D1E64">
        <w:t>. Observe que fiz um fundo mais sofistica e tenho certeza que poderá fazer muito melhor!</w:t>
      </w:r>
    </w:p>
    <w:p w14:paraId="5D229858" w14:textId="037D3303" w:rsidR="007F72F4" w:rsidRDefault="007F72F4" w:rsidP="007F72F4">
      <w:pPr>
        <w:pStyle w:val="PargrafodaLista"/>
        <w:numPr>
          <w:ilvl w:val="0"/>
          <w:numId w:val="24"/>
        </w:numPr>
        <w:pBdr>
          <w:bottom w:val="double" w:sz="6" w:space="1" w:color="auto"/>
        </w:pBdr>
      </w:pPr>
      <w:r>
        <w:t xml:space="preserve">Selecionar ícone de relatórios/gráficos </w:t>
      </w:r>
      <w:r w:rsidRPr="007F72F4">
        <w:rPr>
          <w:noProof/>
          <w:lang w:eastAsia="pt-BR"/>
        </w:rPr>
        <w:drawing>
          <wp:inline distT="0" distB="0" distL="0" distR="0" wp14:anchorId="751AB608" wp14:editId="1CC636BC">
            <wp:extent cx="304843" cy="362001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04843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194DD" w14:textId="7B9D5068" w:rsidR="007F72F4" w:rsidRDefault="007F72F4" w:rsidP="007F72F4">
      <w:pPr>
        <w:pStyle w:val="PargrafodaLista"/>
        <w:numPr>
          <w:ilvl w:val="0"/>
          <w:numId w:val="24"/>
        </w:numPr>
        <w:pBdr>
          <w:bottom w:val="double" w:sz="6" w:space="1" w:color="auto"/>
        </w:pBdr>
      </w:pPr>
      <w:r>
        <w:t>Clicar no canvas</w:t>
      </w:r>
    </w:p>
    <w:p w14:paraId="0B2E93F9" w14:textId="4BB11447" w:rsidR="007F72F4" w:rsidRDefault="007F72F4" w:rsidP="007F72F4">
      <w:pPr>
        <w:pStyle w:val="PargrafodaLista"/>
        <w:numPr>
          <w:ilvl w:val="0"/>
          <w:numId w:val="24"/>
        </w:numPr>
        <w:pBdr>
          <w:bottom w:val="double" w:sz="6" w:space="1" w:color="auto"/>
        </w:pBdr>
      </w:pPr>
      <w:r>
        <w:t xml:space="preserve">Selecionar FORMATO (rolo de pintura) </w:t>
      </w:r>
      <w:r w:rsidRPr="007F72F4">
        <w:rPr>
          <w:noProof/>
          <w:lang w:eastAsia="pt-BR"/>
        </w:rPr>
        <w:drawing>
          <wp:inline distT="0" distB="0" distL="0" distR="0" wp14:anchorId="68F8E77A" wp14:editId="2FD53552">
            <wp:extent cx="400106" cy="314369"/>
            <wp:effectExtent l="0" t="0" r="0" b="9525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00106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3B6EA" w14:textId="387464E3" w:rsidR="007F72F4" w:rsidRDefault="007F72F4" w:rsidP="007F72F4">
      <w:pPr>
        <w:pStyle w:val="PargrafodaLista"/>
        <w:pBdr>
          <w:bottom w:val="double" w:sz="6" w:space="1" w:color="auto"/>
        </w:pBdr>
      </w:pPr>
      <w:r w:rsidRPr="007F72F4">
        <w:rPr>
          <w:noProof/>
          <w:lang w:eastAsia="pt-BR"/>
        </w:rPr>
        <w:drawing>
          <wp:inline distT="0" distB="0" distL="0" distR="0" wp14:anchorId="644F1801" wp14:editId="4958B967">
            <wp:extent cx="2857899" cy="2191056"/>
            <wp:effectExtent l="0" t="0" r="0" b="0"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BF78D" w14:textId="35B57927" w:rsidR="007F72F4" w:rsidRDefault="007F72F4" w:rsidP="007F72F4">
      <w:pPr>
        <w:pBdr>
          <w:bottom w:val="double" w:sz="6" w:space="1" w:color="auto"/>
        </w:pBdr>
      </w:pPr>
      <w:r>
        <w:t>Adicionar a imagem de fundo que está na pasta desta aula no formato PNG</w:t>
      </w:r>
    </w:p>
    <w:p w14:paraId="0DF59ACC" w14:textId="659EE296" w:rsidR="003A1F5F" w:rsidRDefault="003A1F5F" w:rsidP="007F72F4">
      <w:pPr>
        <w:pBdr>
          <w:bottom w:val="double" w:sz="6" w:space="1" w:color="auto"/>
        </w:pBdr>
      </w:pPr>
      <w:r>
        <w:t>Veja que agora colocamos um fundo personalizado em que existem espaços para os gráficos e cartões.</w:t>
      </w:r>
    </w:p>
    <w:p w14:paraId="5BB4C443" w14:textId="5557CF32" w:rsidR="007F72F4" w:rsidRDefault="007F72F4" w:rsidP="007F72F4">
      <w:pPr>
        <w:pBdr>
          <w:bottom w:val="double" w:sz="6" w:space="1" w:color="auto"/>
        </w:pBdr>
      </w:pPr>
      <w:r>
        <w:t>Colocar 0% de transparência</w:t>
      </w:r>
    </w:p>
    <w:p w14:paraId="24B497E5" w14:textId="7AFDF55B" w:rsidR="007F72F4" w:rsidRDefault="007F72F4" w:rsidP="007F72F4">
      <w:pPr>
        <w:pBdr>
          <w:bottom w:val="double" w:sz="6" w:space="1" w:color="auto"/>
        </w:pBdr>
      </w:pPr>
      <w:r w:rsidRPr="007F72F4">
        <w:rPr>
          <w:noProof/>
          <w:lang w:eastAsia="pt-BR"/>
        </w:rPr>
        <w:drawing>
          <wp:inline distT="0" distB="0" distL="0" distR="0" wp14:anchorId="5DE8054D" wp14:editId="767B8082">
            <wp:extent cx="5400040" cy="2248535"/>
            <wp:effectExtent l="0" t="0" r="0" b="0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4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7A4FB" w14:textId="77777777" w:rsidR="007F72F4" w:rsidRDefault="007F72F4" w:rsidP="007F72F4">
      <w:pPr>
        <w:pBdr>
          <w:bottom w:val="double" w:sz="6" w:space="1" w:color="auto"/>
        </w:pBdr>
      </w:pPr>
    </w:p>
    <w:p w14:paraId="426D2602" w14:textId="7879AD37" w:rsidR="007F04BD" w:rsidRDefault="007F04BD" w:rsidP="007F04BD">
      <w:pPr>
        <w:pStyle w:val="PargrafodaLista"/>
        <w:numPr>
          <w:ilvl w:val="0"/>
          <w:numId w:val="14"/>
        </w:numPr>
        <w:rPr>
          <w:b/>
          <w:bCs/>
          <w:sz w:val="28"/>
          <w:szCs w:val="28"/>
        </w:rPr>
      </w:pPr>
      <w:r w:rsidRPr="007F04BD">
        <w:rPr>
          <w:b/>
          <w:bCs/>
          <w:sz w:val="28"/>
          <w:szCs w:val="28"/>
        </w:rPr>
        <w:lastRenderedPageBreak/>
        <w:t>Contratação anual – gráfico de colunas empilhadas</w:t>
      </w:r>
    </w:p>
    <w:p w14:paraId="552ABFB4" w14:textId="750AF38A" w:rsidR="007F72F4" w:rsidRDefault="007F72F4" w:rsidP="007F72F4">
      <w:pPr>
        <w:pStyle w:val="PargrafodaLista"/>
      </w:pPr>
      <w:r>
        <w:t xml:space="preserve">A diretoria da empresa quer fazer um planejamento em relação as contratações para o próximo ano. </w:t>
      </w:r>
    </w:p>
    <w:p w14:paraId="402DDD49" w14:textId="2A1A48D1" w:rsidR="007F72F4" w:rsidRDefault="007F72F4" w:rsidP="007F72F4">
      <w:pPr>
        <w:pStyle w:val="PargrafodaLista"/>
        <w:numPr>
          <w:ilvl w:val="0"/>
          <w:numId w:val="23"/>
        </w:numPr>
      </w:pPr>
      <w:r>
        <w:t xml:space="preserve">Clicar no ícone de relatórios/gráficos </w:t>
      </w:r>
      <w:r w:rsidRPr="007F72F4">
        <w:rPr>
          <w:noProof/>
          <w:lang w:eastAsia="pt-BR"/>
        </w:rPr>
        <w:drawing>
          <wp:inline distT="0" distB="0" distL="0" distR="0" wp14:anchorId="1274EDC8" wp14:editId="2AD2DF5C">
            <wp:extent cx="304843" cy="362001"/>
            <wp:effectExtent l="0" t="0" r="0" b="0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04843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84E98" w14:textId="34B44D2D" w:rsidR="007F72F4" w:rsidRDefault="007F72F4" w:rsidP="007F72F4">
      <w:pPr>
        <w:pStyle w:val="PargrafodaLista"/>
        <w:numPr>
          <w:ilvl w:val="0"/>
          <w:numId w:val="23"/>
        </w:numPr>
      </w:pPr>
      <w:r>
        <w:t>Clicar com o mouse no canvas</w:t>
      </w:r>
      <w:r w:rsidR="00542720">
        <w:t>.</w:t>
      </w:r>
    </w:p>
    <w:p w14:paraId="5FFEE298" w14:textId="490C688D" w:rsidR="007F72F4" w:rsidRDefault="007F72F4" w:rsidP="00441D8D">
      <w:pPr>
        <w:pStyle w:val="PargrafodaLista"/>
        <w:numPr>
          <w:ilvl w:val="0"/>
          <w:numId w:val="23"/>
        </w:numPr>
      </w:pPr>
      <w:r>
        <w:t>Escolher o gráfico tipo colunas empilhadas</w:t>
      </w:r>
      <w:r w:rsidRPr="007F72F4">
        <w:rPr>
          <w:noProof/>
          <w:lang w:eastAsia="pt-BR"/>
        </w:rPr>
        <w:drawing>
          <wp:inline distT="0" distB="0" distL="0" distR="0" wp14:anchorId="58D5BECD" wp14:editId="1B05A7C0">
            <wp:extent cx="1838582" cy="752580"/>
            <wp:effectExtent l="0" t="0" r="9525" b="9525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838582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3CE39" w14:textId="2EB3FAF6" w:rsidR="00542720" w:rsidRDefault="00542720" w:rsidP="00441D8D">
      <w:pPr>
        <w:pStyle w:val="PargrafodaLista"/>
        <w:numPr>
          <w:ilvl w:val="0"/>
          <w:numId w:val="23"/>
        </w:numPr>
      </w:pPr>
      <w:r>
        <w:t>Posicionar o gráfico no local correto</w:t>
      </w:r>
    </w:p>
    <w:p w14:paraId="64092C90" w14:textId="3DB8BDEF" w:rsidR="007F72F4" w:rsidRDefault="00542720" w:rsidP="007F72F4">
      <w:r w:rsidRPr="00542720">
        <w:rPr>
          <w:noProof/>
          <w:lang w:eastAsia="pt-BR"/>
        </w:rPr>
        <w:drawing>
          <wp:inline distT="0" distB="0" distL="0" distR="0" wp14:anchorId="4D56B9EB" wp14:editId="13274CCF">
            <wp:extent cx="4801270" cy="2419688"/>
            <wp:effectExtent l="0" t="0" r="0" b="0"/>
            <wp:docPr id="37" name="Image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2419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B5E4D" w14:textId="439041EE" w:rsidR="00194DA0" w:rsidRDefault="00194DA0" w:rsidP="00194DA0">
      <w:pPr>
        <w:pStyle w:val="PargrafodaLista"/>
        <w:numPr>
          <w:ilvl w:val="0"/>
          <w:numId w:val="23"/>
        </w:numPr>
      </w:pPr>
      <w:r>
        <w:t>Colocar os dados no gráfico –Ano no eixo e total de contratação em VALORES</w:t>
      </w:r>
    </w:p>
    <w:p w14:paraId="4EFF77CA" w14:textId="2EF8F898" w:rsidR="007F72F4" w:rsidRDefault="00194DA0" w:rsidP="007F72F4">
      <w:pPr>
        <w:ind w:left="360"/>
        <w:jc w:val="center"/>
      </w:pPr>
      <w:r w:rsidRPr="00194DA0">
        <w:rPr>
          <w:noProof/>
          <w:lang w:eastAsia="pt-BR"/>
        </w:rPr>
        <w:drawing>
          <wp:inline distT="0" distB="0" distL="0" distR="0" wp14:anchorId="0A7F7FF7" wp14:editId="091CBFDB">
            <wp:extent cx="5400040" cy="1599565"/>
            <wp:effectExtent l="0" t="0" r="0" b="635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9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5B65D" w14:textId="429C2E56" w:rsidR="00194DA0" w:rsidRDefault="00194DA0" w:rsidP="00194DA0">
      <w:pPr>
        <w:pStyle w:val="PargrafodaLista"/>
        <w:numPr>
          <w:ilvl w:val="0"/>
          <w:numId w:val="23"/>
        </w:numPr>
      </w:pPr>
      <w:r>
        <w:t>Colocar título no gráfico</w:t>
      </w:r>
    </w:p>
    <w:p w14:paraId="7CAA5FBF" w14:textId="42307DB7" w:rsidR="00194DA0" w:rsidRDefault="00194DA0" w:rsidP="00194DA0">
      <w:r w:rsidRPr="00194DA0">
        <w:rPr>
          <w:noProof/>
          <w:lang w:eastAsia="pt-BR"/>
        </w:rPr>
        <w:lastRenderedPageBreak/>
        <w:drawing>
          <wp:inline distT="0" distB="0" distL="0" distR="0" wp14:anchorId="4EB40E37" wp14:editId="6C924365">
            <wp:extent cx="1895740" cy="5039428"/>
            <wp:effectExtent l="0" t="0" r="9525" b="0"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5039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3B16B" w14:textId="1730C9F6" w:rsidR="00194DA0" w:rsidRDefault="00194DA0" w:rsidP="00194DA0">
      <w:pPr>
        <w:pStyle w:val="PargrafodaLista"/>
        <w:numPr>
          <w:ilvl w:val="0"/>
          <w:numId w:val="23"/>
        </w:numPr>
      </w:pPr>
      <w:r>
        <w:t>Deixar o fundo transparente (100%)</w:t>
      </w:r>
    </w:p>
    <w:p w14:paraId="1DC96122" w14:textId="25BB98C7" w:rsidR="00194DA0" w:rsidRDefault="00194DA0" w:rsidP="00194DA0">
      <w:r w:rsidRPr="00194DA0">
        <w:rPr>
          <w:noProof/>
          <w:lang w:eastAsia="pt-BR"/>
        </w:rPr>
        <w:drawing>
          <wp:inline distT="0" distB="0" distL="0" distR="0" wp14:anchorId="654E2809" wp14:editId="0262DCC1">
            <wp:extent cx="2029108" cy="1705213"/>
            <wp:effectExtent l="0" t="0" r="9525" b="9525"/>
            <wp:docPr id="40" name="Image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70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0DAC5" w14:textId="7E542C04" w:rsidR="00194DA0" w:rsidRDefault="00194DA0" w:rsidP="00194DA0">
      <w:pPr>
        <w:pStyle w:val="PargrafodaLista"/>
        <w:numPr>
          <w:ilvl w:val="0"/>
          <w:numId w:val="23"/>
        </w:numPr>
      </w:pPr>
      <w:r>
        <w:t>Colocar dados no topo das colunas</w:t>
      </w:r>
    </w:p>
    <w:p w14:paraId="7E299188" w14:textId="2B36B702" w:rsidR="00194DA0" w:rsidRDefault="00194DA0" w:rsidP="00194DA0">
      <w:r w:rsidRPr="00194DA0">
        <w:rPr>
          <w:noProof/>
          <w:lang w:eastAsia="pt-BR"/>
        </w:rPr>
        <w:drawing>
          <wp:inline distT="0" distB="0" distL="0" distR="0" wp14:anchorId="72C02886" wp14:editId="50DF8D25">
            <wp:extent cx="2086266" cy="428685"/>
            <wp:effectExtent l="0" t="0" r="0" b="9525"/>
            <wp:docPr id="41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086266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79726" w14:textId="2E6E4481" w:rsidR="00194DA0" w:rsidRDefault="00194DA0" w:rsidP="00194DA0">
      <w:r w:rsidRPr="00194DA0">
        <w:rPr>
          <w:noProof/>
          <w:lang w:eastAsia="pt-BR"/>
        </w:rPr>
        <w:lastRenderedPageBreak/>
        <w:drawing>
          <wp:inline distT="0" distB="0" distL="0" distR="0" wp14:anchorId="5360AAE7" wp14:editId="3147E6CE">
            <wp:extent cx="5400040" cy="3159125"/>
            <wp:effectExtent l="0" t="0" r="0" b="3175"/>
            <wp:docPr id="42" name="Image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5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404EA" w14:textId="12EC52E2" w:rsidR="00194DA0" w:rsidRPr="00194DA0" w:rsidRDefault="00194DA0" w:rsidP="00194DA0">
      <w:pPr>
        <w:pStyle w:val="PargrafodaLista"/>
        <w:numPr>
          <w:ilvl w:val="0"/>
          <w:numId w:val="14"/>
        </w:numPr>
        <w:rPr>
          <w:b/>
          <w:bCs/>
          <w:sz w:val="28"/>
          <w:szCs w:val="28"/>
        </w:rPr>
      </w:pPr>
      <w:r w:rsidRPr="00194DA0">
        <w:rPr>
          <w:b/>
          <w:bCs/>
          <w:sz w:val="28"/>
          <w:szCs w:val="28"/>
        </w:rPr>
        <w:t xml:space="preserve">Funcionários </w:t>
      </w:r>
      <w:r w:rsidR="00F16588">
        <w:rPr>
          <w:b/>
          <w:bCs/>
          <w:sz w:val="28"/>
          <w:szCs w:val="28"/>
        </w:rPr>
        <w:t xml:space="preserve">contratados </w:t>
      </w:r>
      <w:r w:rsidRPr="00194DA0">
        <w:rPr>
          <w:b/>
          <w:bCs/>
          <w:sz w:val="28"/>
          <w:szCs w:val="28"/>
        </w:rPr>
        <w:t>por cidade – gráfico tipo funil</w:t>
      </w:r>
    </w:p>
    <w:p w14:paraId="3F4C54DA" w14:textId="65C91A15" w:rsidR="00194DA0" w:rsidRDefault="00194DA0" w:rsidP="00194DA0">
      <w:pPr>
        <w:pStyle w:val="PargrafodaLista"/>
        <w:numPr>
          <w:ilvl w:val="0"/>
          <w:numId w:val="25"/>
        </w:numPr>
      </w:pPr>
      <w:r>
        <w:t xml:space="preserve">Clicar no ícone de relatórios/gráficos </w:t>
      </w:r>
      <w:r w:rsidRPr="007F72F4">
        <w:rPr>
          <w:noProof/>
          <w:lang w:eastAsia="pt-BR"/>
        </w:rPr>
        <w:drawing>
          <wp:inline distT="0" distB="0" distL="0" distR="0" wp14:anchorId="766CA2BF" wp14:editId="40AC7ACA">
            <wp:extent cx="304843" cy="362001"/>
            <wp:effectExtent l="0" t="0" r="0" b="0"/>
            <wp:docPr id="43" name="Image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04843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010AD" w14:textId="760BE54C" w:rsidR="00194DA0" w:rsidRDefault="00194DA0" w:rsidP="00194DA0">
      <w:pPr>
        <w:pStyle w:val="PargrafodaLista"/>
        <w:numPr>
          <w:ilvl w:val="0"/>
          <w:numId w:val="25"/>
        </w:numPr>
      </w:pPr>
      <w:r>
        <w:t>Clicar com o mouse no canvas.</w:t>
      </w:r>
    </w:p>
    <w:p w14:paraId="41687A70" w14:textId="14479658" w:rsidR="00194DA0" w:rsidRDefault="00194DA0" w:rsidP="00194DA0">
      <w:pPr>
        <w:pStyle w:val="PargrafodaLista"/>
        <w:numPr>
          <w:ilvl w:val="0"/>
          <w:numId w:val="25"/>
        </w:numPr>
      </w:pPr>
      <w:r>
        <w:t xml:space="preserve">Escolher o gráfico tipo funil </w:t>
      </w:r>
      <w:r w:rsidRPr="00194DA0">
        <w:rPr>
          <w:noProof/>
          <w:lang w:eastAsia="pt-BR"/>
        </w:rPr>
        <w:drawing>
          <wp:inline distT="0" distB="0" distL="0" distR="0" wp14:anchorId="73CB60E0" wp14:editId="5C506BE2">
            <wp:extent cx="485843" cy="771633"/>
            <wp:effectExtent l="0" t="0" r="9525" b="9525"/>
            <wp:docPr id="44" name="Imagem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85843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F6E43" w14:textId="749F51AE" w:rsidR="00194DA0" w:rsidRDefault="00F16588" w:rsidP="00F16588">
      <w:pPr>
        <w:pStyle w:val="PargrafodaLista"/>
        <w:numPr>
          <w:ilvl w:val="0"/>
          <w:numId w:val="25"/>
        </w:numPr>
      </w:pPr>
      <w:r>
        <w:t>Posicionar no local adequado</w:t>
      </w:r>
    </w:p>
    <w:p w14:paraId="1F0D76C0" w14:textId="698F9A79" w:rsidR="00F16588" w:rsidRDefault="00F16588" w:rsidP="00F16588">
      <w:pPr>
        <w:pStyle w:val="PargrafodaLista"/>
        <w:ind w:left="1080"/>
      </w:pPr>
      <w:r w:rsidRPr="00F16588">
        <w:rPr>
          <w:noProof/>
          <w:lang w:eastAsia="pt-BR"/>
        </w:rPr>
        <w:lastRenderedPageBreak/>
        <w:drawing>
          <wp:inline distT="0" distB="0" distL="0" distR="0" wp14:anchorId="5F7BC764" wp14:editId="2A9D248A">
            <wp:extent cx="4553585" cy="4648849"/>
            <wp:effectExtent l="0" t="0" r="0" b="0"/>
            <wp:docPr id="45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553585" cy="4648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5F3B7" w14:textId="0F64AC3E" w:rsidR="00F16588" w:rsidRDefault="00F16588" w:rsidP="00F16588">
      <w:pPr>
        <w:pStyle w:val="PargrafodaLista"/>
        <w:numPr>
          <w:ilvl w:val="0"/>
          <w:numId w:val="25"/>
        </w:numPr>
      </w:pPr>
      <w:r>
        <w:t>Colocar os dados do gráfico.  Funcionarios_contratados e cidade</w:t>
      </w:r>
    </w:p>
    <w:p w14:paraId="7B66CA04" w14:textId="4A2B8045" w:rsidR="00F16588" w:rsidRDefault="00F16588" w:rsidP="00F16588">
      <w:r w:rsidRPr="00F16588">
        <w:rPr>
          <w:noProof/>
          <w:lang w:eastAsia="pt-BR"/>
        </w:rPr>
        <w:lastRenderedPageBreak/>
        <w:drawing>
          <wp:anchor distT="0" distB="0" distL="114300" distR="114300" simplePos="0" relativeHeight="251658240" behindDoc="0" locked="0" layoutInCell="1" allowOverlap="1" wp14:anchorId="434D1826" wp14:editId="5E4E643B">
            <wp:simplePos x="1076325" y="5848350"/>
            <wp:positionH relativeFrom="column">
              <wp:align>left</wp:align>
            </wp:positionH>
            <wp:positionV relativeFrom="paragraph">
              <wp:align>top</wp:align>
            </wp:positionV>
            <wp:extent cx="2314898" cy="1771897"/>
            <wp:effectExtent l="0" t="0" r="9525" b="0"/>
            <wp:wrapSquare wrapText="bothSides"/>
            <wp:docPr id="46" name="Imagem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4898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  <w:r w:rsidRPr="00F16588">
        <w:rPr>
          <w:noProof/>
          <w:lang w:eastAsia="pt-BR"/>
        </w:rPr>
        <w:drawing>
          <wp:inline distT="0" distB="0" distL="0" distR="0" wp14:anchorId="26823D9F" wp14:editId="6D82B375">
            <wp:extent cx="4734586" cy="3610479"/>
            <wp:effectExtent l="0" t="0" r="8890" b="9525"/>
            <wp:docPr id="47" name="Imagem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734586" cy="3610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4BF25" w14:textId="530EAD8F" w:rsidR="00F16588" w:rsidRDefault="00F16588" w:rsidP="00F16588">
      <w:pPr>
        <w:pStyle w:val="PargrafodaLista"/>
        <w:numPr>
          <w:ilvl w:val="0"/>
          <w:numId w:val="25"/>
        </w:numPr>
      </w:pPr>
      <w:r>
        <w:t>Acertar título</w:t>
      </w:r>
    </w:p>
    <w:p w14:paraId="752529ED" w14:textId="058792E9" w:rsidR="00F16588" w:rsidRDefault="00F16588" w:rsidP="00F16588">
      <w:r w:rsidRPr="00F16588">
        <w:rPr>
          <w:noProof/>
          <w:lang w:eastAsia="pt-BR"/>
        </w:rPr>
        <w:lastRenderedPageBreak/>
        <w:drawing>
          <wp:inline distT="0" distB="0" distL="0" distR="0" wp14:anchorId="10D1B66A" wp14:editId="584FB961">
            <wp:extent cx="2029108" cy="4201111"/>
            <wp:effectExtent l="0" t="0" r="9525" b="9525"/>
            <wp:docPr id="48" name="Imagem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4201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BB1DD" w14:textId="1BBF64AF" w:rsidR="00F16588" w:rsidRDefault="00F16588" w:rsidP="00F16588">
      <w:pPr>
        <w:pStyle w:val="PargrafodaLista"/>
        <w:numPr>
          <w:ilvl w:val="0"/>
          <w:numId w:val="25"/>
        </w:numPr>
      </w:pPr>
      <w:r>
        <w:t>Mudar a transparência para 100% ou próximo disto</w:t>
      </w:r>
    </w:p>
    <w:p w14:paraId="17333B04" w14:textId="1886434D" w:rsidR="00F16588" w:rsidRDefault="00F16588" w:rsidP="00F16588">
      <w:r w:rsidRPr="00F16588">
        <w:rPr>
          <w:noProof/>
          <w:lang w:eastAsia="pt-BR"/>
        </w:rPr>
        <w:drawing>
          <wp:inline distT="0" distB="0" distL="0" distR="0" wp14:anchorId="34D1AB32" wp14:editId="6AA17C52">
            <wp:extent cx="1933845" cy="1619476"/>
            <wp:effectExtent l="0" t="0" r="9525" b="0"/>
            <wp:docPr id="49" name="Imagem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933845" cy="161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09D83" w14:textId="742A4805" w:rsidR="00F16588" w:rsidRDefault="00F16588" w:rsidP="00F16588">
      <w:r w:rsidRPr="00F16588">
        <w:rPr>
          <w:noProof/>
          <w:lang w:eastAsia="pt-BR"/>
        </w:rPr>
        <w:lastRenderedPageBreak/>
        <w:drawing>
          <wp:inline distT="0" distB="0" distL="0" distR="0" wp14:anchorId="12788B82" wp14:editId="358CBC64">
            <wp:extent cx="4229690" cy="3419952"/>
            <wp:effectExtent l="0" t="0" r="0" b="9525"/>
            <wp:docPr id="50" name="Imagem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ECA52" w14:textId="17FE8140" w:rsidR="00F16588" w:rsidRDefault="00F16588" w:rsidP="00F16588">
      <w:pPr>
        <w:pStyle w:val="PargrafodaLista"/>
        <w:numPr>
          <w:ilvl w:val="0"/>
          <w:numId w:val="14"/>
        </w:numPr>
        <w:rPr>
          <w:b/>
          <w:bCs/>
          <w:sz w:val="28"/>
          <w:szCs w:val="28"/>
        </w:rPr>
      </w:pPr>
      <w:r w:rsidRPr="00F16588">
        <w:rPr>
          <w:b/>
          <w:bCs/>
          <w:sz w:val="28"/>
          <w:szCs w:val="28"/>
        </w:rPr>
        <w:t>Funcionário demitidos – cartão com foto</w:t>
      </w:r>
    </w:p>
    <w:p w14:paraId="25F61749" w14:textId="5754C7BF" w:rsidR="00261D31" w:rsidRDefault="00261D31" w:rsidP="00261D31">
      <w:pPr>
        <w:pStyle w:val="PargrafodaLista"/>
        <w:numPr>
          <w:ilvl w:val="0"/>
          <w:numId w:val="27"/>
        </w:numPr>
      </w:pPr>
      <w:r>
        <w:t xml:space="preserve">Clicar no ícone de relatórios/gráficos </w:t>
      </w:r>
      <w:r w:rsidRPr="007F72F4">
        <w:rPr>
          <w:noProof/>
          <w:lang w:eastAsia="pt-BR"/>
        </w:rPr>
        <w:drawing>
          <wp:inline distT="0" distB="0" distL="0" distR="0" wp14:anchorId="0C96C0C2" wp14:editId="0E6D9970">
            <wp:extent cx="304843" cy="362001"/>
            <wp:effectExtent l="0" t="0" r="0" b="0"/>
            <wp:docPr id="51" name="Imagem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04843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8177F" w14:textId="77777777" w:rsidR="00261D31" w:rsidRDefault="00261D31" w:rsidP="00261D31">
      <w:pPr>
        <w:pStyle w:val="PargrafodaLista"/>
        <w:numPr>
          <w:ilvl w:val="0"/>
          <w:numId w:val="27"/>
        </w:numPr>
      </w:pPr>
      <w:r>
        <w:t>Clicar com o mouse no canvas.</w:t>
      </w:r>
    </w:p>
    <w:p w14:paraId="6864F3FB" w14:textId="77777777" w:rsidR="00261D31" w:rsidRDefault="00261D31" w:rsidP="004C0BE9">
      <w:pPr>
        <w:pStyle w:val="PargrafodaLista"/>
        <w:numPr>
          <w:ilvl w:val="0"/>
          <w:numId w:val="27"/>
        </w:numPr>
      </w:pPr>
      <w:r>
        <w:t xml:space="preserve">Escolher o gráfico tipo funil </w:t>
      </w:r>
      <w:r w:rsidRPr="00261D31">
        <w:rPr>
          <w:noProof/>
          <w:lang w:eastAsia="pt-BR"/>
        </w:rPr>
        <w:drawing>
          <wp:inline distT="0" distB="0" distL="0" distR="0" wp14:anchorId="049A15AC" wp14:editId="263E08FB">
            <wp:extent cx="552527" cy="724001"/>
            <wp:effectExtent l="0" t="0" r="0" b="0"/>
            <wp:docPr id="55" name="Imagem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52527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04869" w14:textId="1BC825F5" w:rsidR="00261D31" w:rsidRDefault="00261D31" w:rsidP="004C0BE9">
      <w:pPr>
        <w:pStyle w:val="PargrafodaLista"/>
        <w:numPr>
          <w:ilvl w:val="0"/>
          <w:numId w:val="27"/>
        </w:numPr>
      </w:pPr>
      <w:r>
        <w:t>Posicionar no local adequado</w:t>
      </w:r>
    </w:p>
    <w:p w14:paraId="19B12688" w14:textId="4ABE59F7" w:rsidR="00F16588" w:rsidRDefault="00261D31" w:rsidP="00F16588">
      <w:pPr>
        <w:rPr>
          <w:b/>
          <w:bCs/>
          <w:sz w:val="28"/>
          <w:szCs w:val="28"/>
        </w:rPr>
      </w:pPr>
      <w:r w:rsidRPr="00261D31">
        <w:rPr>
          <w:b/>
          <w:bCs/>
          <w:noProof/>
          <w:sz w:val="28"/>
          <w:szCs w:val="28"/>
          <w:lang w:eastAsia="pt-BR"/>
        </w:rPr>
        <w:drawing>
          <wp:inline distT="0" distB="0" distL="0" distR="0" wp14:anchorId="00151CAD" wp14:editId="44F9B732">
            <wp:extent cx="2419688" cy="1219370"/>
            <wp:effectExtent l="0" t="0" r="0" b="0"/>
            <wp:docPr id="57" name="Imagem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E22B0" w14:textId="65FD4078" w:rsidR="00261D31" w:rsidRPr="00FC746C" w:rsidRDefault="00261D31" w:rsidP="00261D31">
      <w:pPr>
        <w:pStyle w:val="PargrafodaLista"/>
        <w:numPr>
          <w:ilvl w:val="0"/>
          <w:numId w:val="27"/>
        </w:numPr>
      </w:pPr>
      <w:r w:rsidRPr="00FC746C">
        <w:t>Colocar os dados de demitidos</w:t>
      </w:r>
    </w:p>
    <w:p w14:paraId="3F9F1FD9" w14:textId="5695A305" w:rsidR="00261D31" w:rsidRPr="00FC746C" w:rsidRDefault="00261D31" w:rsidP="00FC746C">
      <w:pPr>
        <w:ind w:left="720"/>
        <w:rPr>
          <w:b/>
          <w:bCs/>
          <w:sz w:val="28"/>
          <w:szCs w:val="28"/>
        </w:rPr>
      </w:pPr>
      <w:r w:rsidRPr="00261D31">
        <w:rPr>
          <w:noProof/>
          <w:lang w:eastAsia="pt-BR"/>
        </w:rPr>
        <w:drawing>
          <wp:inline distT="0" distB="0" distL="0" distR="0" wp14:anchorId="459BD2D4" wp14:editId="387B1706">
            <wp:extent cx="5400040" cy="1562735"/>
            <wp:effectExtent l="0" t="0" r="0" b="0"/>
            <wp:docPr id="59" name="Image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6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C822E" w14:textId="0D795F56" w:rsidR="00261D31" w:rsidRDefault="00261D31" w:rsidP="00261D31">
      <w:pPr>
        <w:pStyle w:val="PargrafodaLista"/>
        <w:numPr>
          <w:ilvl w:val="0"/>
          <w:numId w:val="27"/>
        </w:numPr>
      </w:pPr>
      <w:r w:rsidRPr="00261D31">
        <w:lastRenderedPageBreak/>
        <w:t>Mudar a transparência</w:t>
      </w:r>
      <w:r>
        <w:t xml:space="preserve"> para 100% ou próximo deste valor</w:t>
      </w:r>
    </w:p>
    <w:p w14:paraId="044B1992" w14:textId="0737658D" w:rsidR="00261D31" w:rsidRPr="00261D31" w:rsidRDefault="00261D31" w:rsidP="00261D31">
      <w:pPr>
        <w:pStyle w:val="PargrafodaLista"/>
        <w:ind w:left="1080"/>
      </w:pPr>
      <w:r w:rsidRPr="00261D31">
        <w:rPr>
          <w:noProof/>
          <w:lang w:eastAsia="pt-BR"/>
        </w:rPr>
        <w:drawing>
          <wp:inline distT="0" distB="0" distL="0" distR="0" wp14:anchorId="733F8A91" wp14:editId="0471796A">
            <wp:extent cx="5400040" cy="4181475"/>
            <wp:effectExtent l="0" t="0" r="0" b="9525"/>
            <wp:docPr id="60" name="Imagem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b="-229"/>
                    <a:stretch/>
                  </pic:blipFill>
                  <pic:spPr bwMode="auto">
                    <a:xfrm>
                      <a:off x="0" y="0"/>
                      <a:ext cx="5400040" cy="4181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2BA984" w14:textId="300B0DD4" w:rsidR="00261D31" w:rsidRDefault="00FC746C" w:rsidP="00261D31">
      <w:pPr>
        <w:pStyle w:val="PargrafodaLista"/>
        <w:numPr>
          <w:ilvl w:val="0"/>
          <w:numId w:val="27"/>
        </w:numPr>
      </w:pPr>
      <w:r>
        <w:t>Mudar o tamanho das letras/números</w:t>
      </w:r>
    </w:p>
    <w:p w14:paraId="331E5A54" w14:textId="0CD3C3F3" w:rsidR="00FC746C" w:rsidRDefault="00FC746C" w:rsidP="00FC746C">
      <w:r w:rsidRPr="00FC746C">
        <w:rPr>
          <w:noProof/>
          <w:lang w:eastAsia="pt-BR"/>
        </w:rPr>
        <w:drawing>
          <wp:inline distT="0" distB="0" distL="0" distR="0" wp14:anchorId="2BF1F4E0" wp14:editId="7C4C0E76">
            <wp:extent cx="1448002" cy="943107"/>
            <wp:effectExtent l="0" t="0" r="0" b="9525"/>
            <wp:docPr id="61" name="Imagem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448002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A0585" w14:textId="77777777" w:rsidR="00261D31" w:rsidRPr="00261D31" w:rsidRDefault="00261D31" w:rsidP="00261D31">
      <w:pPr>
        <w:rPr>
          <w:b/>
          <w:bCs/>
          <w:sz w:val="28"/>
          <w:szCs w:val="28"/>
        </w:rPr>
      </w:pPr>
    </w:p>
    <w:p w14:paraId="68B4560C" w14:textId="3D6AC04C" w:rsidR="00F16588" w:rsidRPr="008C4FB2" w:rsidRDefault="00F16588" w:rsidP="008C4FB2">
      <w:pPr>
        <w:pStyle w:val="PargrafodaLista"/>
        <w:numPr>
          <w:ilvl w:val="0"/>
          <w:numId w:val="14"/>
        </w:numPr>
        <w:rPr>
          <w:b/>
          <w:bCs/>
          <w:sz w:val="28"/>
          <w:szCs w:val="28"/>
        </w:rPr>
      </w:pPr>
      <w:r w:rsidRPr="008C4FB2">
        <w:rPr>
          <w:b/>
          <w:bCs/>
          <w:sz w:val="28"/>
          <w:szCs w:val="28"/>
        </w:rPr>
        <w:t>Total de contratados – cartão com foto</w:t>
      </w:r>
    </w:p>
    <w:p w14:paraId="6094EE15" w14:textId="1B1ED0DB" w:rsidR="00261D31" w:rsidRDefault="00261D31" w:rsidP="00261D31">
      <w:pPr>
        <w:pStyle w:val="PargrafodaLista"/>
        <w:numPr>
          <w:ilvl w:val="0"/>
          <w:numId w:val="28"/>
        </w:numPr>
      </w:pPr>
      <w:r>
        <w:t xml:space="preserve">Clicar no ícone de relatórios/gráficos </w:t>
      </w:r>
      <w:r w:rsidRPr="007F72F4">
        <w:rPr>
          <w:noProof/>
          <w:lang w:eastAsia="pt-BR"/>
        </w:rPr>
        <w:drawing>
          <wp:inline distT="0" distB="0" distL="0" distR="0" wp14:anchorId="1F2E166E" wp14:editId="461F4650">
            <wp:extent cx="304843" cy="362001"/>
            <wp:effectExtent l="0" t="0" r="0" b="0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04843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2853C" w14:textId="086A6590" w:rsidR="00261D31" w:rsidRDefault="0034369F" w:rsidP="00261D31">
      <w:pPr>
        <w:pStyle w:val="PargrafodaLista"/>
        <w:numPr>
          <w:ilvl w:val="0"/>
          <w:numId w:val="28"/>
        </w:numPr>
      </w:pPr>
      <w:r>
        <w:t>Copiar/colar  o cartão anterior e vamos mudar apenas os dados.</w:t>
      </w:r>
    </w:p>
    <w:p w14:paraId="1519ED31" w14:textId="451509A4" w:rsidR="00F16588" w:rsidRDefault="0034369F" w:rsidP="00F16588">
      <w:r w:rsidRPr="0034369F">
        <w:rPr>
          <w:noProof/>
          <w:lang w:eastAsia="pt-BR"/>
        </w:rPr>
        <w:drawing>
          <wp:inline distT="0" distB="0" distL="0" distR="0" wp14:anchorId="174AEAD4" wp14:editId="301F8A9A">
            <wp:extent cx="4086795" cy="1190791"/>
            <wp:effectExtent l="0" t="0" r="9525" b="9525"/>
            <wp:docPr id="62" name="Imagem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FAE4C" w14:textId="52DCCABB" w:rsidR="0034369F" w:rsidRDefault="0034369F" w:rsidP="0034369F">
      <w:pPr>
        <w:pStyle w:val="PargrafodaLista"/>
        <w:numPr>
          <w:ilvl w:val="0"/>
          <w:numId w:val="28"/>
        </w:numPr>
      </w:pPr>
      <w:r>
        <w:t>Mudar o dado deste último cartão para total de contratados</w:t>
      </w:r>
    </w:p>
    <w:p w14:paraId="7B5A38C7" w14:textId="0E102EAE" w:rsidR="0034369F" w:rsidRDefault="0034369F" w:rsidP="0034369F">
      <w:r w:rsidRPr="0034369F">
        <w:rPr>
          <w:noProof/>
          <w:lang w:eastAsia="pt-BR"/>
        </w:rPr>
        <w:lastRenderedPageBreak/>
        <w:drawing>
          <wp:inline distT="0" distB="0" distL="0" distR="0" wp14:anchorId="3B8726BC" wp14:editId="5211C06E">
            <wp:extent cx="5400040" cy="1274445"/>
            <wp:effectExtent l="0" t="0" r="0" b="1905"/>
            <wp:docPr id="63" name="Imagem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7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B8036" w14:textId="4312A7CB" w:rsidR="0034369F" w:rsidRDefault="0034369F" w:rsidP="0034369F"/>
    <w:p w14:paraId="6FB00927" w14:textId="6E845E3D" w:rsidR="0034369F" w:rsidRDefault="0034369F" w:rsidP="0034369F">
      <w:pPr>
        <w:pStyle w:val="PargrafodaLista"/>
        <w:numPr>
          <w:ilvl w:val="0"/>
          <w:numId w:val="30"/>
        </w:numPr>
        <w:rPr>
          <w:b/>
          <w:bCs/>
          <w:sz w:val="28"/>
          <w:szCs w:val="28"/>
        </w:rPr>
      </w:pPr>
      <w:r w:rsidRPr="0034369F">
        <w:rPr>
          <w:b/>
          <w:bCs/>
          <w:sz w:val="28"/>
          <w:szCs w:val="28"/>
        </w:rPr>
        <w:t>Funcionário por gênero – rosca</w:t>
      </w:r>
    </w:p>
    <w:p w14:paraId="12FB5F8D" w14:textId="04632DDC" w:rsidR="0034369F" w:rsidRDefault="0034369F" w:rsidP="000C2C07">
      <w:pPr>
        <w:pStyle w:val="PargrafodaLista"/>
        <w:numPr>
          <w:ilvl w:val="0"/>
          <w:numId w:val="31"/>
        </w:numPr>
      </w:pPr>
      <w:r>
        <w:t xml:space="preserve">Clicar no ícone de relatórios/gráficos </w:t>
      </w:r>
      <w:r w:rsidRPr="007F72F4">
        <w:rPr>
          <w:noProof/>
          <w:lang w:eastAsia="pt-BR"/>
        </w:rPr>
        <w:drawing>
          <wp:inline distT="0" distB="0" distL="0" distR="0" wp14:anchorId="5A3DCF00" wp14:editId="103B09FF">
            <wp:extent cx="304843" cy="362001"/>
            <wp:effectExtent l="0" t="0" r="0" b="0"/>
            <wp:docPr id="64" name="Imagem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04843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D6556" w14:textId="77777777" w:rsidR="0034369F" w:rsidRDefault="0034369F" w:rsidP="000C2C07">
      <w:pPr>
        <w:pStyle w:val="PargrafodaLista"/>
        <w:numPr>
          <w:ilvl w:val="0"/>
          <w:numId w:val="31"/>
        </w:numPr>
      </w:pPr>
      <w:r>
        <w:t>Clicar com o mouse no canvas.</w:t>
      </w:r>
    </w:p>
    <w:p w14:paraId="790CF2B2" w14:textId="77777777" w:rsidR="00AF1D67" w:rsidRDefault="0034369F" w:rsidP="00771320">
      <w:pPr>
        <w:pStyle w:val="PargrafodaLista"/>
        <w:numPr>
          <w:ilvl w:val="0"/>
          <w:numId w:val="31"/>
        </w:numPr>
      </w:pPr>
      <w:r>
        <w:t xml:space="preserve">Escolher o gráfico tipo funil </w:t>
      </w:r>
      <w:r w:rsidR="00AF1D67" w:rsidRPr="00AF1D67">
        <w:rPr>
          <w:noProof/>
          <w:lang w:eastAsia="pt-BR"/>
        </w:rPr>
        <w:drawing>
          <wp:inline distT="0" distB="0" distL="0" distR="0" wp14:anchorId="04E0AE60" wp14:editId="3A8E4D07">
            <wp:extent cx="1105054" cy="638264"/>
            <wp:effectExtent l="0" t="0" r="0" b="9525"/>
            <wp:docPr id="66" name="Imagem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105054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9D785" w14:textId="6BB77B95" w:rsidR="0034369F" w:rsidRDefault="0034369F" w:rsidP="00771320">
      <w:pPr>
        <w:pStyle w:val="PargrafodaLista"/>
        <w:numPr>
          <w:ilvl w:val="0"/>
          <w:numId w:val="31"/>
        </w:numPr>
      </w:pPr>
      <w:r>
        <w:t>Posicionar no local adequado</w:t>
      </w:r>
    </w:p>
    <w:p w14:paraId="672039A7" w14:textId="5C8D1918" w:rsidR="0034369F" w:rsidRDefault="00AF1D67" w:rsidP="0034369F">
      <w:pPr>
        <w:rPr>
          <w:b/>
          <w:bCs/>
          <w:sz w:val="28"/>
          <w:szCs w:val="28"/>
        </w:rPr>
      </w:pPr>
      <w:r w:rsidRPr="00AF1D67">
        <w:rPr>
          <w:b/>
          <w:bCs/>
          <w:noProof/>
          <w:sz w:val="28"/>
          <w:szCs w:val="28"/>
          <w:lang w:eastAsia="pt-BR"/>
        </w:rPr>
        <w:drawing>
          <wp:inline distT="0" distB="0" distL="0" distR="0" wp14:anchorId="4D824E91" wp14:editId="1B0CFE86">
            <wp:extent cx="2210108" cy="2286319"/>
            <wp:effectExtent l="0" t="0" r="0" b="0"/>
            <wp:docPr id="67" name="Imagem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210108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89353" w14:textId="66EF4D6B" w:rsidR="00AF1D67" w:rsidRPr="00AF1D67" w:rsidRDefault="00AF1D67" w:rsidP="00AF1D67">
      <w:pPr>
        <w:pStyle w:val="PargrafodaLista"/>
        <w:numPr>
          <w:ilvl w:val="0"/>
          <w:numId w:val="31"/>
        </w:numPr>
      </w:pPr>
      <w:r w:rsidRPr="00AF1D67">
        <w:t>Colocar os dados</w:t>
      </w:r>
    </w:p>
    <w:p w14:paraId="0579ED3F" w14:textId="73AEDE91" w:rsidR="00AF1D67" w:rsidRDefault="00AF1D67" w:rsidP="00AF1D67">
      <w:pPr>
        <w:pStyle w:val="PargrafodaLista"/>
        <w:ind w:left="1440"/>
        <w:rPr>
          <w:b/>
          <w:bCs/>
          <w:sz w:val="28"/>
          <w:szCs w:val="28"/>
        </w:rPr>
      </w:pPr>
      <w:r w:rsidRPr="00AF1D67">
        <w:rPr>
          <w:b/>
          <w:bCs/>
          <w:noProof/>
          <w:sz w:val="28"/>
          <w:szCs w:val="28"/>
          <w:lang w:eastAsia="pt-BR"/>
        </w:rPr>
        <w:drawing>
          <wp:inline distT="0" distB="0" distL="0" distR="0" wp14:anchorId="1C196A4E" wp14:editId="7EBEAAE4">
            <wp:extent cx="5400040" cy="1623060"/>
            <wp:effectExtent l="0" t="0" r="0" b="0"/>
            <wp:docPr id="68" name="Imagem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2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D56B1" w14:textId="11BFF0A5" w:rsidR="00AF1D67" w:rsidRDefault="00AF1D67" w:rsidP="00AF1D67">
      <w:pPr>
        <w:pStyle w:val="PargrafodaLista"/>
        <w:ind w:left="1440"/>
      </w:pPr>
      <w:r w:rsidRPr="00AF1D67">
        <w:t>Colocamos funcionário_genero em LEGENDA e Total de contratação em VALORES</w:t>
      </w:r>
      <w:r>
        <w:t>]</w:t>
      </w:r>
    </w:p>
    <w:p w14:paraId="0B7F9BEC" w14:textId="527F9173" w:rsidR="00AF1D67" w:rsidRDefault="00AF1D67" w:rsidP="00AF1D67">
      <w:pPr>
        <w:pStyle w:val="PargrafodaLista"/>
        <w:numPr>
          <w:ilvl w:val="0"/>
          <w:numId w:val="31"/>
        </w:numPr>
      </w:pPr>
      <w:r>
        <w:t>Acertar o título</w:t>
      </w:r>
    </w:p>
    <w:p w14:paraId="02FBD308" w14:textId="481C9158" w:rsidR="00AF1D67" w:rsidRDefault="00AF1D67" w:rsidP="00AF1D67">
      <w:r w:rsidRPr="00AF1D67">
        <w:rPr>
          <w:noProof/>
          <w:lang w:eastAsia="pt-BR"/>
        </w:rPr>
        <w:lastRenderedPageBreak/>
        <w:drawing>
          <wp:inline distT="0" distB="0" distL="0" distR="0" wp14:anchorId="3FE5C576" wp14:editId="6CD525EB">
            <wp:extent cx="1933845" cy="4134427"/>
            <wp:effectExtent l="0" t="0" r="9525" b="0"/>
            <wp:docPr id="69" name="Imagem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933845" cy="4134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0C93E" w14:textId="71AA3D46" w:rsidR="00AF1D67" w:rsidRDefault="00AF1D67" w:rsidP="00AF1D67">
      <w:r w:rsidRPr="00AF1D67">
        <w:rPr>
          <w:noProof/>
          <w:lang w:eastAsia="pt-BR"/>
        </w:rPr>
        <w:drawing>
          <wp:inline distT="0" distB="0" distL="0" distR="0" wp14:anchorId="776FBC9B" wp14:editId="1648607C">
            <wp:extent cx="5400040" cy="2466340"/>
            <wp:effectExtent l="0" t="0" r="0" b="0"/>
            <wp:docPr id="70" name="Imagem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6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DAA88" w14:textId="77777777" w:rsidR="00AF1D67" w:rsidRDefault="00AF1D67" w:rsidP="00AF1D67"/>
    <w:p w14:paraId="2EA62B82" w14:textId="78C01530" w:rsidR="00AF1D67" w:rsidRDefault="00AF1D67" w:rsidP="00AF1D67">
      <w:pPr>
        <w:pStyle w:val="PargrafodaLista"/>
        <w:numPr>
          <w:ilvl w:val="0"/>
          <w:numId w:val="31"/>
        </w:numPr>
      </w:pPr>
      <w:r>
        <w:t>Acertar a transparência – 100% ou próximo disto</w:t>
      </w:r>
    </w:p>
    <w:p w14:paraId="2F9E4BCB" w14:textId="7622663D" w:rsidR="00AF1D67" w:rsidRDefault="00AF1D67" w:rsidP="00AF1D67">
      <w:pPr>
        <w:pStyle w:val="PargrafodaLista"/>
      </w:pPr>
      <w:r w:rsidRPr="00AF1D67">
        <w:rPr>
          <w:noProof/>
          <w:lang w:eastAsia="pt-BR"/>
        </w:rPr>
        <w:drawing>
          <wp:inline distT="0" distB="0" distL="0" distR="0" wp14:anchorId="20B92AA6" wp14:editId="6238F05B">
            <wp:extent cx="5400040" cy="1209675"/>
            <wp:effectExtent l="0" t="0" r="0" b="9525"/>
            <wp:docPr id="71" name="Imagem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11AD0" w14:textId="5109E5AB" w:rsidR="00AF1D67" w:rsidRDefault="00AF1D67" w:rsidP="00AF1D67">
      <w:pPr>
        <w:pStyle w:val="PargrafodaLista"/>
        <w:numPr>
          <w:ilvl w:val="0"/>
          <w:numId w:val="31"/>
        </w:numPr>
      </w:pPr>
      <w:r>
        <w:t xml:space="preserve">Acertar o </w:t>
      </w:r>
      <w:r w:rsidR="0078578A">
        <w:t xml:space="preserve">estilo do </w:t>
      </w:r>
      <w:r>
        <w:t>rótulo</w:t>
      </w:r>
    </w:p>
    <w:p w14:paraId="03BCAAAA" w14:textId="3E927168" w:rsidR="0078578A" w:rsidRDefault="0078578A" w:rsidP="0078578A">
      <w:r w:rsidRPr="0078578A">
        <w:rPr>
          <w:noProof/>
          <w:lang w:eastAsia="pt-BR"/>
        </w:rPr>
        <w:lastRenderedPageBreak/>
        <w:drawing>
          <wp:inline distT="0" distB="0" distL="0" distR="0" wp14:anchorId="0B8A116A" wp14:editId="361429C0">
            <wp:extent cx="5400040" cy="1081405"/>
            <wp:effectExtent l="0" t="0" r="0" b="4445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8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587A3" w14:textId="5776B902" w:rsidR="0078578A" w:rsidRDefault="0078578A" w:rsidP="0078578A">
      <w:pPr>
        <w:pStyle w:val="PargrafodaLista"/>
        <w:numPr>
          <w:ilvl w:val="0"/>
          <w:numId w:val="31"/>
        </w:numPr>
      </w:pPr>
      <w:r>
        <w:t>Tirar a legenda</w:t>
      </w:r>
    </w:p>
    <w:p w14:paraId="00A4792B" w14:textId="7061CDE4" w:rsidR="0078578A" w:rsidRDefault="0078578A" w:rsidP="0078578A">
      <w:r w:rsidRPr="0078578A">
        <w:rPr>
          <w:noProof/>
          <w:lang w:eastAsia="pt-BR"/>
        </w:rPr>
        <w:drawing>
          <wp:inline distT="0" distB="0" distL="0" distR="0" wp14:anchorId="5A99E4D3" wp14:editId="5CEC4D64">
            <wp:extent cx="1981477" cy="323895"/>
            <wp:effectExtent l="0" t="0" r="0" b="0"/>
            <wp:docPr id="73" name="Imagem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4987D" w14:textId="2DC86886" w:rsidR="0078578A" w:rsidRDefault="0078578A" w:rsidP="0078578A">
      <w:r w:rsidRPr="0078578A">
        <w:rPr>
          <w:noProof/>
          <w:lang w:eastAsia="pt-BR"/>
        </w:rPr>
        <w:drawing>
          <wp:inline distT="0" distB="0" distL="0" distR="0" wp14:anchorId="407AD36D" wp14:editId="430DD9A9">
            <wp:extent cx="2362530" cy="2019582"/>
            <wp:effectExtent l="0" t="0" r="0" b="0"/>
            <wp:docPr id="74" name="Imagem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E9A7E" w14:textId="5058E4A3" w:rsidR="0078578A" w:rsidRDefault="0078578A" w:rsidP="0078578A">
      <w:r w:rsidRPr="0078578A">
        <w:rPr>
          <w:noProof/>
          <w:lang w:eastAsia="pt-BR"/>
        </w:rPr>
        <w:drawing>
          <wp:inline distT="0" distB="0" distL="0" distR="0" wp14:anchorId="501676EA" wp14:editId="4207482C">
            <wp:extent cx="5400040" cy="3187700"/>
            <wp:effectExtent l="0" t="0" r="0" b="0"/>
            <wp:docPr id="75" name="Imagem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8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5956A" w14:textId="77777777" w:rsidR="0078578A" w:rsidRDefault="0078578A" w:rsidP="0078578A">
      <w:r>
        <w:t xml:space="preserve">=================== </w:t>
      </w:r>
      <w:r w:rsidRPr="00234ABC">
        <w:rPr>
          <w:b/>
          <w:bCs/>
          <w:sz w:val="32"/>
          <w:szCs w:val="32"/>
        </w:rPr>
        <w:t>HOMEWORK – PARA CASA</w:t>
      </w:r>
      <w:r w:rsidRPr="00234ABC">
        <w:rPr>
          <w:sz w:val="32"/>
          <w:szCs w:val="32"/>
        </w:rPr>
        <w:t xml:space="preserve"> </w:t>
      </w:r>
      <w:r>
        <w:t>========================</w:t>
      </w:r>
    </w:p>
    <w:p w14:paraId="1125FB78" w14:textId="5688E19D" w:rsidR="00AF1D67" w:rsidRDefault="0078578A" w:rsidP="00AF1D67">
      <w:r>
        <w:t>=============================================================================</w:t>
      </w:r>
    </w:p>
    <w:p w14:paraId="6666641C" w14:textId="6D9387A3" w:rsidR="0078578A" w:rsidRDefault="0078578A" w:rsidP="00AF1D67">
      <w:pPr>
        <w:rPr>
          <w:b/>
          <w:bCs/>
          <w:sz w:val="28"/>
          <w:szCs w:val="28"/>
        </w:rPr>
      </w:pPr>
      <w:r w:rsidRPr="0078578A">
        <w:rPr>
          <w:b/>
          <w:bCs/>
          <w:sz w:val="28"/>
          <w:szCs w:val="28"/>
        </w:rPr>
        <w:t xml:space="preserve">Completar o Dashboard em casa. Dúvidas serão sanadas no início da próxima aula. Todo início de aula, </w:t>
      </w:r>
      <w:r w:rsidR="008C4FB2">
        <w:rPr>
          <w:b/>
          <w:bCs/>
          <w:sz w:val="28"/>
          <w:szCs w:val="28"/>
        </w:rPr>
        <w:t xml:space="preserve">tiraremos </w:t>
      </w:r>
      <w:r w:rsidR="008C4FB2" w:rsidRPr="0078578A">
        <w:rPr>
          <w:b/>
          <w:bCs/>
          <w:sz w:val="28"/>
          <w:szCs w:val="28"/>
        </w:rPr>
        <w:t>dúvidas</w:t>
      </w:r>
      <w:r w:rsidRPr="0078578A">
        <w:rPr>
          <w:b/>
          <w:bCs/>
          <w:sz w:val="28"/>
          <w:szCs w:val="28"/>
        </w:rPr>
        <w:t xml:space="preserve"> do homework (tarefas para casa)</w:t>
      </w:r>
    </w:p>
    <w:p w14:paraId="07C1349D" w14:textId="62D8704C" w:rsidR="00294321" w:rsidRDefault="00294321" w:rsidP="00294321">
      <w:pPr>
        <w:pStyle w:val="PargrafodaLista"/>
        <w:numPr>
          <w:ilvl w:val="0"/>
          <w:numId w:val="38"/>
        </w:numPr>
        <w:rPr>
          <w:b/>
          <w:bCs/>
          <w:sz w:val="28"/>
          <w:szCs w:val="28"/>
        </w:rPr>
      </w:pPr>
      <w:r w:rsidRPr="00294321">
        <w:rPr>
          <w:b/>
          <w:bCs/>
          <w:sz w:val="28"/>
          <w:szCs w:val="28"/>
        </w:rPr>
        <w:lastRenderedPageBreak/>
        <w:t>Segmentação por cargo</w:t>
      </w:r>
    </w:p>
    <w:p w14:paraId="24590A99" w14:textId="004B71E2" w:rsidR="00294321" w:rsidRPr="00294321" w:rsidRDefault="00294321" w:rsidP="00294321">
      <w:pPr>
        <w:pStyle w:val="PargrafodaLista"/>
        <w:numPr>
          <w:ilvl w:val="0"/>
          <w:numId w:val="38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uncionários ativos</w:t>
      </w:r>
    </w:p>
    <w:p w14:paraId="204CCB3E" w14:textId="77777777" w:rsidR="00294321" w:rsidRPr="0078578A" w:rsidRDefault="00294321" w:rsidP="00AF1D67">
      <w:pPr>
        <w:rPr>
          <w:b/>
          <w:bCs/>
          <w:sz w:val="28"/>
          <w:szCs w:val="28"/>
        </w:rPr>
      </w:pPr>
    </w:p>
    <w:p w14:paraId="287F6233" w14:textId="176B2827" w:rsidR="0078578A" w:rsidRDefault="0078578A" w:rsidP="0078578A">
      <w:pPr>
        <w:pStyle w:val="PargrafodaLista"/>
        <w:numPr>
          <w:ilvl w:val="0"/>
          <w:numId w:val="30"/>
        </w:numPr>
        <w:rPr>
          <w:b/>
          <w:bCs/>
          <w:sz w:val="28"/>
          <w:szCs w:val="28"/>
        </w:rPr>
      </w:pPr>
      <w:r w:rsidRPr="0078578A">
        <w:rPr>
          <w:b/>
          <w:bCs/>
          <w:sz w:val="28"/>
          <w:szCs w:val="28"/>
        </w:rPr>
        <w:t xml:space="preserve">Botão de Segmentação por </w:t>
      </w:r>
      <w:r w:rsidR="00F570DB">
        <w:rPr>
          <w:b/>
          <w:bCs/>
          <w:sz w:val="28"/>
          <w:szCs w:val="28"/>
        </w:rPr>
        <w:t>cargo</w:t>
      </w:r>
      <w:r w:rsidRPr="0078578A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–</w:t>
      </w:r>
      <w:r w:rsidRPr="0078578A">
        <w:rPr>
          <w:b/>
          <w:bCs/>
          <w:sz w:val="28"/>
          <w:szCs w:val="28"/>
        </w:rPr>
        <w:t xml:space="preserve"> segmentação</w:t>
      </w:r>
    </w:p>
    <w:p w14:paraId="4827C3B7" w14:textId="6285E0B4" w:rsidR="00F570DB" w:rsidRDefault="00F570DB" w:rsidP="00F570DB">
      <w:pPr>
        <w:pStyle w:val="PargrafodaLista"/>
        <w:numPr>
          <w:ilvl w:val="0"/>
          <w:numId w:val="33"/>
        </w:numPr>
      </w:pPr>
      <w:r>
        <w:t xml:space="preserve">Clicar no ícone de relatórios/gráficos </w:t>
      </w:r>
      <w:r w:rsidRPr="007F72F4">
        <w:rPr>
          <w:noProof/>
          <w:lang w:eastAsia="pt-BR"/>
        </w:rPr>
        <w:drawing>
          <wp:inline distT="0" distB="0" distL="0" distR="0" wp14:anchorId="650F005F" wp14:editId="0B8E38F9">
            <wp:extent cx="304843" cy="362001"/>
            <wp:effectExtent l="0" t="0" r="0" b="0"/>
            <wp:docPr id="76" name="Imagem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04843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C0F89" w14:textId="77777777" w:rsidR="00F570DB" w:rsidRDefault="00F570DB" w:rsidP="00F570DB">
      <w:pPr>
        <w:pStyle w:val="PargrafodaLista"/>
        <w:numPr>
          <w:ilvl w:val="0"/>
          <w:numId w:val="33"/>
        </w:numPr>
      </w:pPr>
      <w:r>
        <w:t>Clicar com o mouse no canvas.</w:t>
      </w:r>
    </w:p>
    <w:p w14:paraId="703CBC41" w14:textId="6E9173B1" w:rsidR="00F570DB" w:rsidRDefault="00F570DB" w:rsidP="00F570DB">
      <w:pPr>
        <w:pStyle w:val="PargrafodaLista"/>
        <w:numPr>
          <w:ilvl w:val="0"/>
          <w:numId w:val="33"/>
        </w:numPr>
      </w:pPr>
      <w:r>
        <w:t>Escolher o gráfico tipo segmentação de dados</w:t>
      </w:r>
      <w:r w:rsidRPr="00F570DB">
        <w:rPr>
          <w:noProof/>
          <w:lang w:eastAsia="pt-BR"/>
        </w:rPr>
        <w:drawing>
          <wp:inline distT="0" distB="0" distL="0" distR="0" wp14:anchorId="14B49119" wp14:editId="6E2F2B78">
            <wp:extent cx="1743318" cy="743054"/>
            <wp:effectExtent l="0" t="0" r="0" b="0"/>
            <wp:docPr id="82" name="Imagem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03167" w14:textId="27C2FF34" w:rsidR="00F570DB" w:rsidRDefault="00F570DB" w:rsidP="00F570DB">
      <w:pPr>
        <w:pStyle w:val="PargrafodaLista"/>
        <w:ind w:left="1080"/>
      </w:pPr>
      <w:r w:rsidRPr="00F570DB">
        <w:rPr>
          <w:b/>
          <w:bCs/>
          <w:noProof/>
          <w:sz w:val="28"/>
          <w:szCs w:val="28"/>
          <w:lang w:eastAsia="pt-BR"/>
        </w:rPr>
        <w:drawing>
          <wp:inline distT="0" distB="0" distL="0" distR="0" wp14:anchorId="7EC532BF" wp14:editId="6E38C6D0">
            <wp:extent cx="3858163" cy="2372056"/>
            <wp:effectExtent l="0" t="0" r="9525" b="9525"/>
            <wp:docPr id="84" name="Imagem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84947" w14:textId="48770A08" w:rsidR="00F570DB" w:rsidRDefault="00F570DB" w:rsidP="00F570DB">
      <w:pPr>
        <w:pStyle w:val="PargrafodaLista"/>
        <w:numPr>
          <w:ilvl w:val="0"/>
          <w:numId w:val="33"/>
        </w:numPr>
      </w:pPr>
      <w:r w:rsidRPr="00F570DB">
        <w:t>Escolher os dados para o segmento – funcionário_</w:t>
      </w:r>
      <w:r w:rsidR="00C34CBB">
        <w:t>cargo</w:t>
      </w:r>
    </w:p>
    <w:p w14:paraId="77D3ED2E" w14:textId="018859F1" w:rsidR="0078578A" w:rsidRDefault="00D75427" w:rsidP="00D75427">
      <w:pPr>
        <w:ind w:firstLine="708"/>
        <w:rPr>
          <w:b/>
          <w:bCs/>
          <w:sz w:val="28"/>
          <w:szCs w:val="28"/>
        </w:rPr>
      </w:pPr>
      <w:r w:rsidRPr="00D75427">
        <w:rPr>
          <w:b/>
          <w:bCs/>
          <w:noProof/>
          <w:sz w:val="28"/>
          <w:szCs w:val="28"/>
          <w:lang w:eastAsia="pt-BR"/>
        </w:rPr>
        <w:drawing>
          <wp:inline distT="0" distB="0" distL="0" distR="0" wp14:anchorId="2BEA06A6" wp14:editId="158DF1F7">
            <wp:extent cx="5400040" cy="2289175"/>
            <wp:effectExtent l="0" t="0" r="0" b="0"/>
            <wp:docPr id="85" name="Imagem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8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F116B" w14:textId="4259F457" w:rsidR="00D75427" w:rsidRDefault="00D75427" w:rsidP="00D75427">
      <w:pPr>
        <w:pStyle w:val="PargrafodaLista"/>
        <w:numPr>
          <w:ilvl w:val="0"/>
          <w:numId w:val="33"/>
        </w:numPr>
      </w:pPr>
      <w:r w:rsidRPr="00D75427">
        <w:t>Mudar o formato dos botões</w:t>
      </w:r>
      <w:r>
        <w:t xml:space="preserve"> para horizontal</w:t>
      </w:r>
    </w:p>
    <w:p w14:paraId="0FFF8B58" w14:textId="43A60627" w:rsidR="00D75427" w:rsidRDefault="00D75427" w:rsidP="00D75427">
      <w:pPr>
        <w:pStyle w:val="PargrafodaLista"/>
        <w:ind w:left="1080"/>
      </w:pPr>
      <w:r w:rsidRPr="00D75427">
        <w:rPr>
          <w:noProof/>
          <w:lang w:eastAsia="pt-BR"/>
        </w:rPr>
        <w:lastRenderedPageBreak/>
        <w:drawing>
          <wp:inline distT="0" distB="0" distL="0" distR="0" wp14:anchorId="4EFB876E" wp14:editId="0BAE9565">
            <wp:extent cx="5400040" cy="1539875"/>
            <wp:effectExtent l="0" t="0" r="0" b="3175"/>
            <wp:docPr id="86" name="Imagem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3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6E46D" w14:textId="4D5F4DEB" w:rsidR="00D75427" w:rsidRDefault="00D75427" w:rsidP="00D75427">
      <w:pPr>
        <w:pStyle w:val="PargrafodaLista"/>
        <w:numPr>
          <w:ilvl w:val="0"/>
          <w:numId w:val="33"/>
        </w:numPr>
      </w:pPr>
      <w:r>
        <w:t>Mudar o título</w:t>
      </w:r>
    </w:p>
    <w:p w14:paraId="5C3D105A" w14:textId="58185EC9" w:rsidR="00D75427" w:rsidRPr="00D75427" w:rsidRDefault="00D75427" w:rsidP="00D75427">
      <w:r w:rsidRPr="00D75427">
        <w:rPr>
          <w:noProof/>
          <w:lang w:eastAsia="pt-BR"/>
        </w:rPr>
        <w:drawing>
          <wp:inline distT="0" distB="0" distL="0" distR="0" wp14:anchorId="39F9192A" wp14:editId="2447396D">
            <wp:extent cx="1981477" cy="4496427"/>
            <wp:effectExtent l="0" t="0" r="0" b="0"/>
            <wp:docPr id="87" name="Imagem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4496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50B78" w14:textId="2B0C681C" w:rsidR="00D75427" w:rsidRDefault="00D75427" w:rsidP="00D75427">
      <w:pPr>
        <w:rPr>
          <w:b/>
          <w:bCs/>
          <w:sz w:val="28"/>
          <w:szCs w:val="28"/>
        </w:rPr>
      </w:pPr>
      <w:r w:rsidRPr="00D75427">
        <w:rPr>
          <w:b/>
          <w:bCs/>
          <w:noProof/>
          <w:sz w:val="28"/>
          <w:szCs w:val="28"/>
          <w:lang w:eastAsia="pt-BR"/>
        </w:rPr>
        <w:drawing>
          <wp:inline distT="0" distB="0" distL="0" distR="0" wp14:anchorId="0F7D5A9C" wp14:editId="5709B909">
            <wp:extent cx="2200582" cy="1609950"/>
            <wp:effectExtent l="0" t="0" r="0" b="9525"/>
            <wp:docPr id="88" name="Imagem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16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2CBD9" w14:textId="51B2545B" w:rsidR="00D75427" w:rsidRPr="00D75427" w:rsidRDefault="00D75427" w:rsidP="00D75427">
      <w:pPr>
        <w:pStyle w:val="PargrafodaLista"/>
        <w:numPr>
          <w:ilvl w:val="0"/>
          <w:numId w:val="33"/>
        </w:numPr>
      </w:pPr>
      <w:r w:rsidRPr="00D75427">
        <w:t>Mudar a transparência</w:t>
      </w:r>
      <w:r>
        <w:t xml:space="preserve"> para 100%</w:t>
      </w:r>
    </w:p>
    <w:p w14:paraId="0BD4D70C" w14:textId="415B0B8A" w:rsidR="00D75427" w:rsidRDefault="00D75427" w:rsidP="00D75427">
      <w:pPr>
        <w:rPr>
          <w:b/>
          <w:bCs/>
          <w:sz w:val="28"/>
          <w:szCs w:val="28"/>
        </w:rPr>
      </w:pPr>
      <w:r w:rsidRPr="00D75427">
        <w:rPr>
          <w:b/>
          <w:bCs/>
          <w:noProof/>
          <w:sz w:val="28"/>
          <w:szCs w:val="28"/>
          <w:lang w:eastAsia="pt-BR"/>
        </w:rPr>
        <w:lastRenderedPageBreak/>
        <w:drawing>
          <wp:inline distT="0" distB="0" distL="0" distR="0" wp14:anchorId="5046D14D" wp14:editId="47D8475F">
            <wp:extent cx="1981477" cy="1571844"/>
            <wp:effectExtent l="0" t="0" r="0" b="0"/>
            <wp:docPr id="89" name="Imagem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676DC" w14:textId="1EBF66DF" w:rsidR="00D75427" w:rsidRPr="00D75427" w:rsidRDefault="00D75427" w:rsidP="00D75427">
      <w:pPr>
        <w:pStyle w:val="PargrafodaLista"/>
        <w:numPr>
          <w:ilvl w:val="0"/>
          <w:numId w:val="33"/>
        </w:numPr>
      </w:pPr>
      <w:r w:rsidRPr="00D75427">
        <w:t>Tirar o cabeçalho</w:t>
      </w:r>
    </w:p>
    <w:p w14:paraId="2FDA3388" w14:textId="093F3D24" w:rsidR="00D75427" w:rsidRDefault="00D75427" w:rsidP="00D75427">
      <w:pPr>
        <w:rPr>
          <w:b/>
          <w:bCs/>
          <w:sz w:val="28"/>
          <w:szCs w:val="28"/>
        </w:rPr>
      </w:pPr>
      <w:r w:rsidRPr="00D75427">
        <w:rPr>
          <w:b/>
          <w:bCs/>
          <w:noProof/>
          <w:sz w:val="28"/>
          <w:szCs w:val="28"/>
          <w:lang w:eastAsia="pt-BR"/>
        </w:rPr>
        <w:drawing>
          <wp:inline distT="0" distB="0" distL="0" distR="0" wp14:anchorId="6AFFDB27" wp14:editId="7487651F">
            <wp:extent cx="2067213" cy="523948"/>
            <wp:effectExtent l="0" t="0" r="9525" b="9525"/>
            <wp:docPr id="90" name="Imagem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950B0" w14:textId="2171A09A" w:rsidR="00D75427" w:rsidRDefault="00D75427" w:rsidP="00D75427">
      <w:pPr>
        <w:rPr>
          <w:b/>
          <w:bCs/>
          <w:sz w:val="28"/>
          <w:szCs w:val="28"/>
        </w:rPr>
      </w:pPr>
      <w:r w:rsidRPr="00D75427">
        <w:rPr>
          <w:b/>
          <w:bCs/>
          <w:noProof/>
          <w:sz w:val="28"/>
          <w:szCs w:val="28"/>
          <w:lang w:eastAsia="pt-BR"/>
        </w:rPr>
        <w:drawing>
          <wp:inline distT="0" distB="0" distL="0" distR="0" wp14:anchorId="52C3B070" wp14:editId="38549F57">
            <wp:extent cx="2181529" cy="1800476"/>
            <wp:effectExtent l="0" t="0" r="9525" b="9525"/>
            <wp:docPr id="91" name="Imagem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80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952C1" w14:textId="0439138B" w:rsidR="00D75427" w:rsidRDefault="00D75427" w:rsidP="00D75427">
      <w:pPr>
        <w:pStyle w:val="PargrafodaLista"/>
        <w:numPr>
          <w:ilvl w:val="0"/>
          <w:numId w:val="33"/>
        </w:numPr>
      </w:pPr>
      <w:r>
        <w:t>Mudar a cor do botão</w:t>
      </w:r>
    </w:p>
    <w:p w14:paraId="1CAF65D5" w14:textId="244FC404" w:rsidR="00D75427" w:rsidRDefault="00D75427" w:rsidP="00D75427">
      <w:r w:rsidRPr="00D75427">
        <w:rPr>
          <w:noProof/>
          <w:lang w:eastAsia="pt-BR"/>
        </w:rPr>
        <w:drawing>
          <wp:inline distT="0" distB="0" distL="0" distR="0" wp14:anchorId="1F70E0E6" wp14:editId="4870A3FC">
            <wp:extent cx="1971950" cy="3667637"/>
            <wp:effectExtent l="0" t="0" r="9525" b="9525"/>
            <wp:docPr id="92" name="Imagem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366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F97EF" w14:textId="21F760D6" w:rsidR="00D75427" w:rsidRPr="00D75427" w:rsidRDefault="00D75427" w:rsidP="00D75427">
      <w:r w:rsidRPr="00D75427">
        <w:rPr>
          <w:noProof/>
          <w:lang w:eastAsia="pt-BR"/>
        </w:rPr>
        <w:lastRenderedPageBreak/>
        <w:drawing>
          <wp:inline distT="0" distB="0" distL="0" distR="0" wp14:anchorId="2A4AB21B" wp14:editId="0E9F90C6">
            <wp:extent cx="2086266" cy="1600423"/>
            <wp:effectExtent l="0" t="0" r="9525" b="0"/>
            <wp:docPr id="93" name="Imagem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086266" cy="160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AFF2D" w14:textId="2580945B" w:rsidR="00D75427" w:rsidRPr="00D75427" w:rsidRDefault="00D75427" w:rsidP="00D75427">
      <w:r w:rsidRPr="00D75427">
        <w:t>Como ficou até agora?</w:t>
      </w:r>
    </w:p>
    <w:p w14:paraId="50C820FA" w14:textId="3C15EA08" w:rsidR="00D75427" w:rsidRPr="00D75427" w:rsidRDefault="00D75427" w:rsidP="00D75427">
      <w:pPr>
        <w:rPr>
          <w:b/>
          <w:bCs/>
          <w:sz w:val="28"/>
          <w:szCs w:val="28"/>
        </w:rPr>
      </w:pPr>
      <w:r w:rsidRPr="00D75427">
        <w:rPr>
          <w:b/>
          <w:bCs/>
          <w:noProof/>
          <w:sz w:val="28"/>
          <w:szCs w:val="28"/>
          <w:lang w:eastAsia="pt-BR"/>
        </w:rPr>
        <w:drawing>
          <wp:inline distT="0" distB="0" distL="0" distR="0" wp14:anchorId="2FC00767" wp14:editId="77DF9F56">
            <wp:extent cx="5400040" cy="3262630"/>
            <wp:effectExtent l="0" t="0" r="0" b="0"/>
            <wp:docPr id="94" name="Imagem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6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7064F" w14:textId="644E695A" w:rsidR="0078578A" w:rsidRDefault="0078578A" w:rsidP="00A02F21">
      <w:pPr>
        <w:pStyle w:val="PargrafodaLista"/>
        <w:numPr>
          <w:ilvl w:val="0"/>
          <w:numId w:val="30"/>
        </w:numPr>
        <w:rPr>
          <w:b/>
          <w:bCs/>
          <w:sz w:val="28"/>
          <w:szCs w:val="28"/>
        </w:rPr>
      </w:pPr>
      <w:r w:rsidRPr="0078578A">
        <w:rPr>
          <w:b/>
          <w:bCs/>
          <w:sz w:val="28"/>
          <w:szCs w:val="28"/>
        </w:rPr>
        <w:t xml:space="preserve">Funcionários ativos </w:t>
      </w:r>
      <w:r>
        <w:rPr>
          <w:b/>
          <w:bCs/>
          <w:sz w:val="28"/>
          <w:szCs w:val="28"/>
        </w:rPr>
        <w:t>–</w:t>
      </w:r>
      <w:r w:rsidRPr="0078578A">
        <w:rPr>
          <w:b/>
          <w:bCs/>
          <w:sz w:val="28"/>
          <w:szCs w:val="28"/>
        </w:rPr>
        <w:t xml:space="preserve"> cartão</w:t>
      </w:r>
    </w:p>
    <w:p w14:paraId="53B75CF0" w14:textId="78753D14" w:rsidR="00F570DB" w:rsidRDefault="00F570DB" w:rsidP="00F570DB">
      <w:pPr>
        <w:pStyle w:val="PargrafodaLista"/>
        <w:numPr>
          <w:ilvl w:val="0"/>
          <w:numId w:val="34"/>
        </w:numPr>
      </w:pPr>
      <w:r>
        <w:t xml:space="preserve">Clicar no ícone de relatórios/gráficos </w:t>
      </w:r>
      <w:r w:rsidRPr="007F72F4">
        <w:rPr>
          <w:noProof/>
          <w:lang w:eastAsia="pt-BR"/>
        </w:rPr>
        <w:drawing>
          <wp:inline distT="0" distB="0" distL="0" distR="0" wp14:anchorId="4E4D3505" wp14:editId="02F7E9A5">
            <wp:extent cx="304843" cy="362001"/>
            <wp:effectExtent l="0" t="0" r="0" b="0"/>
            <wp:docPr id="78" name="Imagem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04843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532FD" w14:textId="77777777" w:rsidR="00F570DB" w:rsidRDefault="00F570DB" w:rsidP="00F570DB">
      <w:pPr>
        <w:pStyle w:val="PargrafodaLista"/>
        <w:numPr>
          <w:ilvl w:val="0"/>
          <w:numId w:val="34"/>
        </w:numPr>
      </w:pPr>
      <w:r>
        <w:t>Clicar com o mouse no canvas.</w:t>
      </w:r>
    </w:p>
    <w:p w14:paraId="7731D88B" w14:textId="46523796" w:rsidR="00F570DB" w:rsidRDefault="00D75427" w:rsidP="00F570DB">
      <w:pPr>
        <w:pStyle w:val="PargrafodaLista"/>
        <w:numPr>
          <w:ilvl w:val="0"/>
          <w:numId w:val="34"/>
        </w:numPr>
      </w:pPr>
      <w:r>
        <w:t>Copiar o cartão anterior (copiar/colar)</w:t>
      </w:r>
    </w:p>
    <w:p w14:paraId="5B2B52A0" w14:textId="5EBBDFFC" w:rsidR="00D75427" w:rsidRDefault="00D75427" w:rsidP="00D75427">
      <w:pPr>
        <w:pStyle w:val="PargrafodaLista"/>
        <w:ind w:left="1080"/>
      </w:pPr>
      <w:r w:rsidRPr="00D75427">
        <w:rPr>
          <w:noProof/>
          <w:lang w:eastAsia="pt-BR"/>
        </w:rPr>
        <w:drawing>
          <wp:inline distT="0" distB="0" distL="0" distR="0" wp14:anchorId="688CAE18" wp14:editId="77FFCFF8">
            <wp:extent cx="4639322" cy="1457528"/>
            <wp:effectExtent l="0" t="0" r="8890" b="9525"/>
            <wp:docPr id="95" name="Imagem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30586" w14:textId="03DB09CE" w:rsidR="00F570DB" w:rsidRDefault="00F570DB" w:rsidP="00F570DB">
      <w:pPr>
        <w:pStyle w:val="PargrafodaLista"/>
        <w:numPr>
          <w:ilvl w:val="0"/>
          <w:numId w:val="34"/>
        </w:numPr>
      </w:pPr>
      <w:r w:rsidRPr="00F570DB">
        <w:t xml:space="preserve">Escolher os dados para o </w:t>
      </w:r>
      <w:r w:rsidR="00D75427">
        <w:t>cartão – Funcionários_ativos no CAMPOS</w:t>
      </w:r>
    </w:p>
    <w:p w14:paraId="29C9FD93" w14:textId="1B662A10" w:rsidR="00F570DB" w:rsidRDefault="00D75427" w:rsidP="00F570DB">
      <w:r w:rsidRPr="00D75427">
        <w:rPr>
          <w:noProof/>
          <w:lang w:eastAsia="pt-BR"/>
        </w:rPr>
        <w:lastRenderedPageBreak/>
        <w:drawing>
          <wp:inline distT="0" distB="0" distL="0" distR="0" wp14:anchorId="452A8125" wp14:editId="0AA9491A">
            <wp:extent cx="2143424" cy="1105054"/>
            <wp:effectExtent l="0" t="0" r="9525" b="0"/>
            <wp:docPr id="96" name="Imagem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86375" w14:textId="3F67D31C" w:rsidR="00D75427" w:rsidRPr="00F570DB" w:rsidRDefault="00D75427" w:rsidP="00F570DB">
      <w:r w:rsidRPr="00D75427">
        <w:rPr>
          <w:noProof/>
          <w:lang w:eastAsia="pt-BR"/>
        </w:rPr>
        <w:drawing>
          <wp:inline distT="0" distB="0" distL="0" distR="0" wp14:anchorId="0D1AAAD9" wp14:editId="5318F9DB">
            <wp:extent cx="2314898" cy="1057423"/>
            <wp:effectExtent l="0" t="0" r="0" b="9525"/>
            <wp:docPr id="97" name="Imagem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2314898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6BB6F" w14:textId="2610CB97" w:rsidR="007826DC" w:rsidRDefault="007826DC" w:rsidP="0039478B">
      <w:pPr>
        <w:pBdr>
          <w:bottom w:val="double" w:sz="6" w:space="1" w:color="auto"/>
        </w:pBdr>
      </w:pPr>
    </w:p>
    <w:p w14:paraId="6D5F1C18" w14:textId="37034B0A" w:rsidR="009053FA" w:rsidRDefault="009053FA" w:rsidP="0039478B">
      <w:pPr>
        <w:pBdr>
          <w:bottom w:val="double" w:sz="6" w:space="1" w:color="auto"/>
        </w:pBdr>
      </w:pPr>
      <w:r w:rsidRPr="009053FA">
        <w:rPr>
          <w:noProof/>
          <w:lang w:eastAsia="pt-BR"/>
        </w:rPr>
        <w:drawing>
          <wp:inline distT="0" distB="0" distL="0" distR="0" wp14:anchorId="74051DE1" wp14:editId="689A1530">
            <wp:extent cx="5400040" cy="3150870"/>
            <wp:effectExtent l="0" t="0" r="0" b="0"/>
            <wp:docPr id="133" name="Imagem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5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66C07" w14:textId="7DA6C198" w:rsidR="00C34CBB" w:rsidRDefault="00C34CBB" w:rsidP="0039478B">
      <w:pPr>
        <w:rPr>
          <w:bCs/>
          <w:sz w:val="40"/>
          <w:szCs w:val="56"/>
        </w:rPr>
      </w:pPr>
      <w:r w:rsidRPr="00C34CBB">
        <w:rPr>
          <w:bCs/>
          <w:sz w:val="40"/>
          <w:szCs w:val="56"/>
        </w:rPr>
        <w:t>Posso fazer mais?</w:t>
      </w:r>
    </w:p>
    <w:p w14:paraId="015DE147" w14:textId="5AB71F07" w:rsidR="00C34CBB" w:rsidRDefault="00C34CBB" w:rsidP="0039478B">
      <w:pPr>
        <w:rPr>
          <w:bCs/>
          <w:sz w:val="40"/>
          <w:szCs w:val="56"/>
        </w:rPr>
      </w:pPr>
      <w:r w:rsidRPr="00C34CBB">
        <w:rPr>
          <w:bCs/>
          <w:noProof/>
          <w:sz w:val="40"/>
          <w:szCs w:val="56"/>
          <w:lang w:eastAsia="pt-BR"/>
        </w:rPr>
        <w:drawing>
          <wp:inline distT="0" distB="0" distL="0" distR="0" wp14:anchorId="161ECBE5" wp14:editId="3680BB6D">
            <wp:extent cx="2848373" cy="266737"/>
            <wp:effectExtent l="0" t="0" r="9525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848373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E30F3" w14:textId="002FE12C" w:rsidR="00C34CBB" w:rsidRDefault="00C34CBB" w:rsidP="0039478B">
      <w:pPr>
        <w:rPr>
          <w:bCs/>
          <w:sz w:val="40"/>
          <w:szCs w:val="56"/>
        </w:rPr>
      </w:pPr>
      <w:r>
        <w:rPr>
          <w:bCs/>
          <w:sz w:val="40"/>
          <w:szCs w:val="56"/>
        </w:rPr>
        <w:t>Que tal colocar um cartão para o turnover?</w:t>
      </w:r>
    </w:p>
    <w:p w14:paraId="47DE12E0" w14:textId="7B08D2E9" w:rsidR="00C34CBB" w:rsidRPr="00C34CBB" w:rsidRDefault="00C34CBB" w:rsidP="0039478B">
      <w:pPr>
        <w:rPr>
          <w:bCs/>
          <w:sz w:val="40"/>
          <w:szCs w:val="56"/>
        </w:rPr>
      </w:pPr>
      <w:r w:rsidRPr="00C34CBB">
        <w:rPr>
          <w:bCs/>
          <w:noProof/>
          <w:sz w:val="40"/>
          <w:szCs w:val="56"/>
          <w:lang w:eastAsia="pt-BR"/>
        </w:rPr>
        <w:lastRenderedPageBreak/>
        <w:drawing>
          <wp:inline distT="0" distB="0" distL="0" distR="0" wp14:anchorId="1C902677" wp14:editId="619D8C36">
            <wp:extent cx="5400040" cy="3143885"/>
            <wp:effectExtent l="0" t="0" r="0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4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74B99" w14:textId="77777777" w:rsidR="00C34CBB" w:rsidRDefault="00C34CBB" w:rsidP="0039478B">
      <w:pPr>
        <w:rPr>
          <w:b/>
          <w:bCs/>
          <w:sz w:val="56"/>
          <w:szCs w:val="56"/>
        </w:rPr>
      </w:pPr>
    </w:p>
    <w:p w14:paraId="4C923A54" w14:textId="3F6BE430" w:rsidR="007826DC" w:rsidRPr="00CD63B2" w:rsidRDefault="007826DC" w:rsidP="0039478B">
      <w:pPr>
        <w:rPr>
          <w:b/>
          <w:bCs/>
          <w:sz w:val="56"/>
          <w:szCs w:val="56"/>
        </w:rPr>
      </w:pPr>
      <w:r w:rsidRPr="00CD63B2">
        <w:rPr>
          <w:b/>
          <w:bCs/>
          <w:sz w:val="56"/>
          <w:szCs w:val="56"/>
        </w:rPr>
        <w:t>EXTRA</w:t>
      </w:r>
      <w:r w:rsidR="00CD63B2">
        <w:rPr>
          <w:b/>
          <w:bCs/>
          <w:sz w:val="56"/>
          <w:szCs w:val="56"/>
        </w:rPr>
        <w:t xml:space="preserve"> – Carregar pastas</w:t>
      </w:r>
      <w:r w:rsidR="00C34CBB">
        <w:rPr>
          <w:b/>
          <w:bCs/>
          <w:sz w:val="56"/>
          <w:szCs w:val="56"/>
        </w:rPr>
        <w:t xml:space="preserve"> – vamos ver no início da aula de sexta antes da avaliação de pares</w:t>
      </w:r>
    </w:p>
    <w:p w14:paraId="5B71B283" w14:textId="33A6CE3F" w:rsidR="007826DC" w:rsidRDefault="007826DC" w:rsidP="0039478B">
      <w:r w:rsidRPr="007826DC">
        <w:rPr>
          <w:noProof/>
          <w:lang w:eastAsia="pt-BR"/>
        </w:rPr>
        <w:drawing>
          <wp:inline distT="0" distB="0" distL="0" distR="0" wp14:anchorId="6F3C6BCC" wp14:editId="7C005416">
            <wp:extent cx="3353268" cy="2229161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2229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32347" w14:textId="0FE97719" w:rsidR="007826DC" w:rsidRDefault="007826DC" w:rsidP="0039478B"/>
    <w:p w14:paraId="0A8ABC06" w14:textId="49F3FE09" w:rsidR="007826DC" w:rsidRDefault="007826DC" w:rsidP="0039478B">
      <w:r>
        <w:t>Vamos escolher a pasta onde estão os arquivos</w:t>
      </w:r>
    </w:p>
    <w:p w14:paraId="30657D4E" w14:textId="6EABC1E9" w:rsidR="007826DC" w:rsidRDefault="007826DC" w:rsidP="0039478B">
      <w:r w:rsidRPr="007826DC">
        <w:rPr>
          <w:noProof/>
          <w:lang w:eastAsia="pt-BR"/>
        </w:rPr>
        <w:lastRenderedPageBreak/>
        <w:drawing>
          <wp:inline distT="0" distB="0" distL="0" distR="0" wp14:anchorId="0D868317" wp14:editId="5480DD04">
            <wp:extent cx="5400040" cy="1725930"/>
            <wp:effectExtent l="0" t="0" r="0" b="762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2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AF138" w14:textId="18549821" w:rsidR="007826DC" w:rsidRDefault="007826DC" w:rsidP="0039478B">
      <w:r>
        <w:t>Clicar OK</w:t>
      </w:r>
    </w:p>
    <w:p w14:paraId="005CDC92" w14:textId="6DAA0234" w:rsidR="007826DC" w:rsidRDefault="007826DC" w:rsidP="0039478B">
      <w:r w:rsidRPr="007826DC">
        <w:rPr>
          <w:noProof/>
          <w:lang w:eastAsia="pt-BR"/>
        </w:rPr>
        <w:drawing>
          <wp:inline distT="0" distB="0" distL="0" distR="0" wp14:anchorId="2E236C25" wp14:editId="6C4119D2">
            <wp:extent cx="5400040" cy="4017010"/>
            <wp:effectExtent l="0" t="0" r="0" b="254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1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0993A" w14:textId="6A133350" w:rsidR="007826DC" w:rsidRDefault="007826DC" w:rsidP="0039478B"/>
    <w:p w14:paraId="7DA47DF8" w14:textId="4613914D" w:rsidR="007826DC" w:rsidRDefault="007826DC" w:rsidP="0039478B">
      <w:r>
        <w:t>Clicar Transformar dados</w:t>
      </w:r>
    </w:p>
    <w:p w14:paraId="77BA0951" w14:textId="13F5270C" w:rsidR="007826DC" w:rsidRDefault="007826DC" w:rsidP="0039478B">
      <w:r w:rsidRPr="007826DC">
        <w:rPr>
          <w:noProof/>
          <w:lang w:eastAsia="pt-BR"/>
        </w:rPr>
        <w:drawing>
          <wp:inline distT="0" distB="0" distL="0" distR="0" wp14:anchorId="572D4449" wp14:editId="7EA17AE9">
            <wp:extent cx="1324160" cy="1028844"/>
            <wp:effectExtent l="0" t="0" r="9525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324160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7A823" w14:textId="77777777" w:rsidR="007826DC" w:rsidRDefault="007826DC" w:rsidP="0039478B"/>
    <w:p w14:paraId="4547DB99" w14:textId="61AAD4DC" w:rsidR="007826DC" w:rsidRDefault="007826DC" w:rsidP="0039478B">
      <w:r>
        <w:t>E vamos para o PowerQuery</w:t>
      </w:r>
    </w:p>
    <w:p w14:paraId="71B4D47C" w14:textId="41488DB6" w:rsidR="007826DC" w:rsidRDefault="007826DC" w:rsidP="0039478B"/>
    <w:p w14:paraId="177151EA" w14:textId="0EA82E95" w:rsidR="007826DC" w:rsidRDefault="007826DC" w:rsidP="0039478B">
      <w:r>
        <w:lastRenderedPageBreak/>
        <w:t>Vamos selecionar apenas os arquivos que iniciam com o nome Vendas_</w:t>
      </w:r>
    </w:p>
    <w:p w14:paraId="650FC5D8" w14:textId="37958CD0" w:rsidR="007826DC" w:rsidRDefault="007826DC" w:rsidP="0039478B">
      <w:r>
        <w:t>(assim, poderá ter outros arquivos no mesmo diretório/pasta)</w:t>
      </w:r>
    </w:p>
    <w:p w14:paraId="7F47CEBE" w14:textId="00D33E4C" w:rsidR="007826DC" w:rsidRDefault="007826DC" w:rsidP="0039478B"/>
    <w:p w14:paraId="4309930B" w14:textId="19656B2E" w:rsidR="007826DC" w:rsidRDefault="007826DC" w:rsidP="0039478B">
      <w:r>
        <w:t>Filtrar a segunda coluna</w:t>
      </w:r>
    </w:p>
    <w:p w14:paraId="62CD869F" w14:textId="4E55629B" w:rsidR="007826DC" w:rsidRDefault="0051444B" w:rsidP="0039478B">
      <w:r w:rsidRPr="0051444B">
        <w:rPr>
          <w:noProof/>
          <w:lang w:eastAsia="pt-BR"/>
        </w:rPr>
        <w:drawing>
          <wp:inline distT="0" distB="0" distL="0" distR="0" wp14:anchorId="3CB4BC62" wp14:editId="350A7DB4">
            <wp:extent cx="5400040" cy="2540635"/>
            <wp:effectExtent l="0" t="0" r="0" b="0"/>
            <wp:docPr id="79" name="Imagem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4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1444B">
        <w:rPr>
          <w:noProof/>
          <w:lang w:eastAsia="pt-BR"/>
        </w:rPr>
        <w:drawing>
          <wp:anchor distT="0" distB="0" distL="114300" distR="114300" simplePos="0" relativeHeight="251659264" behindDoc="0" locked="0" layoutInCell="1" allowOverlap="1" wp14:anchorId="0A4B5CF4" wp14:editId="331E62CC">
            <wp:simplePos x="1076325" y="895350"/>
            <wp:positionH relativeFrom="column">
              <wp:align>left</wp:align>
            </wp:positionH>
            <wp:positionV relativeFrom="paragraph">
              <wp:align>top</wp:align>
            </wp:positionV>
            <wp:extent cx="5144218" cy="2314898"/>
            <wp:effectExtent l="0" t="0" r="0" b="9525"/>
            <wp:wrapSquare wrapText="bothSides"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</w:p>
    <w:p w14:paraId="0A324871" w14:textId="77777777" w:rsidR="0051444B" w:rsidRDefault="0051444B" w:rsidP="0039478B"/>
    <w:p w14:paraId="4D67BCDE" w14:textId="408D6317" w:rsidR="007826DC" w:rsidRDefault="007826DC" w:rsidP="0039478B">
      <w:r>
        <w:t>Clicar OK</w:t>
      </w:r>
    </w:p>
    <w:p w14:paraId="0B1F33FD" w14:textId="57D4F22E" w:rsidR="007826DC" w:rsidRDefault="007826DC" w:rsidP="0039478B">
      <w:r w:rsidRPr="007826DC">
        <w:rPr>
          <w:noProof/>
          <w:lang w:eastAsia="pt-BR"/>
        </w:rPr>
        <w:drawing>
          <wp:inline distT="0" distB="0" distL="0" distR="0" wp14:anchorId="27A2AF95" wp14:editId="37086344">
            <wp:extent cx="5400040" cy="1623060"/>
            <wp:effectExtent l="0" t="0" r="0" b="0"/>
            <wp:docPr id="54" name="Imagem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2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BBDAF" w14:textId="3B331401" w:rsidR="007826DC" w:rsidRDefault="007826DC" w:rsidP="0039478B">
      <w:r>
        <w:lastRenderedPageBreak/>
        <w:t xml:space="preserve">Agora vamos trabalhar apenas estes 3. Se tivesse 4, apareceria 4. Veja que o PBI gravou este processo de escolher os arquivos; Agora não vai precisar fazer esta etapa mais... </w:t>
      </w:r>
    </w:p>
    <w:p w14:paraId="35BF5B92" w14:textId="6DFFF532" w:rsidR="007826DC" w:rsidRDefault="007826DC" w:rsidP="0039478B">
      <w:r w:rsidRPr="007826DC">
        <w:rPr>
          <w:noProof/>
          <w:lang w:eastAsia="pt-BR"/>
        </w:rPr>
        <w:drawing>
          <wp:inline distT="0" distB="0" distL="0" distR="0" wp14:anchorId="6CCAC84D" wp14:editId="3A732284">
            <wp:extent cx="2438740" cy="1295581"/>
            <wp:effectExtent l="0" t="0" r="0" b="0"/>
            <wp:docPr id="56" name="Imagem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E77CD" w14:textId="31934554" w:rsidR="007826DC" w:rsidRDefault="007826DC" w:rsidP="0039478B"/>
    <w:p w14:paraId="79D76E9F" w14:textId="41A27F34" w:rsidR="007826DC" w:rsidRDefault="007826DC" w:rsidP="0039478B">
      <w:r>
        <w:t>Agora vamos combinar estes 3 em uma só consulta.</w:t>
      </w:r>
    </w:p>
    <w:p w14:paraId="11F6D6B8" w14:textId="08413277" w:rsidR="007826DC" w:rsidRDefault="007826DC" w:rsidP="0039478B">
      <w:r>
        <w:t>A</w:t>
      </w:r>
      <w:r w:rsidR="00C34CBB">
        <w:t xml:space="preserve"> </w:t>
      </w:r>
      <w:r>
        <w:t xml:space="preserve">direita do rótulo da coluna </w:t>
      </w:r>
      <w:r w:rsidR="00E7310D">
        <w:t>“</w:t>
      </w:r>
      <w:r>
        <w:t>Content</w:t>
      </w:r>
      <w:r w:rsidR="00E7310D">
        <w:t>” (primeira coluna)</w:t>
      </w:r>
      <w:r>
        <w:t xml:space="preserve"> clicar o seu ícone</w:t>
      </w:r>
    </w:p>
    <w:p w14:paraId="58421E76" w14:textId="708DAAEE" w:rsidR="007826DC" w:rsidRDefault="007826DC" w:rsidP="0039478B">
      <w:r w:rsidRPr="007826DC">
        <w:rPr>
          <w:noProof/>
          <w:lang w:eastAsia="pt-BR"/>
        </w:rPr>
        <w:drawing>
          <wp:inline distT="0" distB="0" distL="0" distR="0" wp14:anchorId="2A0A38A1" wp14:editId="652B54B9">
            <wp:extent cx="352474" cy="371527"/>
            <wp:effectExtent l="0" t="0" r="9525" b="9525"/>
            <wp:docPr id="58" name="Imagem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52474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37309" w14:textId="23840F0C" w:rsidR="00E7310D" w:rsidRDefault="00E7310D" w:rsidP="0039478B">
      <w:r>
        <w:t>Seta para baixo e escolha salvador</w:t>
      </w:r>
    </w:p>
    <w:p w14:paraId="1A197155" w14:textId="0189DF61" w:rsidR="007826DC" w:rsidRDefault="007826DC" w:rsidP="0039478B">
      <w:r w:rsidRPr="007826DC">
        <w:rPr>
          <w:noProof/>
          <w:lang w:eastAsia="pt-BR"/>
        </w:rPr>
        <w:drawing>
          <wp:inline distT="0" distB="0" distL="0" distR="0" wp14:anchorId="161467B3" wp14:editId="5993434E">
            <wp:extent cx="5400040" cy="4553585"/>
            <wp:effectExtent l="0" t="0" r="0" b="0"/>
            <wp:docPr id="65" name="Imagem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55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B5020" w14:textId="16D43241" w:rsidR="007826DC" w:rsidRDefault="007826DC" w:rsidP="0039478B">
      <w:r>
        <w:t>Arquivo amostra</w:t>
      </w:r>
    </w:p>
    <w:p w14:paraId="6598B277" w14:textId="7C8DB46B" w:rsidR="007826DC" w:rsidRDefault="007826DC" w:rsidP="0039478B">
      <w:r>
        <w:lastRenderedPageBreak/>
        <w:t>Vamos escolher Salvador como modelo de arquivo. Todos os demais devem estar iguais a este. Iguais, significa as mesmas colunas e mesmo tipo de dados. O nome da planilha também deve ser igual (digo o nome da planilha dentro do arquivo excel)</w:t>
      </w:r>
    </w:p>
    <w:p w14:paraId="634F5911" w14:textId="7618C61A" w:rsidR="007826DC" w:rsidRDefault="007826DC" w:rsidP="0039478B"/>
    <w:p w14:paraId="2F74C6FC" w14:textId="07661FBE" w:rsidR="007826DC" w:rsidRDefault="007826DC" w:rsidP="0039478B">
      <w:r w:rsidRPr="007826DC">
        <w:rPr>
          <w:noProof/>
          <w:lang w:eastAsia="pt-BR"/>
        </w:rPr>
        <w:drawing>
          <wp:inline distT="0" distB="0" distL="0" distR="0" wp14:anchorId="07160BFC" wp14:editId="73D682D5">
            <wp:extent cx="5001323" cy="1333686"/>
            <wp:effectExtent l="0" t="0" r="8890" b="0"/>
            <wp:docPr id="77" name="Imagem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001323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C60F6" w14:textId="45D3E221" w:rsidR="007826DC" w:rsidRDefault="007826DC" w:rsidP="0039478B"/>
    <w:p w14:paraId="41BF0D26" w14:textId="470A643F" w:rsidR="007826DC" w:rsidRDefault="007826DC" w:rsidP="0039478B"/>
    <w:p w14:paraId="74B49E6C" w14:textId="3070A7C2" w:rsidR="007826DC" w:rsidRDefault="007826DC" w:rsidP="0039478B">
      <w:r>
        <w:t xml:space="preserve">Escolha a planilha </w:t>
      </w:r>
      <w:r w:rsidR="00E7310D">
        <w:t>“</w:t>
      </w:r>
      <w:r w:rsidR="003F1184">
        <w:t>Dados</w:t>
      </w:r>
      <w:r w:rsidR="00E7310D">
        <w:t>”</w:t>
      </w:r>
    </w:p>
    <w:p w14:paraId="4A36DD95" w14:textId="35C92901" w:rsidR="007826DC" w:rsidRDefault="003F1184" w:rsidP="0039478B">
      <w:r w:rsidRPr="003F1184">
        <w:rPr>
          <w:noProof/>
          <w:lang w:eastAsia="pt-BR"/>
        </w:rPr>
        <w:drawing>
          <wp:inline distT="0" distB="0" distL="0" distR="0" wp14:anchorId="0136CCEE" wp14:editId="2E607777">
            <wp:extent cx="3305636" cy="809738"/>
            <wp:effectExtent l="0" t="0" r="9525" b="9525"/>
            <wp:docPr id="110" name="Imagem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75A0F" w14:textId="2EB09458" w:rsidR="007826DC" w:rsidRDefault="003F1184" w:rsidP="0039478B">
      <w:r w:rsidRPr="003F1184">
        <w:rPr>
          <w:noProof/>
          <w:lang w:eastAsia="pt-BR"/>
        </w:rPr>
        <w:drawing>
          <wp:inline distT="0" distB="0" distL="0" distR="0" wp14:anchorId="4737C903" wp14:editId="19DBC615">
            <wp:extent cx="5400040" cy="2867025"/>
            <wp:effectExtent l="0" t="0" r="0" b="9525"/>
            <wp:docPr id="114" name="Imagem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69B24" w14:textId="4B602B96" w:rsidR="003F1184" w:rsidRDefault="003F1184" w:rsidP="0039478B">
      <w:r>
        <w:t>E vai para o POwerquery</w:t>
      </w:r>
    </w:p>
    <w:p w14:paraId="4374FAC0" w14:textId="6214DCF7" w:rsidR="003F1184" w:rsidRDefault="003F1184" w:rsidP="0039478B">
      <w:r w:rsidRPr="003F1184">
        <w:rPr>
          <w:noProof/>
          <w:lang w:eastAsia="pt-BR"/>
        </w:rPr>
        <w:drawing>
          <wp:inline distT="0" distB="0" distL="0" distR="0" wp14:anchorId="1680F328" wp14:editId="6BFCF376">
            <wp:extent cx="1733792" cy="943107"/>
            <wp:effectExtent l="0" t="0" r="0" b="9525"/>
            <wp:docPr id="81" name="Imagem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733792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DED89" w14:textId="5B32694D" w:rsidR="003F1184" w:rsidRDefault="003F1184" w:rsidP="0039478B">
      <w:r>
        <w:t>Fechar e aplicar</w:t>
      </w:r>
    </w:p>
    <w:p w14:paraId="572793BF" w14:textId="0F9895F5" w:rsidR="007826DC" w:rsidRDefault="003F1184" w:rsidP="0039478B">
      <w:r>
        <w:lastRenderedPageBreak/>
        <w:t>Confira se tem mais de uma cidade</w:t>
      </w:r>
      <w:r w:rsidR="00E7310D">
        <w:t xml:space="preserve"> (são 3)</w:t>
      </w:r>
    </w:p>
    <w:p w14:paraId="7C05BCDF" w14:textId="1878E3DF" w:rsidR="003F1184" w:rsidRDefault="003F1184" w:rsidP="0039478B">
      <w:r w:rsidRPr="003F1184">
        <w:rPr>
          <w:noProof/>
          <w:lang w:eastAsia="pt-BR"/>
        </w:rPr>
        <w:drawing>
          <wp:inline distT="0" distB="0" distL="0" distR="0" wp14:anchorId="579BA583" wp14:editId="09298250">
            <wp:extent cx="3839111" cy="3277057"/>
            <wp:effectExtent l="0" t="0" r="9525" b="0"/>
            <wp:docPr id="115" name="Imagem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3277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AAD50" w14:textId="19C92C18" w:rsidR="003F1184" w:rsidRDefault="003F1184" w:rsidP="0039478B"/>
    <w:p w14:paraId="55AD420D" w14:textId="72CBC270" w:rsidR="003F1184" w:rsidRDefault="003F1184" w:rsidP="0039478B"/>
    <w:p w14:paraId="0DEF3B1A" w14:textId="5A0EF534" w:rsidR="003F1184" w:rsidRDefault="003F1184" w:rsidP="0039478B">
      <w:r>
        <w:t>Fechou. Vamos fazer um gráfico</w:t>
      </w:r>
    </w:p>
    <w:p w14:paraId="0AE1C235" w14:textId="1629D702" w:rsidR="00E7310D" w:rsidRDefault="00E7310D" w:rsidP="0039478B">
      <w:r>
        <w:t>Colunas clusterizado</w:t>
      </w:r>
    </w:p>
    <w:p w14:paraId="5E2A16B5" w14:textId="4A9FF2EF" w:rsidR="00E7310D" w:rsidRDefault="00E7310D" w:rsidP="0039478B">
      <w:r>
        <w:t>Cidade no eixo e vendas no valor</w:t>
      </w:r>
    </w:p>
    <w:p w14:paraId="204363DA" w14:textId="2D5B1C53" w:rsidR="003F1184" w:rsidRDefault="003F1184" w:rsidP="0039478B">
      <w:r w:rsidRPr="003F1184">
        <w:rPr>
          <w:noProof/>
          <w:lang w:eastAsia="pt-BR"/>
        </w:rPr>
        <w:drawing>
          <wp:inline distT="0" distB="0" distL="0" distR="0" wp14:anchorId="1118CD72" wp14:editId="49E69125">
            <wp:extent cx="5400040" cy="3229610"/>
            <wp:effectExtent l="0" t="0" r="0" b="8890"/>
            <wp:docPr id="116" name="Imagem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A5480" w14:textId="569586DD" w:rsidR="003F1184" w:rsidRDefault="003F1184" w:rsidP="0039478B"/>
    <w:p w14:paraId="4163B9E8" w14:textId="29DFC928" w:rsidR="003F1184" w:rsidRDefault="003F1184" w:rsidP="0039478B"/>
    <w:p w14:paraId="0934CF23" w14:textId="510F0429" w:rsidR="003F1184" w:rsidRDefault="003F1184" w:rsidP="0039478B">
      <w:r>
        <w:t>Vendas por valor é a única coisa que interessa?</w:t>
      </w:r>
    </w:p>
    <w:p w14:paraId="481F7A4D" w14:textId="5B3C959A" w:rsidR="003F1184" w:rsidRDefault="003F1184" w:rsidP="0039478B">
      <w:r>
        <w:t>Podemos fazer um outro por quantidade</w:t>
      </w:r>
    </w:p>
    <w:p w14:paraId="3E440A70" w14:textId="4DE14E06" w:rsidR="003F1184" w:rsidRDefault="003F1184" w:rsidP="0039478B">
      <w:r w:rsidRPr="003F1184">
        <w:rPr>
          <w:noProof/>
          <w:lang w:eastAsia="pt-BR"/>
        </w:rPr>
        <w:drawing>
          <wp:inline distT="0" distB="0" distL="0" distR="0" wp14:anchorId="701CB776" wp14:editId="054F4A48">
            <wp:extent cx="5400040" cy="3221355"/>
            <wp:effectExtent l="0" t="0" r="0" b="0"/>
            <wp:docPr id="117" name="Imagem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B19EA" w14:textId="25790AF8" w:rsidR="003F1184" w:rsidRDefault="003F1184" w:rsidP="0039478B"/>
    <w:p w14:paraId="2FA69AC5" w14:textId="33DF0F53" w:rsidR="003F1184" w:rsidRDefault="003F1184" w:rsidP="0039478B">
      <w:r>
        <w:t>Ou podemos fazer tudo junto 2 em UM que é muito melhor!</w:t>
      </w:r>
    </w:p>
    <w:p w14:paraId="0F5BA744" w14:textId="5B96861E" w:rsidR="00E7310D" w:rsidRDefault="00E7310D" w:rsidP="0039478B">
      <w:r>
        <w:t>Outro tipo de gráfico</w:t>
      </w:r>
    </w:p>
    <w:p w14:paraId="38A41905" w14:textId="7F363585" w:rsidR="00E7310D" w:rsidRDefault="00E7310D" w:rsidP="0039478B">
      <w:r>
        <w:t>Colunas empilhadas e linhas</w:t>
      </w:r>
    </w:p>
    <w:p w14:paraId="5DB03BBB" w14:textId="2BB9032B" w:rsidR="00E7310D" w:rsidRDefault="00E7310D" w:rsidP="0039478B">
      <w:r>
        <w:t>Vendas em valor linha e qtde em valor coluna ou vice-versa</w:t>
      </w:r>
    </w:p>
    <w:p w14:paraId="562EC5E2" w14:textId="726B9AD4" w:rsidR="003F1184" w:rsidRDefault="003F1184" w:rsidP="0039478B">
      <w:r w:rsidRPr="003F1184">
        <w:rPr>
          <w:noProof/>
          <w:lang w:eastAsia="pt-BR"/>
        </w:rPr>
        <w:drawing>
          <wp:inline distT="0" distB="0" distL="0" distR="0" wp14:anchorId="5B8170D7" wp14:editId="7BA353CB">
            <wp:extent cx="5400040" cy="3129915"/>
            <wp:effectExtent l="0" t="0" r="0" b="0"/>
            <wp:docPr id="118" name="Imagem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2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FBA97" w14:textId="1F364706" w:rsidR="003F1184" w:rsidRDefault="003F1184" w:rsidP="0039478B"/>
    <w:p w14:paraId="004F76A4" w14:textId="740B4E7F" w:rsidR="003F1184" w:rsidRDefault="003F1184" w:rsidP="0039478B">
      <w:r>
        <w:t xml:space="preserve">Lembramos que temos apenas 3 cidades. E se as filiais continuarem mandando os dados </w:t>
      </w:r>
      <w:r w:rsidR="00281E64">
        <w:t xml:space="preserve">(e suas atualizações) </w:t>
      </w:r>
      <w:r>
        <w:t>na mesma planilha, basta colocar</w:t>
      </w:r>
      <w:r w:rsidR="00281E64">
        <w:t xml:space="preserve"> na mesma pasta e ATUAL</w:t>
      </w:r>
      <w:r w:rsidR="00E7310D">
        <w:t>I</w:t>
      </w:r>
      <w:r w:rsidR="00281E64">
        <w:t>ZAR.</w:t>
      </w:r>
    </w:p>
    <w:p w14:paraId="469777ED" w14:textId="32CDDB8F" w:rsidR="00281E64" w:rsidRDefault="00281E64" w:rsidP="0039478B"/>
    <w:p w14:paraId="1E6CC6D5" w14:textId="5C7B9BC7" w:rsidR="00281E64" w:rsidRDefault="00281E64" w:rsidP="0039478B">
      <w:r w:rsidRPr="00281E64">
        <w:rPr>
          <w:noProof/>
          <w:lang w:eastAsia="pt-BR"/>
        </w:rPr>
        <w:drawing>
          <wp:inline distT="0" distB="0" distL="0" distR="0" wp14:anchorId="246F7CB7" wp14:editId="641032D9">
            <wp:extent cx="609685" cy="943107"/>
            <wp:effectExtent l="0" t="0" r="0" b="9525"/>
            <wp:docPr id="119" name="Imagem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609685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3FF2E" w14:textId="61E836D2" w:rsidR="00281E64" w:rsidRDefault="00281E64" w:rsidP="0039478B">
      <w:r>
        <w:t>No menu da página inicial</w:t>
      </w:r>
    </w:p>
    <w:p w14:paraId="248BFED1" w14:textId="1C538762" w:rsidR="00281E64" w:rsidRDefault="00281E64" w:rsidP="0039478B">
      <w:r>
        <w:t>Acabamos de receber um novo arquivo de Salvador com uma nova leva de vendas. Vamos colocar o mesmo arquivo na pasta e dar atualizar.</w:t>
      </w:r>
    </w:p>
    <w:p w14:paraId="4B7D7A71" w14:textId="5E3796B4" w:rsidR="00E7310D" w:rsidRDefault="00E7310D" w:rsidP="0039478B">
      <w:r>
        <w:t>Anote o valor de salvador e coloque o arquivo novo (Salvador NOVO)  no mesmo diretório. Observe o novo valor de salvador</w:t>
      </w:r>
    </w:p>
    <w:p w14:paraId="5DCEDEBC" w14:textId="6443C024" w:rsidR="00281E64" w:rsidRDefault="00281E64" w:rsidP="0039478B"/>
    <w:p w14:paraId="162F09DC" w14:textId="0C87AA8B" w:rsidR="00281E64" w:rsidRDefault="00281E64" w:rsidP="0039478B">
      <w:r>
        <w:t>Foi incluído uma nova operação</w:t>
      </w:r>
    </w:p>
    <w:p w14:paraId="4BA64F11" w14:textId="108AA163" w:rsidR="00281E64" w:rsidRDefault="00281E64" w:rsidP="0039478B">
      <w:r w:rsidRPr="00281E64">
        <w:rPr>
          <w:noProof/>
          <w:lang w:eastAsia="pt-BR"/>
        </w:rPr>
        <w:drawing>
          <wp:inline distT="0" distB="0" distL="0" distR="0" wp14:anchorId="27476C47" wp14:editId="7A119B95">
            <wp:extent cx="3829584" cy="743054"/>
            <wp:effectExtent l="0" t="0" r="0" b="0"/>
            <wp:docPr id="120" name="Imagem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E08FD" w14:textId="42AE825E" w:rsidR="00281E64" w:rsidRDefault="00281E64" w:rsidP="0039478B"/>
    <w:p w14:paraId="3BCC3454" w14:textId="02DFB82A" w:rsidR="00281E64" w:rsidRDefault="00281E64" w:rsidP="0039478B">
      <w:r>
        <w:t>Vamos atualizar e ver o gráfico</w:t>
      </w:r>
    </w:p>
    <w:p w14:paraId="5BA8D861" w14:textId="327A9FC7" w:rsidR="00281E64" w:rsidRDefault="00281E64" w:rsidP="0039478B">
      <w:r w:rsidRPr="00281E64">
        <w:rPr>
          <w:noProof/>
          <w:lang w:eastAsia="pt-BR"/>
        </w:rPr>
        <w:drawing>
          <wp:inline distT="0" distB="0" distL="0" distR="0" wp14:anchorId="60FC40A2" wp14:editId="2C96050D">
            <wp:extent cx="5400040" cy="3226435"/>
            <wp:effectExtent l="0" t="0" r="0" b="0"/>
            <wp:docPr id="121" name="Imagem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2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05DC0" w14:textId="173289DA" w:rsidR="00281E64" w:rsidRDefault="00281E64" w:rsidP="0039478B"/>
    <w:p w14:paraId="08DF2D31" w14:textId="3A72F6F3" w:rsidR="00281E64" w:rsidRDefault="00281E64" w:rsidP="0039478B">
      <w:r>
        <w:lastRenderedPageBreak/>
        <w:t>Comparando o antigo com o novo</w:t>
      </w:r>
    </w:p>
    <w:p w14:paraId="67788B7C" w14:textId="3972F888" w:rsidR="00281E64" w:rsidRDefault="00281E64" w:rsidP="0039478B">
      <w:r w:rsidRPr="00281E64">
        <w:rPr>
          <w:noProof/>
          <w:lang w:eastAsia="pt-BR"/>
        </w:rPr>
        <w:drawing>
          <wp:inline distT="0" distB="0" distL="0" distR="0" wp14:anchorId="42C615C0" wp14:editId="283F13E5">
            <wp:extent cx="2546447" cy="1521460"/>
            <wp:effectExtent l="0" t="0" r="6350" b="2540"/>
            <wp:docPr id="122" name="Imagem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2559156" cy="1529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F1184">
        <w:rPr>
          <w:noProof/>
          <w:lang w:eastAsia="pt-BR"/>
        </w:rPr>
        <w:drawing>
          <wp:inline distT="0" distB="0" distL="0" distR="0" wp14:anchorId="0AB53BCC" wp14:editId="334AE13D">
            <wp:extent cx="2425581" cy="1405890"/>
            <wp:effectExtent l="0" t="0" r="0" b="3810"/>
            <wp:docPr id="123" name="Imagem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2437419" cy="1412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D7D6A" w14:textId="5AAF9FB9" w:rsidR="00281E64" w:rsidRDefault="00281E64" w:rsidP="0039478B"/>
    <w:p w14:paraId="1E8F6FC0" w14:textId="0B8CDDF4" w:rsidR="00281E64" w:rsidRDefault="00281E64" w:rsidP="0039478B">
      <w:r>
        <w:t>Agora vamos colocar novos arquivo das demais cidades que não existia no começo do processo. Antes existiam apenas Salvador, Curitiba e Manaus</w:t>
      </w:r>
    </w:p>
    <w:p w14:paraId="362B8553" w14:textId="6A408E1C" w:rsidR="00281E64" w:rsidRDefault="00281E64" w:rsidP="0039478B">
      <w:r>
        <w:t>E vamos incluir mais 3.</w:t>
      </w:r>
    </w:p>
    <w:p w14:paraId="47111379" w14:textId="48F5D319" w:rsidR="00281E64" w:rsidRDefault="00281E64" w:rsidP="0039478B">
      <w:r>
        <w:t xml:space="preserve">Vitória , Goiânia e </w:t>
      </w:r>
      <w:r w:rsidR="0051444B">
        <w:t xml:space="preserve"> VAMOS DEIXAR O RIO POR ÚLTIMO </w:t>
      </w:r>
      <w:r>
        <w:t>Rio de Janeiro</w:t>
      </w:r>
      <w:r w:rsidR="00E7310D">
        <w:t xml:space="preserve"> (coloque os 2 atualize e depois coloque o rio)</w:t>
      </w:r>
      <w:bookmarkStart w:id="0" w:name="_GoBack"/>
      <w:bookmarkEnd w:id="0"/>
    </w:p>
    <w:p w14:paraId="03DD8E31" w14:textId="5F56AEF3" w:rsidR="00281E64" w:rsidRDefault="00281E64" w:rsidP="0039478B">
      <w:r>
        <w:object w:dxaOrig="1539" w:dyaOrig="993" w14:anchorId="0ADC10D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49.5pt" o:ole="">
            <v:imagedata r:id="rId101" o:title=""/>
          </v:shape>
          <o:OLEObject Type="Embed" ProgID="Excel.Sheet.12" ShapeID="_x0000_i1025" DrawAspect="Icon" ObjectID="_1696344941" r:id="rId102"/>
        </w:object>
      </w:r>
      <w:r>
        <w:object w:dxaOrig="1539" w:dyaOrig="993" w14:anchorId="377E0103">
          <v:shape id="_x0000_i1026" type="#_x0000_t75" style="width:77.25pt;height:49.5pt" o:ole="">
            <v:imagedata r:id="rId103" o:title=""/>
          </v:shape>
          <o:OLEObject Type="Embed" ProgID="Excel.Sheet.12" ShapeID="_x0000_i1026" DrawAspect="Icon" ObjectID="_1696344942" r:id="rId104"/>
        </w:object>
      </w:r>
      <w:r>
        <w:object w:dxaOrig="1539" w:dyaOrig="993" w14:anchorId="77F996D2">
          <v:shape id="_x0000_i1027" type="#_x0000_t75" style="width:77.25pt;height:49.5pt" o:ole="">
            <v:imagedata r:id="rId105" o:title=""/>
          </v:shape>
          <o:OLEObject Type="Embed" ProgID="Excel.Sheet.12" ShapeID="_x0000_i1027" DrawAspect="Icon" ObjectID="_1696344943" r:id="rId106"/>
        </w:object>
      </w:r>
    </w:p>
    <w:p w14:paraId="1B827925" w14:textId="776E4440" w:rsidR="00281E64" w:rsidRDefault="00281E64" w:rsidP="0039478B"/>
    <w:p w14:paraId="5C3D33D9" w14:textId="5129C2B2" w:rsidR="00281E64" w:rsidRDefault="00281E64" w:rsidP="0039478B">
      <w:r>
        <w:t>Clicar atualizar</w:t>
      </w:r>
    </w:p>
    <w:p w14:paraId="1244F3FF" w14:textId="77777777" w:rsidR="00281E64" w:rsidRDefault="00281E64" w:rsidP="0039478B"/>
    <w:p w14:paraId="2E6CA82F" w14:textId="77777777" w:rsidR="0051444B" w:rsidRDefault="0051444B" w:rsidP="0039478B">
      <w:r w:rsidRPr="0051444B">
        <w:rPr>
          <w:noProof/>
          <w:lang w:eastAsia="pt-BR"/>
        </w:rPr>
        <w:drawing>
          <wp:inline distT="0" distB="0" distL="0" distR="0" wp14:anchorId="4196855C" wp14:editId="4686F336">
            <wp:extent cx="762106" cy="1009791"/>
            <wp:effectExtent l="0" t="0" r="0" b="0"/>
            <wp:docPr id="80" name="Imagem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762106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145EB" w14:textId="6584B04F" w:rsidR="00281E64" w:rsidRDefault="0051444B" w:rsidP="0039478B">
      <w:r>
        <w:t>E TEREMOS OS NOVOS VALORES</w:t>
      </w:r>
    </w:p>
    <w:p w14:paraId="10BE89B4" w14:textId="60482128" w:rsidR="0051444B" w:rsidRDefault="0051444B" w:rsidP="0039478B">
      <w:r w:rsidRPr="0051444B">
        <w:rPr>
          <w:noProof/>
          <w:lang w:eastAsia="pt-BR"/>
        </w:rPr>
        <w:lastRenderedPageBreak/>
        <w:drawing>
          <wp:inline distT="0" distB="0" distL="0" distR="0" wp14:anchorId="297C20A1" wp14:editId="28870E9B">
            <wp:extent cx="5400040" cy="2896235"/>
            <wp:effectExtent l="0" t="0" r="0" b="0"/>
            <wp:docPr id="83" name="Imagem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CD4FF" w14:textId="5B038569" w:rsidR="0051444B" w:rsidRDefault="0051444B" w:rsidP="0039478B"/>
    <w:p w14:paraId="3121F36C" w14:textId="41C60657" w:rsidR="0051444B" w:rsidRDefault="0051444B" w:rsidP="0039478B">
      <w:r>
        <w:t>Falta o Rio, vamos incluir o mesmo na pasta</w:t>
      </w:r>
    </w:p>
    <w:p w14:paraId="64EE0335" w14:textId="05CECCE8" w:rsidR="0051444B" w:rsidRDefault="0051444B" w:rsidP="0039478B">
      <w:r>
        <w:t>Colocar o arquivo na pasta correta</w:t>
      </w:r>
    </w:p>
    <w:p w14:paraId="6997A0F1" w14:textId="290052F5" w:rsidR="0051444B" w:rsidRDefault="0051444B" w:rsidP="0039478B">
      <w:r>
        <w:t>E atualizar!</w:t>
      </w:r>
      <w:r>
        <w:br/>
      </w:r>
    </w:p>
    <w:p w14:paraId="0C7B560D" w14:textId="72A0EA6A" w:rsidR="0051444B" w:rsidRDefault="0051444B" w:rsidP="0039478B"/>
    <w:p w14:paraId="224DDF78" w14:textId="67C9BCCC" w:rsidR="0051444B" w:rsidRDefault="0051444B" w:rsidP="0039478B">
      <w:r>
        <w:t>DEU ERRO</w:t>
      </w:r>
    </w:p>
    <w:p w14:paraId="415CD76B" w14:textId="77777777" w:rsidR="0051444B" w:rsidRDefault="0051444B" w:rsidP="0039478B"/>
    <w:p w14:paraId="13285B70" w14:textId="669D8627" w:rsidR="0051444B" w:rsidRDefault="0051444B" w:rsidP="0039478B">
      <w:r w:rsidRPr="0051444B">
        <w:rPr>
          <w:noProof/>
          <w:lang w:eastAsia="pt-BR"/>
        </w:rPr>
        <w:drawing>
          <wp:inline distT="0" distB="0" distL="0" distR="0" wp14:anchorId="6B1C7776" wp14:editId="3E1FD790">
            <wp:extent cx="4934639" cy="2486372"/>
            <wp:effectExtent l="0" t="0" r="0" b="9525"/>
            <wp:docPr id="106" name="Imagem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07403" w14:textId="5D741DDA" w:rsidR="0051444B" w:rsidRDefault="0051444B" w:rsidP="0039478B"/>
    <w:p w14:paraId="4AAA16E0" w14:textId="6AC39343" w:rsidR="0051444B" w:rsidRDefault="0051444B" w:rsidP="0039478B">
      <w:r>
        <w:t xml:space="preserve">Vamos alterar o nome da planilha dentro do arquivo Rio de janeiro. Não </w:t>
      </w:r>
      <w:r w:rsidR="00C34CBB">
        <w:t>está</w:t>
      </w:r>
      <w:r>
        <w:t xml:space="preserve"> como dados como as demais. Não só as colunas devem ser iguais, bem </w:t>
      </w:r>
      <w:r w:rsidR="00C34CBB">
        <w:t>como o</w:t>
      </w:r>
      <w:r>
        <w:t xml:space="preserve"> nome da planilha</w:t>
      </w:r>
    </w:p>
    <w:p w14:paraId="19C94C0D" w14:textId="5A775F6B" w:rsidR="0051444B" w:rsidRDefault="0051444B" w:rsidP="0039478B"/>
    <w:p w14:paraId="30947DC3" w14:textId="556C8707" w:rsidR="0051444B" w:rsidRDefault="0051444B" w:rsidP="0039478B">
      <w:r w:rsidRPr="0051444B">
        <w:rPr>
          <w:noProof/>
          <w:lang w:eastAsia="pt-BR"/>
        </w:rPr>
        <w:lastRenderedPageBreak/>
        <w:drawing>
          <wp:inline distT="0" distB="0" distL="0" distR="0" wp14:anchorId="123BBAC1" wp14:editId="18782D3F">
            <wp:extent cx="2743583" cy="819264"/>
            <wp:effectExtent l="0" t="0" r="0" b="0"/>
            <wp:docPr id="127" name="Imagem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2743583" cy="819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4F9C6" w14:textId="21B00460" w:rsidR="0051444B" w:rsidRDefault="0051444B" w:rsidP="0039478B">
      <w:r>
        <w:t>Mudar para Dados</w:t>
      </w:r>
    </w:p>
    <w:p w14:paraId="6E21CC85" w14:textId="014D8859" w:rsidR="0051444B" w:rsidRDefault="0051444B" w:rsidP="0039478B">
      <w:r w:rsidRPr="0051444B">
        <w:rPr>
          <w:noProof/>
          <w:lang w:eastAsia="pt-BR"/>
        </w:rPr>
        <w:drawing>
          <wp:inline distT="0" distB="0" distL="0" distR="0" wp14:anchorId="37BED695" wp14:editId="2F3AE41A">
            <wp:extent cx="1590897" cy="924054"/>
            <wp:effectExtent l="0" t="0" r="9525" b="9525"/>
            <wp:docPr id="128" name="Imagem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47C13" w14:textId="1683FF90" w:rsidR="0051444B" w:rsidRDefault="0051444B" w:rsidP="0039478B">
      <w:r>
        <w:t>E atualizar no PBI</w:t>
      </w:r>
    </w:p>
    <w:p w14:paraId="60EFF9FF" w14:textId="1E6B7554" w:rsidR="0051444B" w:rsidRDefault="0051444B" w:rsidP="0039478B">
      <w:r>
        <w:t>Bingo</w:t>
      </w:r>
    </w:p>
    <w:p w14:paraId="1B80E55E" w14:textId="5671D3EF" w:rsidR="0051444B" w:rsidRDefault="0051444B" w:rsidP="0039478B">
      <w:r w:rsidRPr="0051444B">
        <w:rPr>
          <w:noProof/>
          <w:lang w:eastAsia="pt-BR"/>
        </w:rPr>
        <w:drawing>
          <wp:inline distT="0" distB="0" distL="0" distR="0" wp14:anchorId="67DC5961" wp14:editId="3505077F">
            <wp:extent cx="5400040" cy="2795905"/>
            <wp:effectExtent l="0" t="0" r="0" b="4445"/>
            <wp:docPr id="129" name="Imagem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9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A9193" w14:textId="77777777" w:rsidR="0051444B" w:rsidRPr="0062287A" w:rsidRDefault="0051444B" w:rsidP="0039478B"/>
    <w:sectPr w:rsidR="0051444B" w:rsidRPr="0062287A" w:rsidSect="00A26FF3">
      <w:headerReference w:type="default" r:id="rId113"/>
      <w:footerReference w:type="default" r:id="rId114"/>
      <w:pgSz w:w="11906" w:h="16838" w:code="9"/>
      <w:pgMar w:top="1417" w:right="1701" w:bottom="1417" w:left="170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7197CC" w14:textId="77777777" w:rsidR="005871B1" w:rsidRDefault="005871B1" w:rsidP="008F76B7">
      <w:pPr>
        <w:spacing w:after="0" w:line="240" w:lineRule="auto"/>
      </w:pPr>
      <w:r>
        <w:separator/>
      </w:r>
    </w:p>
  </w:endnote>
  <w:endnote w:type="continuationSeparator" w:id="0">
    <w:p w14:paraId="330DFAC3" w14:textId="77777777" w:rsidR="005871B1" w:rsidRDefault="005871B1" w:rsidP="008F76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eastAsiaTheme="majorEastAsia" w:hAnsiTheme="majorHAnsi" w:cstheme="majorBidi"/>
      </w:rPr>
      <w:id w:val="-1674871807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1806425445"/>
        </w:sdtPr>
        <w:sdtEndPr/>
        <w:sdtContent>
          <w:p w14:paraId="66979ABB" w14:textId="1E526DDA" w:rsidR="00D64886" w:rsidRDefault="00D64886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  <w:lang w:eastAsia="pt-B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90E1A0B" wp14:editId="27C65FE5">
                      <wp:simplePos x="0" y="0"/>
                      <wp:positionH relativeFrom="margin">
                        <wp:align>center</wp:align>
                      </wp:positionH>
                      <wp:positionV relativeFrom="bottomMargin">
                        <wp:align>center</wp:align>
                      </wp:positionV>
                      <wp:extent cx="626745" cy="626745"/>
                      <wp:effectExtent l="0" t="0" r="1905" b="1905"/>
                      <wp:wrapNone/>
                      <wp:docPr id="14" name="Elips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6745" cy="62674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6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D0A23E4" w14:textId="4F9D7978" w:rsidR="00D64886" w:rsidRDefault="00D64886">
                                  <w:pPr>
                                    <w:pStyle w:val="Rodap"/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>PAGE    \* MERGEFORMAT</w:instrText>
                                  </w:r>
                                  <w:r>
                                    <w:fldChar w:fldCharType="separate"/>
                                  </w:r>
                                  <w:r w:rsidR="00E7310D" w:rsidRPr="00E7310D">
                                    <w:rPr>
                                      <w:b/>
                                      <w:bCs/>
                                      <w:noProof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35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90E1A0B" id="Elipse 14" o:spid="_x0000_s1026" style="position:absolute;margin-left:0;margin-top:0;width:49.35pt;height:49.3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" fillcolor="#c5e0b3 [1305]" stroked="f">
                      <v:textbox>
                        <w:txbxContent>
                          <w:p w14:paraId="2D0A23E4" w14:textId="4F9D7978" w:rsidR="00D64886" w:rsidRDefault="00D64886">
                            <w:pPr>
                              <w:pStyle w:val="Rodap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>PAGE    \* MERGEFORMAT</w:instrText>
                            </w:r>
                            <w:r>
                              <w:fldChar w:fldCharType="separate"/>
                            </w:r>
                            <w:r w:rsidR="00E7310D" w:rsidRPr="00E7310D">
                              <w:rPr>
                                <w:b/>
                                <w:bCs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t>35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margin" anchory="margin"/>
                    </v:oval>
                  </w:pict>
                </mc:Fallback>
              </mc:AlternateContent>
            </w:r>
          </w:p>
        </w:sdtContent>
      </w:sdt>
    </w:sdtContent>
  </w:sdt>
  <w:p w14:paraId="430828F8" w14:textId="77777777" w:rsidR="00D64886" w:rsidRDefault="00D6488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A2C201" w14:textId="77777777" w:rsidR="005871B1" w:rsidRDefault="005871B1" w:rsidP="008F76B7">
      <w:pPr>
        <w:spacing w:after="0" w:line="240" w:lineRule="auto"/>
      </w:pPr>
      <w:r>
        <w:separator/>
      </w:r>
    </w:p>
  </w:footnote>
  <w:footnote w:type="continuationSeparator" w:id="0">
    <w:p w14:paraId="25FC8A18" w14:textId="77777777" w:rsidR="005871B1" w:rsidRDefault="005871B1" w:rsidP="008F76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CB4CA4" w14:textId="6A601582" w:rsidR="00D64886" w:rsidRDefault="00D64886" w:rsidP="00A26FF3">
    <w:pPr>
      <w:pStyle w:val="Cabealho"/>
      <w:ind w:left="-1701"/>
    </w:pPr>
    <w:r w:rsidRPr="008E2A4B">
      <w:rPr>
        <w:noProof/>
        <w:lang w:eastAsia="pt-BR"/>
      </w:rPr>
      <w:drawing>
        <wp:inline distT="0" distB="0" distL="0" distR="0" wp14:anchorId="50CB0630" wp14:editId="5924B01E">
          <wp:extent cx="7833993" cy="857250"/>
          <wp:effectExtent l="0" t="0" r="0" b="0"/>
          <wp:docPr id="15" name="Imagem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914716" cy="8660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0266D"/>
    <w:multiLevelType w:val="hybridMultilevel"/>
    <w:tmpl w:val="BF56BB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F78A5"/>
    <w:multiLevelType w:val="hybridMultilevel"/>
    <w:tmpl w:val="52086B3A"/>
    <w:lvl w:ilvl="0" w:tplc="A87E6FB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1A42ED"/>
    <w:multiLevelType w:val="hybridMultilevel"/>
    <w:tmpl w:val="74764EE0"/>
    <w:lvl w:ilvl="0" w:tplc="0416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A314EC"/>
    <w:multiLevelType w:val="hybridMultilevel"/>
    <w:tmpl w:val="CBEEFA1E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AE066D"/>
    <w:multiLevelType w:val="hybridMultilevel"/>
    <w:tmpl w:val="70585922"/>
    <w:lvl w:ilvl="0" w:tplc="04160017">
      <w:start w:val="9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E620A91"/>
    <w:multiLevelType w:val="multilevel"/>
    <w:tmpl w:val="168C4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0C472CE"/>
    <w:multiLevelType w:val="hybridMultilevel"/>
    <w:tmpl w:val="423C74E8"/>
    <w:lvl w:ilvl="0" w:tplc="0416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A486EDD"/>
    <w:multiLevelType w:val="hybridMultilevel"/>
    <w:tmpl w:val="7A4ADDE0"/>
    <w:lvl w:ilvl="0" w:tplc="A09635A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AD81453"/>
    <w:multiLevelType w:val="hybridMultilevel"/>
    <w:tmpl w:val="93A24CE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7041BE"/>
    <w:multiLevelType w:val="multilevel"/>
    <w:tmpl w:val="8E967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8BF648F"/>
    <w:multiLevelType w:val="hybridMultilevel"/>
    <w:tmpl w:val="FE34C4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F6283E"/>
    <w:multiLevelType w:val="hybridMultilevel"/>
    <w:tmpl w:val="3DBA845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48460A"/>
    <w:multiLevelType w:val="hybridMultilevel"/>
    <w:tmpl w:val="A79EE85C"/>
    <w:lvl w:ilvl="0" w:tplc="0416000F">
      <w:start w:val="1"/>
      <w:numFmt w:val="decimal"/>
      <w:lvlText w:val="%1.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386608"/>
    <w:multiLevelType w:val="hybridMultilevel"/>
    <w:tmpl w:val="C2AA8CCC"/>
    <w:lvl w:ilvl="0" w:tplc="0416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8572DA0"/>
    <w:multiLevelType w:val="hybridMultilevel"/>
    <w:tmpl w:val="A1E66DB4"/>
    <w:lvl w:ilvl="0" w:tplc="842899E0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36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321400"/>
    <w:multiLevelType w:val="hybridMultilevel"/>
    <w:tmpl w:val="962ED6BE"/>
    <w:lvl w:ilvl="0" w:tplc="A09635A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D1D3C96"/>
    <w:multiLevelType w:val="hybridMultilevel"/>
    <w:tmpl w:val="27DC88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377BEA"/>
    <w:multiLevelType w:val="hybridMultilevel"/>
    <w:tmpl w:val="E42E682E"/>
    <w:lvl w:ilvl="0" w:tplc="D94E1584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1F93959"/>
    <w:multiLevelType w:val="multilevel"/>
    <w:tmpl w:val="EDD47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4B47334"/>
    <w:multiLevelType w:val="hybridMultilevel"/>
    <w:tmpl w:val="BF78F71E"/>
    <w:lvl w:ilvl="0" w:tplc="A9AE08D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509352A"/>
    <w:multiLevelType w:val="hybridMultilevel"/>
    <w:tmpl w:val="7A4ADDE0"/>
    <w:lvl w:ilvl="0" w:tplc="A09635A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57F564D"/>
    <w:multiLevelType w:val="hybridMultilevel"/>
    <w:tmpl w:val="6C74337C"/>
    <w:lvl w:ilvl="0" w:tplc="BFAA53AC">
      <w:start w:val="5"/>
      <w:numFmt w:val="lowerLetter"/>
      <w:lvlText w:val="%1.)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0C00D8"/>
    <w:multiLevelType w:val="hybridMultilevel"/>
    <w:tmpl w:val="FE6058A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6A46EB"/>
    <w:multiLevelType w:val="hybridMultilevel"/>
    <w:tmpl w:val="4300E89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4E76CF"/>
    <w:multiLevelType w:val="hybridMultilevel"/>
    <w:tmpl w:val="423C74E8"/>
    <w:lvl w:ilvl="0" w:tplc="0416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19E478A"/>
    <w:multiLevelType w:val="hybridMultilevel"/>
    <w:tmpl w:val="A05EAD9E"/>
    <w:lvl w:ilvl="0" w:tplc="0416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38E011B"/>
    <w:multiLevelType w:val="hybridMultilevel"/>
    <w:tmpl w:val="4B30DC82"/>
    <w:lvl w:ilvl="0" w:tplc="73142CF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5B2E21"/>
    <w:multiLevelType w:val="hybridMultilevel"/>
    <w:tmpl w:val="E7A092FA"/>
    <w:lvl w:ilvl="0" w:tplc="04160019">
      <w:start w:val="1"/>
      <w:numFmt w:val="lowerLetter"/>
      <w:lvlText w:val="%1."/>
      <w:lvlJc w:val="left"/>
      <w:pPr>
        <w:ind w:left="2160" w:hanging="360"/>
      </w:pPr>
    </w:lvl>
    <w:lvl w:ilvl="1" w:tplc="04160019" w:tentative="1">
      <w:start w:val="1"/>
      <w:numFmt w:val="lowerLetter"/>
      <w:lvlText w:val="%2."/>
      <w:lvlJc w:val="left"/>
      <w:pPr>
        <w:ind w:left="2880" w:hanging="360"/>
      </w:pPr>
    </w:lvl>
    <w:lvl w:ilvl="2" w:tplc="0416001B" w:tentative="1">
      <w:start w:val="1"/>
      <w:numFmt w:val="lowerRoman"/>
      <w:lvlText w:val="%3."/>
      <w:lvlJc w:val="right"/>
      <w:pPr>
        <w:ind w:left="3600" w:hanging="180"/>
      </w:pPr>
    </w:lvl>
    <w:lvl w:ilvl="3" w:tplc="0416000F" w:tentative="1">
      <w:start w:val="1"/>
      <w:numFmt w:val="decimal"/>
      <w:lvlText w:val="%4."/>
      <w:lvlJc w:val="left"/>
      <w:pPr>
        <w:ind w:left="4320" w:hanging="360"/>
      </w:pPr>
    </w:lvl>
    <w:lvl w:ilvl="4" w:tplc="04160019" w:tentative="1">
      <w:start w:val="1"/>
      <w:numFmt w:val="lowerLetter"/>
      <w:lvlText w:val="%5."/>
      <w:lvlJc w:val="left"/>
      <w:pPr>
        <w:ind w:left="5040" w:hanging="360"/>
      </w:pPr>
    </w:lvl>
    <w:lvl w:ilvl="5" w:tplc="0416001B" w:tentative="1">
      <w:start w:val="1"/>
      <w:numFmt w:val="lowerRoman"/>
      <w:lvlText w:val="%6."/>
      <w:lvlJc w:val="right"/>
      <w:pPr>
        <w:ind w:left="5760" w:hanging="180"/>
      </w:pPr>
    </w:lvl>
    <w:lvl w:ilvl="6" w:tplc="0416000F" w:tentative="1">
      <w:start w:val="1"/>
      <w:numFmt w:val="decimal"/>
      <w:lvlText w:val="%7."/>
      <w:lvlJc w:val="left"/>
      <w:pPr>
        <w:ind w:left="6480" w:hanging="360"/>
      </w:pPr>
    </w:lvl>
    <w:lvl w:ilvl="7" w:tplc="04160019" w:tentative="1">
      <w:start w:val="1"/>
      <w:numFmt w:val="lowerLetter"/>
      <w:lvlText w:val="%8."/>
      <w:lvlJc w:val="left"/>
      <w:pPr>
        <w:ind w:left="7200" w:hanging="360"/>
      </w:pPr>
    </w:lvl>
    <w:lvl w:ilvl="8" w:tplc="0416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6A7F4526"/>
    <w:multiLevelType w:val="hybridMultilevel"/>
    <w:tmpl w:val="54B289E8"/>
    <w:lvl w:ilvl="0" w:tplc="EC2ABC7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B806922"/>
    <w:multiLevelType w:val="hybridMultilevel"/>
    <w:tmpl w:val="423C74E8"/>
    <w:lvl w:ilvl="0" w:tplc="0416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BE27EFA"/>
    <w:multiLevelType w:val="hybridMultilevel"/>
    <w:tmpl w:val="2E363BCE"/>
    <w:lvl w:ilvl="0" w:tplc="B194F7BA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DC45536"/>
    <w:multiLevelType w:val="hybridMultilevel"/>
    <w:tmpl w:val="4F84D0B8"/>
    <w:lvl w:ilvl="0" w:tplc="D94A6FFA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F91C0D"/>
    <w:multiLevelType w:val="hybridMultilevel"/>
    <w:tmpl w:val="50CAC504"/>
    <w:lvl w:ilvl="0" w:tplc="D70A54E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800" w:hanging="360"/>
      </w:p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2310FAD"/>
    <w:multiLevelType w:val="hybridMultilevel"/>
    <w:tmpl w:val="679424F2"/>
    <w:lvl w:ilvl="0" w:tplc="04160017">
      <w:start w:val="3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4EE241A"/>
    <w:multiLevelType w:val="hybridMultilevel"/>
    <w:tmpl w:val="87847C4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754FA4"/>
    <w:multiLevelType w:val="hybridMultilevel"/>
    <w:tmpl w:val="958A468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D42696"/>
    <w:multiLevelType w:val="hybridMultilevel"/>
    <w:tmpl w:val="A79EE85C"/>
    <w:lvl w:ilvl="0" w:tplc="0416000F">
      <w:start w:val="1"/>
      <w:numFmt w:val="decimal"/>
      <w:lvlText w:val="%1.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9004077"/>
    <w:multiLevelType w:val="hybridMultilevel"/>
    <w:tmpl w:val="E4E26896"/>
    <w:lvl w:ilvl="0" w:tplc="886E551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EF54F5C"/>
    <w:multiLevelType w:val="hybridMultilevel"/>
    <w:tmpl w:val="F4086126"/>
    <w:lvl w:ilvl="0" w:tplc="0416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23"/>
  </w:num>
  <w:num w:numId="4">
    <w:abstractNumId w:val="11"/>
  </w:num>
  <w:num w:numId="5">
    <w:abstractNumId w:val="18"/>
  </w:num>
  <w:num w:numId="6">
    <w:abstractNumId w:val="13"/>
  </w:num>
  <w:num w:numId="7">
    <w:abstractNumId w:val="25"/>
  </w:num>
  <w:num w:numId="8">
    <w:abstractNumId w:val="17"/>
  </w:num>
  <w:num w:numId="9">
    <w:abstractNumId w:val="4"/>
  </w:num>
  <w:num w:numId="10">
    <w:abstractNumId w:val="14"/>
  </w:num>
  <w:num w:numId="11">
    <w:abstractNumId w:val="33"/>
  </w:num>
  <w:num w:numId="12">
    <w:abstractNumId w:val="8"/>
  </w:num>
  <w:num w:numId="13">
    <w:abstractNumId w:val="3"/>
  </w:num>
  <w:num w:numId="14">
    <w:abstractNumId w:val="31"/>
  </w:num>
  <w:num w:numId="15">
    <w:abstractNumId w:val="35"/>
  </w:num>
  <w:num w:numId="16">
    <w:abstractNumId w:val="10"/>
  </w:num>
  <w:num w:numId="17">
    <w:abstractNumId w:val="0"/>
  </w:num>
  <w:num w:numId="18">
    <w:abstractNumId w:val="12"/>
  </w:num>
  <w:num w:numId="19">
    <w:abstractNumId w:val="36"/>
  </w:num>
  <w:num w:numId="20">
    <w:abstractNumId w:val="6"/>
  </w:num>
  <w:num w:numId="21">
    <w:abstractNumId w:val="38"/>
  </w:num>
  <w:num w:numId="22">
    <w:abstractNumId w:val="2"/>
  </w:num>
  <w:num w:numId="23">
    <w:abstractNumId w:val="26"/>
  </w:num>
  <w:num w:numId="24">
    <w:abstractNumId w:val="34"/>
  </w:num>
  <w:num w:numId="25">
    <w:abstractNumId w:val="32"/>
  </w:num>
  <w:num w:numId="26">
    <w:abstractNumId w:val="29"/>
  </w:num>
  <w:num w:numId="27">
    <w:abstractNumId w:val="28"/>
  </w:num>
  <w:num w:numId="28">
    <w:abstractNumId w:val="1"/>
  </w:num>
  <w:num w:numId="29">
    <w:abstractNumId w:val="24"/>
  </w:num>
  <w:num w:numId="30">
    <w:abstractNumId w:val="21"/>
  </w:num>
  <w:num w:numId="31">
    <w:abstractNumId w:val="30"/>
  </w:num>
  <w:num w:numId="32">
    <w:abstractNumId w:val="27"/>
  </w:num>
  <w:num w:numId="33">
    <w:abstractNumId w:val="20"/>
  </w:num>
  <w:num w:numId="34">
    <w:abstractNumId w:val="19"/>
  </w:num>
  <w:num w:numId="35">
    <w:abstractNumId w:val="37"/>
  </w:num>
  <w:num w:numId="36">
    <w:abstractNumId w:val="7"/>
  </w:num>
  <w:num w:numId="37">
    <w:abstractNumId w:val="15"/>
  </w:num>
  <w:num w:numId="38">
    <w:abstractNumId w:val="16"/>
  </w:num>
  <w:num w:numId="3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TC1tDQyNTA3NzNQ0lEKTi0uzszPAykwNK4FAI4wKO4tAAAA"/>
  </w:docVars>
  <w:rsids>
    <w:rsidRoot w:val="001D4420"/>
    <w:rsid w:val="000008B9"/>
    <w:rsid w:val="00052AF2"/>
    <w:rsid w:val="0006179F"/>
    <w:rsid w:val="00061874"/>
    <w:rsid w:val="000A7996"/>
    <w:rsid w:val="000C2C07"/>
    <w:rsid w:val="000C6274"/>
    <w:rsid w:val="000D440C"/>
    <w:rsid w:val="000E457B"/>
    <w:rsid w:val="001066D6"/>
    <w:rsid w:val="0011275F"/>
    <w:rsid w:val="00113486"/>
    <w:rsid w:val="001210D2"/>
    <w:rsid w:val="001236AF"/>
    <w:rsid w:val="00142E51"/>
    <w:rsid w:val="00154905"/>
    <w:rsid w:val="00194DA0"/>
    <w:rsid w:val="001A5D55"/>
    <w:rsid w:val="001C022A"/>
    <w:rsid w:val="001D3D3A"/>
    <w:rsid w:val="001D4420"/>
    <w:rsid w:val="001E5F4D"/>
    <w:rsid w:val="0020423A"/>
    <w:rsid w:val="00207C7B"/>
    <w:rsid w:val="00211550"/>
    <w:rsid w:val="00234ABC"/>
    <w:rsid w:val="00250B18"/>
    <w:rsid w:val="00251D96"/>
    <w:rsid w:val="00253631"/>
    <w:rsid w:val="00253FFA"/>
    <w:rsid w:val="00261D31"/>
    <w:rsid w:val="002651B6"/>
    <w:rsid w:val="002778EF"/>
    <w:rsid w:val="00281E64"/>
    <w:rsid w:val="00294321"/>
    <w:rsid w:val="0029448B"/>
    <w:rsid w:val="002A0BA8"/>
    <w:rsid w:val="002A7C30"/>
    <w:rsid w:val="002B07CA"/>
    <w:rsid w:val="002B188D"/>
    <w:rsid w:val="002D6223"/>
    <w:rsid w:val="002E0426"/>
    <w:rsid w:val="00323B79"/>
    <w:rsid w:val="0033154C"/>
    <w:rsid w:val="0034369F"/>
    <w:rsid w:val="00350F18"/>
    <w:rsid w:val="003561E2"/>
    <w:rsid w:val="003925E6"/>
    <w:rsid w:val="0039478B"/>
    <w:rsid w:val="003A1F5F"/>
    <w:rsid w:val="003A4502"/>
    <w:rsid w:val="003C4A35"/>
    <w:rsid w:val="003E0474"/>
    <w:rsid w:val="003E10C2"/>
    <w:rsid w:val="003F1184"/>
    <w:rsid w:val="00416E39"/>
    <w:rsid w:val="0044026B"/>
    <w:rsid w:val="00441669"/>
    <w:rsid w:val="00463129"/>
    <w:rsid w:val="004B47EA"/>
    <w:rsid w:val="004B72F8"/>
    <w:rsid w:val="004B7340"/>
    <w:rsid w:val="004C17BC"/>
    <w:rsid w:val="004D7F6B"/>
    <w:rsid w:val="004F2B7D"/>
    <w:rsid w:val="0051444B"/>
    <w:rsid w:val="00542720"/>
    <w:rsid w:val="005621F9"/>
    <w:rsid w:val="005871B1"/>
    <w:rsid w:val="005902B6"/>
    <w:rsid w:val="00593257"/>
    <w:rsid w:val="005A648F"/>
    <w:rsid w:val="005F1651"/>
    <w:rsid w:val="0062287A"/>
    <w:rsid w:val="0063181C"/>
    <w:rsid w:val="006D3C9D"/>
    <w:rsid w:val="006D5257"/>
    <w:rsid w:val="006E6011"/>
    <w:rsid w:val="006F3D46"/>
    <w:rsid w:val="0070646B"/>
    <w:rsid w:val="00726AC6"/>
    <w:rsid w:val="00746449"/>
    <w:rsid w:val="007826DC"/>
    <w:rsid w:val="0078578A"/>
    <w:rsid w:val="007A0F25"/>
    <w:rsid w:val="007E088F"/>
    <w:rsid w:val="007F04BD"/>
    <w:rsid w:val="007F72F4"/>
    <w:rsid w:val="00800AFA"/>
    <w:rsid w:val="00804B8C"/>
    <w:rsid w:val="00810804"/>
    <w:rsid w:val="00844CDE"/>
    <w:rsid w:val="00874783"/>
    <w:rsid w:val="008936AF"/>
    <w:rsid w:val="008B4FE9"/>
    <w:rsid w:val="008B7E3C"/>
    <w:rsid w:val="008C4FB2"/>
    <w:rsid w:val="008D1E64"/>
    <w:rsid w:val="008D29AF"/>
    <w:rsid w:val="008D7286"/>
    <w:rsid w:val="008E2A4B"/>
    <w:rsid w:val="008E2ABF"/>
    <w:rsid w:val="008F5FC2"/>
    <w:rsid w:val="008F76B7"/>
    <w:rsid w:val="00902A78"/>
    <w:rsid w:val="0090324C"/>
    <w:rsid w:val="009053FA"/>
    <w:rsid w:val="009133ED"/>
    <w:rsid w:val="009248B1"/>
    <w:rsid w:val="00946D4C"/>
    <w:rsid w:val="00962D64"/>
    <w:rsid w:val="00980EE8"/>
    <w:rsid w:val="009E068C"/>
    <w:rsid w:val="00A02F21"/>
    <w:rsid w:val="00A26FF3"/>
    <w:rsid w:val="00A37705"/>
    <w:rsid w:val="00A61B6D"/>
    <w:rsid w:val="00A62A57"/>
    <w:rsid w:val="00A961ED"/>
    <w:rsid w:val="00AA19EA"/>
    <w:rsid w:val="00AF1D67"/>
    <w:rsid w:val="00B02481"/>
    <w:rsid w:val="00B109DF"/>
    <w:rsid w:val="00B178CE"/>
    <w:rsid w:val="00B20413"/>
    <w:rsid w:val="00B27E2F"/>
    <w:rsid w:val="00BE597F"/>
    <w:rsid w:val="00BE6FC1"/>
    <w:rsid w:val="00BE7F0E"/>
    <w:rsid w:val="00BF61A0"/>
    <w:rsid w:val="00BF7AF2"/>
    <w:rsid w:val="00C34CBB"/>
    <w:rsid w:val="00CB44A1"/>
    <w:rsid w:val="00CB7501"/>
    <w:rsid w:val="00CC1CFC"/>
    <w:rsid w:val="00CC35AC"/>
    <w:rsid w:val="00CD63B2"/>
    <w:rsid w:val="00D07143"/>
    <w:rsid w:val="00D21605"/>
    <w:rsid w:val="00D37586"/>
    <w:rsid w:val="00D64886"/>
    <w:rsid w:val="00D75427"/>
    <w:rsid w:val="00D858D9"/>
    <w:rsid w:val="00D8737E"/>
    <w:rsid w:val="00D94904"/>
    <w:rsid w:val="00DA5050"/>
    <w:rsid w:val="00DA5157"/>
    <w:rsid w:val="00DB0FBF"/>
    <w:rsid w:val="00DC705D"/>
    <w:rsid w:val="00DD1024"/>
    <w:rsid w:val="00DD52C6"/>
    <w:rsid w:val="00DE0191"/>
    <w:rsid w:val="00DF2511"/>
    <w:rsid w:val="00E0179D"/>
    <w:rsid w:val="00E252C4"/>
    <w:rsid w:val="00E25A3D"/>
    <w:rsid w:val="00E30907"/>
    <w:rsid w:val="00E37628"/>
    <w:rsid w:val="00E46554"/>
    <w:rsid w:val="00E72291"/>
    <w:rsid w:val="00E7310D"/>
    <w:rsid w:val="00E81524"/>
    <w:rsid w:val="00E83C7A"/>
    <w:rsid w:val="00E95A48"/>
    <w:rsid w:val="00ED70E4"/>
    <w:rsid w:val="00EE0F46"/>
    <w:rsid w:val="00F04A21"/>
    <w:rsid w:val="00F16588"/>
    <w:rsid w:val="00F3397D"/>
    <w:rsid w:val="00F52BB3"/>
    <w:rsid w:val="00F570DB"/>
    <w:rsid w:val="00F677ED"/>
    <w:rsid w:val="00F71405"/>
    <w:rsid w:val="00F728FE"/>
    <w:rsid w:val="00FA14D3"/>
    <w:rsid w:val="00FC5F81"/>
    <w:rsid w:val="00FC68B2"/>
    <w:rsid w:val="00FC746C"/>
    <w:rsid w:val="00FD7A8D"/>
    <w:rsid w:val="00FE5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A4F59C"/>
  <w15:chartTrackingRefBased/>
  <w15:docId w15:val="{FC5DAE74-88ED-4B6A-B833-C70009961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287A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ph">
    <w:name w:val="paragraph"/>
    <w:basedOn w:val="Normal"/>
    <w:rsid w:val="001D44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normaltextrun">
    <w:name w:val="normaltextrun"/>
    <w:basedOn w:val="Fontepargpadro"/>
    <w:rsid w:val="001D4420"/>
  </w:style>
  <w:style w:type="character" w:customStyle="1" w:styleId="spellingerror">
    <w:name w:val="spellingerror"/>
    <w:basedOn w:val="Fontepargpadro"/>
    <w:rsid w:val="001D4420"/>
  </w:style>
  <w:style w:type="character" w:customStyle="1" w:styleId="eop">
    <w:name w:val="eop"/>
    <w:basedOn w:val="Fontepargpadro"/>
    <w:rsid w:val="001D4420"/>
  </w:style>
  <w:style w:type="character" w:customStyle="1" w:styleId="contextualspellingandgrammarerror">
    <w:name w:val="contextualspellingandgrammarerror"/>
    <w:basedOn w:val="Fontepargpadro"/>
    <w:rsid w:val="001D4420"/>
  </w:style>
  <w:style w:type="paragraph" w:styleId="Textodebalo">
    <w:name w:val="Balloon Text"/>
    <w:basedOn w:val="Normal"/>
    <w:link w:val="TextodebaloChar"/>
    <w:uiPriority w:val="99"/>
    <w:semiHidden/>
    <w:unhideWhenUsed/>
    <w:rsid w:val="005A64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A648F"/>
    <w:rPr>
      <w:rFonts w:ascii="Segoe UI" w:hAnsi="Segoe UI" w:cs="Segoe UI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8F76B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F76B7"/>
  </w:style>
  <w:style w:type="paragraph" w:styleId="Rodap">
    <w:name w:val="footer"/>
    <w:basedOn w:val="Normal"/>
    <w:link w:val="RodapChar"/>
    <w:uiPriority w:val="99"/>
    <w:unhideWhenUsed/>
    <w:rsid w:val="008F76B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F76B7"/>
  </w:style>
  <w:style w:type="paragraph" w:styleId="PargrafodaLista">
    <w:name w:val="List Paragraph"/>
    <w:basedOn w:val="Normal"/>
    <w:uiPriority w:val="34"/>
    <w:qFormat/>
    <w:rsid w:val="00DC70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84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85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9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7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8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9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1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1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6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2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8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5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4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0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9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0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56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3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2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5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0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0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0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2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35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73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92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22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94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6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9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07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4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5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52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7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90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32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12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61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9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95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6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1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91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5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1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12" Type="http://schemas.openxmlformats.org/officeDocument/2006/relationships/image" Target="media/image102.png"/><Relationship Id="rId16" Type="http://schemas.openxmlformats.org/officeDocument/2006/relationships/image" Target="media/image9.png"/><Relationship Id="rId107" Type="http://schemas.openxmlformats.org/officeDocument/2006/relationships/image" Target="media/image97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package" Target="embeddings/Planilha_do_Microsoft_Excel.xlsx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113" Type="http://schemas.openxmlformats.org/officeDocument/2006/relationships/header" Target="header1.xml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5.emf"/><Relationship Id="rId108" Type="http://schemas.openxmlformats.org/officeDocument/2006/relationships/image" Target="media/image98.png"/><Relationship Id="rId54" Type="http://schemas.openxmlformats.org/officeDocument/2006/relationships/image" Target="media/image47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6" Type="http://schemas.openxmlformats.org/officeDocument/2006/relationships/package" Target="embeddings/Planilha_do_Microsoft_Excel2.xlsx"/><Relationship Id="rId114" Type="http://schemas.openxmlformats.org/officeDocument/2006/relationships/footer" Target="footer1.xm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99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package" Target="embeddings/Planilha_do_Microsoft_Excel1.xlsx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0.png"/><Relationship Id="rId115" Type="http://schemas.openxmlformats.org/officeDocument/2006/relationships/fontTable" Target="fontTable.xml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6.emf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116" Type="http://schemas.openxmlformats.org/officeDocument/2006/relationships/theme" Target="theme/theme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1701BA-8E4D-4C99-AFA7-D9F51B44DB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7</Pages>
  <Words>1714</Words>
  <Characters>9260</Characters>
  <Application>Microsoft Office Word</Application>
  <DocSecurity>0</DocSecurity>
  <Lines>77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dutra</dc:creator>
  <cp:keywords/>
  <dc:description/>
  <cp:lastModifiedBy>Jose Dutra de Oliveira Neto</cp:lastModifiedBy>
  <cp:revision>2</cp:revision>
  <cp:lastPrinted>2021-10-15T14:22:00Z</cp:lastPrinted>
  <dcterms:created xsi:type="dcterms:W3CDTF">2021-10-21T21:09:00Z</dcterms:created>
  <dcterms:modified xsi:type="dcterms:W3CDTF">2021-10-21T21:09:00Z</dcterms:modified>
</cp:coreProperties>
</file>